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9FD2D" w14:textId="701B442D" w:rsidR="007E3FB8" w:rsidRPr="00531411" w:rsidRDefault="007E3FB8" w:rsidP="00233EEA">
      <w:pPr>
        <w:jc w:val="center"/>
        <w:rPr>
          <w:rFonts w:cstheme="minorHAnsi"/>
        </w:rPr>
      </w:pPr>
      <w:r w:rsidRPr="00531411">
        <w:rPr>
          <w:rFonts w:cstheme="minorHAnsi"/>
        </w:rPr>
        <w:t>Zajęcia obowiązkowe</w:t>
      </w:r>
      <w:r w:rsidR="00EC6387" w:rsidRPr="00531411">
        <w:rPr>
          <w:rFonts w:cstheme="minorHAnsi"/>
        </w:rPr>
        <w:t xml:space="preserve"> ROK AKADEMICKI 202</w:t>
      </w:r>
      <w:r w:rsidR="00E56A3C" w:rsidRPr="00531411">
        <w:rPr>
          <w:rFonts w:cstheme="minorHAnsi"/>
        </w:rPr>
        <w:t>2</w:t>
      </w:r>
      <w:r w:rsidR="00EC6387" w:rsidRPr="00531411">
        <w:rPr>
          <w:rFonts w:cstheme="minorHAnsi"/>
        </w:rPr>
        <w:t>/2</w:t>
      </w:r>
      <w:r w:rsidR="00E56A3C" w:rsidRPr="00531411">
        <w:rPr>
          <w:rFonts w:cstheme="minorHAnsi"/>
        </w:rP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56"/>
        <w:gridCol w:w="1249"/>
        <w:gridCol w:w="1274"/>
        <w:gridCol w:w="1445"/>
        <w:gridCol w:w="1725"/>
        <w:gridCol w:w="2204"/>
        <w:gridCol w:w="848"/>
        <w:gridCol w:w="679"/>
        <w:gridCol w:w="1018"/>
        <w:gridCol w:w="1013"/>
        <w:gridCol w:w="1383"/>
      </w:tblGrid>
      <w:tr w:rsidR="00EC6387" w:rsidRPr="00531411" w14:paraId="2B7C4291" w14:textId="77777777" w:rsidTr="00606F56">
        <w:tc>
          <w:tcPr>
            <w:tcW w:w="13994" w:type="dxa"/>
            <w:gridSpan w:val="11"/>
            <w:shd w:val="clear" w:color="auto" w:fill="D0CECE" w:themeFill="background2" w:themeFillShade="E6"/>
          </w:tcPr>
          <w:p w14:paraId="49D27FC3" w14:textId="58B4F851" w:rsidR="00EC6387" w:rsidRPr="00531411" w:rsidRDefault="0038043D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</w:t>
            </w:r>
            <w:r w:rsidR="00EC6387" w:rsidRPr="00531411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EC6387" w:rsidRPr="00531411" w14:paraId="381D4DB0" w14:textId="77777777" w:rsidTr="00606F56">
        <w:tc>
          <w:tcPr>
            <w:tcW w:w="13994" w:type="dxa"/>
            <w:gridSpan w:val="11"/>
            <w:shd w:val="clear" w:color="auto" w:fill="B4C6E7" w:themeFill="accent1" w:themeFillTint="66"/>
          </w:tcPr>
          <w:p w14:paraId="59128FA3" w14:textId="1A132584" w:rsidR="00EC6387" w:rsidRPr="00531411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1</w:t>
            </w:r>
          </w:p>
        </w:tc>
      </w:tr>
      <w:tr w:rsidR="00EC6387" w:rsidRPr="00531411" w14:paraId="06007459" w14:textId="77777777" w:rsidTr="00156B06">
        <w:tc>
          <w:tcPr>
            <w:tcW w:w="1156" w:type="dxa"/>
            <w:shd w:val="clear" w:color="auto" w:fill="B4C6E7" w:themeFill="accent1" w:themeFillTint="66"/>
          </w:tcPr>
          <w:p w14:paraId="573A1AE0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249" w:type="dxa"/>
            <w:shd w:val="clear" w:color="auto" w:fill="B4C6E7" w:themeFill="accent1" w:themeFillTint="66"/>
          </w:tcPr>
          <w:p w14:paraId="6B25D738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274" w:type="dxa"/>
            <w:shd w:val="clear" w:color="auto" w:fill="B4C6E7" w:themeFill="accent1" w:themeFillTint="66"/>
          </w:tcPr>
          <w:p w14:paraId="25BE6300" w14:textId="6E59FA32" w:rsidR="00EC6387" w:rsidRPr="00531411" w:rsidRDefault="00233EEA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13E8C0F5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1725" w:type="dxa"/>
            <w:shd w:val="clear" w:color="auto" w:fill="B4C6E7" w:themeFill="accent1" w:themeFillTint="66"/>
          </w:tcPr>
          <w:p w14:paraId="633F3531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2204" w:type="dxa"/>
            <w:shd w:val="clear" w:color="auto" w:fill="B4C6E7" w:themeFill="accent1" w:themeFillTint="66"/>
          </w:tcPr>
          <w:p w14:paraId="0AE88FDE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848" w:type="dxa"/>
            <w:shd w:val="clear" w:color="auto" w:fill="B4C6E7" w:themeFill="accent1" w:themeFillTint="66"/>
          </w:tcPr>
          <w:p w14:paraId="16E3DCD1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679" w:type="dxa"/>
            <w:shd w:val="clear" w:color="auto" w:fill="B4C6E7" w:themeFill="accent1" w:themeFillTint="66"/>
          </w:tcPr>
          <w:p w14:paraId="3E9AF500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1018" w:type="dxa"/>
            <w:shd w:val="clear" w:color="auto" w:fill="B4C6E7" w:themeFill="accent1" w:themeFillTint="66"/>
          </w:tcPr>
          <w:p w14:paraId="276952C5" w14:textId="4FC5BAFF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13" w:type="dxa"/>
            <w:shd w:val="clear" w:color="auto" w:fill="B4C6E7" w:themeFill="accent1" w:themeFillTint="66"/>
          </w:tcPr>
          <w:p w14:paraId="59B5C7E2" w14:textId="7ECA068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383" w:type="dxa"/>
            <w:shd w:val="clear" w:color="auto" w:fill="B4C6E7" w:themeFill="accent1" w:themeFillTint="66"/>
          </w:tcPr>
          <w:p w14:paraId="2DC1FC80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8D6132" w:rsidRPr="00531411" w14:paraId="612FC311" w14:textId="77777777" w:rsidTr="00156B06">
        <w:tc>
          <w:tcPr>
            <w:tcW w:w="1156" w:type="dxa"/>
            <w:shd w:val="clear" w:color="auto" w:fill="FFF2CC" w:themeFill="accent4" w:themeFillTint="33"/>
          </w:tcPr>
          <w:p w14:paraId="5C7EA575" w14:textId="3C4B58D7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249" w:type="dxa"/>
            <w:shd w:val="clear" w:color="auto" w:fill="FFF2CC" w:themeFill="accent4" w:themeFillTint="33"/>
          </w:tcPr>
          <w:p w14:paraId="019E6E2C" w14:textId="7070EDEE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74" w:type="dxa"/>
            <w:shd w:val="clear" w:color="auto" w:fill="FFF2CC" w:themeFill="accent4" w:themeFillTint="33"/>
          </w:tcPr>
          <w:p w14:paraId="35F53A58" w14:textId="77F01385" w:rsidR="008D6132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FFF2CC" w:themeFill="accent4" w:themeFillTint="33"/>
          </w:tcPr>
          <w:p w14:paraId="1BCC09D4" w14:textId="3CE84B32" w:rsidR="008D6132" w:rsidRPr="00531411" w:rsidRDefault="00877CBF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1</w:t>
            </w:r>
          </w:p>
        </w:tc>
        <w:tc>
          <w:tcPr>
            <w:tcW w:w="1725" w:type="dxa"/>
            <w:shd w:val="clear" w:color="auto" w:fill="FFF2CC" w:themeFill="accent4" w:themeFillTint="33"/>
          </w:tcPr>
          <w:p w14:paraId="7DA1D05F" w14:textId="60842926" w:rsidR="008D6132" w:rsidRPr="00531411" w:rsidRDefault="00DB2615" w:rsidP="008D613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Geoarcheologia</w:t>
            </w:r>
            <w:proofErr w:type="spellEnd"/>
          </w:p>
        </w:tc>
        <w:tc>
          <w:tcPr>
            <w:tcW w:w="2204" w:type="dxa"/>
            <w:shd w:val="clear" w:color="auto" w:fill="FFF2CC" w:themeFill="accent4" w:themeFillTint="33"/>
          </w:tcPr>
          <w:p w14:paraId="43C3BBDB" w14:textId="4A53A0CC" w:rsidR="008D6132" w:rsidRPr="00531411" w:rsidRDefault="00DB2615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F. Welc</w:t>
            </w:r>
          </w:p>
        </w:tc>
        <w:tc>
          <w:tcPr>
            <w:tcW w:w="848" w:type="dxa"/>
            <w:shd w:val="clear" w:color="auto" w:fill="FFF2CC" w:themeFill="accent4" w:themeFillTint="33"/>
          </w:tcPr>
          <w:p w14:paraId="470A9766" w14:textId="15A3F007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FFF2CC" w:themeFill="accent4" w:themeFillTint="33"/>
          </w:tcPr>
          <w:p w14:paraId="7C5F11E5" w14:textId="4D3BF590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FFF2CC" w:themeFill="accent4" w:themeFillTint="33"/>
          </w:tcPr>
          <w:p w14:paraId="663E8955" w14:textId="0E7365A3" w:rsidR="008D6132" w:rsidRPr="00531411" w:rsidRDefault="00417910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13" w:type="dxa"/>
            <w:shd w:val="clear" w:color="auto" w:fill="FFF2CC" w:themeFill="accent4" w:themeFillTint="33"/>
          </w:tcPr>
          <w:p w14:paraId="0827678F" w14:textId="472D4DB5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FFF2CC" w:themeFill="accent4" w:themeFillTint="33"/>
          </w:tcPr>
          <w:p w14:paraId="6ABC9F14" w14:textId="300B02B4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8132C" w:rsidRPr="00531411" w14:paraId="33C69091" w14:textId="77777777" w:rsidTr="00156B06">
        <w:tc>
          <w:tcPr>
            <w:tcW w:w="1156" w:type="dxa"/>
            <w:shd w:val="clear" w:color="auto" w:fill="FFF2CC" w:themeFill="accent4" w:themeFillTint="33"/>
          </w:tcPr>
          <w:p w14:paraId="4E7377EA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5:00-16:30</w:t>
            </w:r>
          </w:p>
        </w:tc>
        <w:tc>
          <w:tcPr>
            <w:tcW w:w="1249" w:type="dxa"/>
            <w:shd w:val="clear" w:color="auto" w:fill="FFF2CC" w:themeFill="accent4" w:themeFillTint="33"/>
          </w:tcPr>
          <w:p w14:paraId="3ECC3894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74" w:type="dxa"/>
            <w:shd w:val="clear" w:color="auto" w:fill="FFF2CC" w:themeFill="accent4" w:themeFillTint="33"/>
          </w:tcPr>
          <w:p w14:paraId="3BA3672C" w14:textId="6F810608" w:rsidR="0078132C" w:rsidRPr="00531411" w:rsidRDefault="00DC431B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5</w:t>
            </w:r>
          </w:p>
        </w:tc>
        <w:tc>
          <w:tcPr>
            <w:tcW w:w="1445" w:type="dxa"/>
            <w:shd w:val="clear" w:color="auto" w:fill="FFF2CC" w:themeFill="accent4" w:themeFillTint="33"/>
          </w:tcPr>
          <w:p w14:paraId="06B9E1EC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4</w:t>
            </w:r>
          </w:p>
        </w:tc>
        <w:tc>
          <w:tcPr>
            <w:tcW w:w="1725" w:type="dxa"/>
            <w:shd w:val="clear" w:color="auto" w:fill="FFF2CC" w:themeFill="accent4" w:themeFillTint="33"/>
          </w:tcPr>
          <w:p w14:paraId="241CD388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stęp do archeologii</w:t>
            </w:r>
          </w:p>
        </w:tc>
        <w:tc>
          <w:tcPr>
            <w:tcW w:w="2204" w:type="dxa"/>
            <w:shd w:val="clear" w:color="auto" w:fill="FFF2CC" w:themeFill="accent4" w:themeFillTint="33"/>
          </w:tcPr>
          <w:p w14:paraId="00EBD61C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 Kamil Rabiega</w:t>
            </w:r>
          </w:p>
        </w:tc>
        <w:tc>
          <w:tcPr>
            <w:tcW w:w="848" w:type="dxa"/>
            <w:shd w:val="clear" w:color="auto" w:fill="FFF2CC" w:themeFill="accent4" w:themeFillTint="33"/>
          </w:tcPr>
          <w:p w14:paraId="7281B182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FFF2CC" w:themeFill="accent4" w:themeFillTint="33"/>
          </w:tcPr>
          <w:p w14:paraId="7483B10D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FFF2CC" w:themeFill="accent4" w:themeFillTint="33"/>
          </w:tcPr>
          <w:p w14:paraId="7B2C2998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13" w:type="dxa"/>
            <w:shd w:val="clear" w:color="auto" w:fill="FFF2CC" w:themeFill="accent4" w:themeFillTint="33"/>
          </w:tcPr>
          <w:p w14:paraId="68449F62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383" w:type="dxa"/>
            <w:shd w:val="clear" w:color="auto" w:fill="FFF2CC" w:themeFill="accent4" w:themeFillTint="33"/>
          </w:tcPr>
          <w:p w14:paraId="2BA3537C" w14:textId="77777777" w:rsidR="0078132C" w:rsidRPr="00531411" w:rsidRDefault="0078132C" w:rsidP="0028088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D6132" w:rsidRPr="00531411" w14:paraId="7C86F8D9" w14:textId="77777777" w:rsidTr="003476F5">
        <w:tc>
          <w:tcPr>
            <w:tcW w:w="1156" w:type="dxa"/>
            <w:shd w:val="clear" w:color="auto" w:fill="EABCDE"/>
          </w:tcPr>
          <w:p w14:paraId="7FAF701E" w14:textId="03D3C598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8:00-09:30</w:t>
            </w:r>
          </w:p>
        </w:tc>
        <w:tc>
          <w:tcPr>
            <w:tcW w:w="1249" w:type="dxa"/>
            <w:shd w:val="clear" w:color="auto" w:fill="EABCDE"/>
          </w:tcPr>
          <w:p w14:paraId="086D1AA6" w14:textId="1EEA44CC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274" w:type="dxa"/>
            <w:shd w:val="clear" w:color="auto" w:fill="EABCDE"/>
          </w:tcPr>
          <w:p w14:paraId="5CA40D92" w14:textId="4DCD1770" w:rsidR="008D6132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EABCDE"/>
          </w:tcPr>
          <w:p w14:paraId="1CA98DE1" w14:textId="3CAC7A53" w:rsidR="008D6132" w:rsidRPr="00531411" w:rsidRDefault="0079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5</w:t>
            </w:r>
          </w:p>
        </w:tc>
        <w:tc>
          <w:tcPr>
            <w:tcW w:w="1725" w:type="dxa"/>
            <w:shd w:val="clear" w:color="auto" w:fill="EABCDE"/>
          </w:tcPr>
          <w:p w14:paraId="2FB4C389" w14:textId="6AE6847C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filozofii</w:t>
            </w:r>
          </w:p>
        </w:tc>
        <w:tc>
          <w:tcPr>
            <w:tcW w:w="2204" w:type="dxa"/>
            <w:shd w:val="clear" w:color="auto" w:fill="EABCDE"/>
          </w:tcPr>
          <w:p w14:paraId="44BE2D98" w14:textId="1BC8249A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B. Gutowski</w:t>
            </w:r>
          </w:p>
        </w:tc>
        <w:tc>
          <w:tcPr>
            <w:tcW w:w="848" w:type="dxa"/>
            <w:shd w:val="clear" w:color="auto" w:fill="EABCDE"/>
          </w:tcPr>
          <w:p w14:paraId="4EE7FD5B" w14:textId="6830E89B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EABCDE"/>
          </w:tcPr>
          <w:p w14:paraId="34EF5D6F" w14:textId="37587925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ABCDE"/>
          </w:tcPr>
          <w:p w14:paraId="5DE028D7" w14:textId="582C5D6D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13" w:type="dxa"/>
            <w:shd w:val="clear" w:color="auto" w:fill="EABCDE"/>
          </w:tcPr>
          <w:p w14:paraId="7B8B9ED0" w14:textId="39090866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EABCDE"/>
          </w:tcPr>
          <w:p w14:paraId="3658822E" w14:textId="09706787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77CBF" w:rsidRPr="00531411" w14:paraId="68B2891C" w14:textId="77777777" w:rsidTr="00116A10">
        <w:tc>
          <w:tcPr>
            <w:tcW w:w="1156" w:type="dxa"/>
            <w:shd w:val="clear" w:color="auto" w:fill="EABCDE"/>
          </w:tcPr>
          <w:p w14:paraId="0E265FAF" w14:textId="41DCF5CF" w:rsidR="00877CBF" w:rsidRPr="00531411" w:rsidRDefault="00171E98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6:45</w:t>
            </w:r>
            <w:r w:rsidR="00877CBF" w:rsidRPr="00531411">
              <w:rPr>
                <w:rFonts w:cstheme="minorHAnsi"/>
              </w:rPr>
              <w:t>-1</w:t>
            </w:r>
            <w:r w:rsidRPr="00531411">
              <w:rPr>
                <w:rFonts w:cstheme="minorHAnsi"/>
              </w:rPr>
              <w:t>8</w:t>
            </w:r>
            <w:r w:rsidR="00877CBF" w:rsidRPr="00531411">
              <w:rPr>
                <w:rFonts w:cstheme="minorHAnsi"/>
              </w:rPr>
              <w:t>.</w:t>
            </w:r>
            <w:r w:rsidRPr="00531411">
              <w:rPr>
                <w:rFonts w:cstheme="minorHAnsi"/>
              </w:rPr>
              <w:t>15</w:t>
            </w:r>
          </w:p>
        </w:tc>
        <w:tc>
          <w:tcPr>
            <w:tcW w:w="1249" w:type="dxa"/>
            <w:shd w:val="clear" w:color="auto" w:fill="EABCDE"/>
          </w:tcPr>
          <w:p w14:paraId="71317AFD" w14:textId="77777777" w:rsidR="00877CBF" w:rsidRPr="00531411" w:rsidRDefault="00877CBF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274" w:type="dxa"/>
            <w:shd w:val="clear" w:color="auto" w:fill="EABCDE"/>
          </w:tcPr>
          <w:p w14:paraId="12482184" w14:textId="0742EF91" w:rsidR="00877CBF" w:rsidRPr="00531411" w:rsidRDefault="00DC431B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EABCDE"/>
          </w:tcPr>
          <w:p w14:paraId="743A841D" w14:textId="1706711D" w:rsidR="00877CBF" w:rsidRPr="00531411" w:rsidRDefault="00877CBF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</w:p>
        </w:tc>
        <w:tc>
          <w:tcPr>
            <w:tcW w:w="1725" w:type="dxa"/>
            <w:shd w:val="clear" w:color="auto" w:fill="EABCDE"/>
          </w:tcPr>
          <w:p w14:paraId="03EB5176" w14:textId="2FD6C913" w:rsidR="00877CBF" w:rsidRPr="00531411" w:rsidRDefault="00877CBF" w:rsidP="00877CBF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</w:rPr>
              <w:t>Wstęp do archeologii</w:t>
            </w:r>
          </w:p>
        </w:tc>
        <w:tc>
          <w:tcPr>
            <w:tcW w:w="2204" w:type="dxa"/>
            <w:shd w:val="clear" w:color="auto" w:fill="EABCDE"/>
          </w:tcPr>
          <w:p w14:paraId="75A0D855" w14:textId="16FB718D" w:rsidR="00877CBF" w:rsidRPr="00531411" w:rsidRDefault="00877CBF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Z. Kobyliński</w:t>
            </w:r>
          </w:p>
        </w:tc>
        <w:tc>
          <w:tcPr>
            <w:tcW w:w="848" w:type="dxa"/>
            <w:shd w:val="clear" w:color="auto" w:fill="EABCDE"/>
          </w:tcPr>
          <w:p w14:paraId="3698251F" w14:textId="0817295E" w:rsidR="00877CBF" w:rsidRPr="00531411" w:rsidRDefault="003A0603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EABCDE"/>
          </w:tcPr>
          <w:p w14:paraId="05D4F400" w14:textId="23E53152" w:rsidR="00877CBF" w:rsidRPr="00531411" w:rsidRDefault="00877CBF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ABCDE"/>
          </w:tcPr>
          <w:p w14:paraId="55A16064" w14:textId="7924168B" w:rsidR="00877CBF" w:rsidRPr="00531411" w:rsidRDefault="003A0603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13" w:type="dxa"/>
            <w:shd w:val="clear" w:color="auto" w:fill="EABCDE"/>
          </w:tcPr>
          <w:p w14:paraId="2AFBC59B" w14:textId="04E25653" w:rsidR="00877CBF" w:rsidRPr="00531411" w:rsidRDefault="00877CBF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EABCDE"/>
          </w:tcPr>
          <w:p w14:paraId="17D886A8" w14:textId="473A8B88" w:rsidR="00877CBF" w:rsidRPr="00531411" w:rsidRDefault="00877CBF" w:rsidP="00877CB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113A30" w:rsidRPr="00531411" w14:paraId="1311E31D" w14:textId="77777777" w:rsidTr="00156B06">
        <w:tc>
          <w:tcPr>
            <w:tcW w:w="1156" w:type="dxa"/>
            <w:shd w:val="clear" w:color="auto" w:fill="B4C6E7" w:themeFill="accent1" w:themeFillTint="66"/>
          </w:tcPr>
          <w:p w14:paraId="0372DAB0" w14:textId="2D89BE49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:45-11:15</w:t>
            </w:r>
          </w:p>
        </w:tc>
        <w:tc>
          <w:tcPr>
            <w:tcW w:w="1249" w:type="dxa"/>
            <w:shd w:val="clear" w:color="auto" w:fill="B4C6E7" w:themeFill="accent1" w:themeFillTint="66"/>
          </w:tcPr>
          <w:p w14:paraId="683C5479" w14:textId="336BB8DB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274" w:type="dxa"/>
            <w:shd w:val="clear" w:color="auto" w:fill="B4C6E7" w:themeFill="accent1" w:themeFillTint="66"/>
          </w:tcPr>
          <w:p w14:paraId="6D818B2F" w14:textId="2DED4C9E" w:rsidR="00113A30" w:rsidRPr="00531411" w:rsidRDefault="00DC431B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1DC57320" w14:textId="0BDC7497" w:rsidR="00113A30" w:rsidRPr="00531411" w:rsidRDefault="003A0603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1</w:t>
            </w:r>
          </w:p>
        </w:tc>
        <w:tc>
          <w:tcPr>
            <w:tcW w:w="1725" w:type="dxa"/>
            <w:shd w:val="clear" w:color="auto" w:fill="B4C6E7" w:themeFill="accent1" w:themeFillTint="66"/>
          </w:tcPr>
          <w:p w14:paraId="3ADE5F94" w14:textId="2AAF1E91" w:rsidR="00113A30" w:rsidRPr="00531411" w:rsidRDefault="00113A30" w:rsidP="00964028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Historia i archeologia antycznych cywilizacji Basenu Morza Śródziemnego: Bliski Wschód</w:t>
            </w:r>
          </w:p>
        </w:tc>
        <w:tc>
          <w:tcPr>
            <w:tcW w:w="2204" w:type="dxa"/>
            <w:shd w:val="clear" w:color="auto" w:fill="B4C6E7" w:themeFill="accent1" w:themeFillTint="66"/>
          </w:tcPr>
          <w:p w14:paraId="00057927" w14:textId="536EE081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K. Zeman Wiśniewska</w:t>
            </w:r>
          </w:p>
        </w:tc>
        <w:tc>
          <w:tcPr>
            <w:tcW w:w="848" w:type="dxa"/>
            <w:shd w:val="clear" w:color="auto" w:fill="B4C6E7" w:themeFill="accent1" w:themeFillTint="66"/>
          </w:tcPr>
          <w:p w14:paraId="6D056C1C" w14:textId="28495C4E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B4C6E7" w:themeFill="accent1" w:themeFillTint="66"/>
          </w:tcPr>
          <w:p w14:paraId="04116F0E" w14:textId="2166ED30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B4C6E7" w:themeFill="accent1" w:themeFillTint="66"/>
          </w:tcPr>
          <w:p w14:paraId="2BDE1752" w14:textId="6EFC6C53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13" w:type="dxa"/>
            <w:shd w:val="clear" w:color="auto" w:fill="B4C6E7" w:themeFill="accent1" w:themeFillTint="66"/>
          </w:tcPr>
          <w:p w14:paraId="02317737" w14:textId="64D49A25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B4C6E7" w:themeFill="accent1" w:themeFillTint="66"/>
          </w:tcPr>
          <w:p w14:paraId="3EB724F7" w14:textId="4B2A7028" w:rsidR="00113A30" w:rsidRPr="00531411" w:rsidRDefault="00113A30" w:rsidP="00964028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3635A5" w:rsidRPr="00531411" w14:paraId="6C3FC984" w14:textId="77777777" w:rsidTr="00156B06">
        <w:tc>
          <w:tcPr>
            <w:tcW w:w="1156" w:type="dxa"/>
            <w:shd w:val="clear" w:color="auto" w:fill="B4C6E7" w:themeFill="accent1" w:themeFillTint="66"/>
          </w:tcPr>
          <w:p w14:paraId="009F1F39" w14:textId="720F98BD" w:rsidR="003635A5" w:rsidRPr="00531411" w:rsidRDefault="003635A5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249" w:type="dxa"/>
            <w:shd w:val="clear" w:color="auto" w:fill="B4C6E7" w:themeFill="accent1" w:themeFillTint="66"/>
          </w:tcPr>
          <w:p w14:paraId="737D6BFA" w14:textId="2830DAD9" w:rsidR="003635A5" w:rsidRPr="00531411" w:rsidRDefault="003635A5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274" w:type="dxa"/>
            <w:shd w:val="clear" w:color="auto" w:fill="B4C6E7" w:themeFill="accent1" w:themeFillTint="66"/>
          </w:tcPr>
          <w:p w14:paraId="2DA449D9" w14:textId="6997ECAF" w:rsidR="003635A5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B4C6E7" w:themeFill="accent1" w:themeFillTint="66"/>
          </w:tcPr>
          <w:p w14:paraId="12B1C3E8" w14:textId="7F5B1085" w:rsidR="003635A5" w:rsidRPr="00531411" w:rsidRDefault="003A0603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8</w:t>
            </w:r>
          </w:p>
        </w:tc>
        <w:tc>
          <w:tcPr>
            <w:tcW w:w="1725" w:type="dxa"/>
            <w:shd w:val="clear" w:color="auto" w:fill="B4C6E7" w:themeFill="accent1" w:themeFillTint="66"/>
          </w:tcPr>
          <w:p w14:paraId="48B545FD" w14:textId="4698A718" w:rsidR="003635A5" w:rsidRPr="00531411" w:rsidRDefault="003635A5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Język łaciński</w:t>
            </w:r>
          </w:p>
        </w:tc>
        <w:tc>
          <w:tcPr>
            <w:tcW w:w="2204" w:type="dxa"/>
            <w:shd w:val="clear" w:color="auto" w:fill="B4C6E7" w:themeFill="accent1" w:themeFillTint="66"/>
          </w:tcPr>
          <w:p w14:paraId="6D4AE947" w14:textId="0FADE1F8" w:rsidR="003635A5" w:rsidRPr="00531411" w:rsidRDefault="00332CB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</w:t>
            </w:r>
            <w:r w:rsidR="003635A5" w:rsidRPr="00531411">
              <w:rPr>
                <w:rFonts w:cstheme="minorHAnsi"/>
              </w:rPr>
              <w:t xml:space="preserve">s. prof. </w:t>
            </w:r>
            <w:r w:rsidR="00606F56" w:rsidRPr="00531411">
              <w:rPr>
                <w:rFonts w:cstheme="minorHAnsi"/>
              </w:rPr>
              <w:t xml:space="preserve">T. </w:t>
            </w:r>
            <w:proofErr w:type="spellStart"/>
            <w:r w:rsidR="003635A5" w:rsidRPr="00531411">
              <w:rPr>
                <w:rFonts w:cstheme="minorHAnsi"/>
              </w:rPr>
              <w:t>Kołosowski</w:t>
            </w:r>
            <w:proofErr w:type="spellEnd"/>
          </w:p>
        </w:tc>
        <w:tc>
          <w:tcPr>
            <w:tcW w:w="848" w:type="dxa"/>
            <w:shd w:val="clear" w:color="auto" w:fill="B4C6E7" w:themeFill="accent1" w:themeFillTint="66"/>
          </w:tcPr>
          <w:p w14:paraId="6DE437FC" w14:textId="20BDEB6C" w:rsidR="003635A5" w:rsidRPr="00531411" w:rsidRDefault="003635A5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ek</w:t>
            </w:r>
          </w:p>
        </w:tc>
        <w:tc>
          <w:tcPr>
            <w:tcW w:w="679" w:type="dxa"/>
            <w:shd w:val="clear" w:color="auto" w:fill="B4C6E7" w:themeFill="accent1" w:themeFillTint="66"/>
          </w:tcPr>
          <w:p w14:paraId="6744ADAA" w14:textId="30FD5ABD" w:rsidR="003635A5" w:rsidRPr="00531411" w:rsidRDefault="003635A5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B4C6E7" w:themeFill="accent1" w:themeFillTint="66"/>
          </w:tcPr>
          <w:p w14:paraId="50C73AFB" w14:textId="6159BA53" w:rsidR="003635A5" w:rsidRPr="00531411" w:rsidRDefault="00417910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13" w:type="dxa"/>
            <w:shd w:val="clear" w:color="auto" w:fill="B4C6E7" w:themeFill="accent1" w:themeFillTint="66"/>
          </w:tcPr>
          <w:p w14:paraId="062EA26D" w14:textId="1CC2A8A9" w:rsidR="003635A5" w:rsidRPr="00531411" w:rsidRDefault="00606F56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3" w:type="dxa"/>
            <w:shd w:val="clear" w:color="auto" w:fill="B4C6E7" w:themeFill="accent1" w:themeFillTint="66"/>
          </w:tcPr>
          <w:p w14:paraId="4619F103" w14:textId="72CD0C65" w:rsidR="003635A5" w:rsidRPr="00531411" w:rsidRDefault="00606F56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D6132" w:rsidRPr="00531411" w14:paraId="39D4CF43" w14:textId="77777777" w:rsidTr="00156B06">
        <w:tc>
          <w:tcPr>
            <w:tcW w:w="1156" w:type="dxa"/>
            <w:shd w:val="clear" w:color="auto" w:fill="E2EFD9" w:themeFill="accent6" w:themeFillTint="33"/>
          </w:tcPr>
          <w:p w14:paraId="549358FD" w14:textId="3B8C96A6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8:00-09:30</w:t>
            </w:r>
          </w:p>
        </w:tc>
        <w:tc>
          <w:tcPr>
            <w:tcW w:w="1249" w:type="dxa"/>
            <w:shd w:val="clear" w:color="auto" w:fill="E2EFD9" w:themeFill="accent6" w:themeFillTint="33"/>
          </w:tcPr>
          <w:p w14:paraId="33C9C17B" w14:textId="3193670B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74" w:type="dxa"/>
            <w:shd w:val="clear" w:color="auto" w:fill="E2EFD9" w:themeFill="accent6" w:themeFillTint="33"/>
          </w:tcPr>
          <w:p w14:paraId="5E106C7D" w14:textId="045FE7D8" w:rsidR="008D6132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E2EFD9" w:themeFill="accent6" w:themeFillTint="33"/>
          </w:tcPr>
          <w:p w14:paraId="371EEB53" w14:textId="1CC51B3A" w:rsidR="008D6132" w:rsidRPr="00531411" w:rsidRDefault="003A0603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2</w:t>
            </w:r>
          </w:p>
        </w:tc>
        <w:tc>
          <w:tcPr>
            <w:tcW w:w="1725" w:type="dxa"/>
            <w:shd w:val="clear" w:color="auto" w:fill="E2EFD9" w:themeFill="accent6" w:themeFillTint="33"/>
          </w:tcPr>
          <w:p w14:paraId="3836A8EB" w14:textId="5966D021" w:rsidR="008D6132" w:rsidRPr="00531411" w:rsidRDefault="003635A5" w:rsidP="008D613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Geoarcheologia</w:t>
            </w:r>
            <w:proofErr w:type="spellEnd"/>
          </w:p>
        </w:tc>
        <w:tc>
          <w:tcPr>
            <w:tcW w:w="2204" w:type="dxa"/>
            <w:shd w:val="clear" w:color="auto" w:fill="E2EFD9" w:themeFill="accent6" w:themeFillTint="33"/>
          </w:tcPr>
          <w:p w14:paraId="23FB0A14" w14:textId="0ECAC1D8" w:rsidR="008D6132" w:rsidRPr="00531411" w:rsidRDefault="00332CB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</w:t>
            </w:r>
            <w:r w:rsidR="003635A5" w:rsidRPr="00531411">
              <w:rPr>
                <w:rFonts w:cstheme="minorHAnsi"/>
              </w:rPr>
              <w:t>r J. Budziszewski</w:t>
            </w:r>
          </w:p>
        </w:tc>
        <w:tc>
          <w:tcPr>
            <w:tcW w:w="848" w:type="dxa"/>
            <w:shd w:val="clear" w:color="auto" w:fill="E2EFD9" w:themeFill="accent6" w:themeFillTint="33"/>
          </w:tcPr>
          <w:p w14:paraId="70BE5869" w14:textId="7CE4EECA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E2EFD9" w:themeFill="accent6" w:themeFillTint="33"/>
          </w:tcPr>
          <w:p w14:paraId="5152A85C" w14:textId="75A9B6A3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2EFD9" w:themeFill="accent6" w:themeFillTint="33"/>
          </w:tcPr>
          <w:p w14:paraId="6B11A0C5" w14:textId="0AD083C7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13" w:type="dxa"/>
            <w:shd w:val="clear" w:color="auto" w:fill="E2EFD9" w:themeFill="accent6" w:themeFillTint="33"/>
          </w:tcPr>
          <w:p w14:paraId="1E518D1F" w14:textId="7C5C26CE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E2EFD9" w:themeFill="accent6" w:themeFillTint="33"/>
          </w:tcPr>
          <w:p w14:paraId="399F92F0" w14:textId="797C08FB" w:rsidR="008D6132" w:rsidRPr="00531411" w:rsidRDefault="00D1574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D6132" w:rsidRPr="00531411" w14:paraId="34F8FA47" w14:textId="77777777" w:rsidTr="00156B06">
        <w:tc>
          <w:tcPr>
            <w:tcW w:w="1156" w:type="dxa"/>
            <w:shd w:val="clear" w:color="auto" w:fill="E2EFD9" w:themeFill="accent6" w:themeFillTint="33"/>
          </w:tcPr>
          <w:p w14:paraId="7884C2A2" w14:textId="380CD5CB" w:rsidR="008D6132" w:rsidRPr="00531411" w:rsidRDefault="008D6132" w:rsidP="008D6132">
            <w:pPr>
              <w:rPr>
                <w:rFonts w:cstheme="minorHAnsi"/>
              </w:rPr>
            </w:pPr>
            <w:bookmarkStart w:id="0" w:name="_Hlk80258821"/>
            <w:r w:rsidRPr="00531411">
              <w:rPr>
                <w:rFonts w:cstheme="minorHAnsi"/>
              </w:rPr>
              <w:t>09:45-11:15</w:t>
            </w:r>
          </w:p>
        </w:tc>
        <w:tc>
          <w:tcPr>
            <w:tcW w:w="1249" w:type="dxa"/>
            <w:shd w:val="clear" w:color="auto" w:fill="E2EFD9" w:themeFill="accent6" w:themeFillTint="33"/>
          </w:tcPr>
          <w:p w14:paraId="182BBF69" w14:textId="347D1181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74" w:type="dxa"/>
            <w:shd w:val="clear" w:color="auto" w:fill="E2EFD9" w:themeFill="accent6" w:themeFillTint="33"/>
          </w:tcPr>
          <w:p w14:paraId="731E3D24" w14:textId="6E4DFD04" w:rsidR="008D6132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E2EFD9" w:themeFill="accent6" w:themeFillTint="33"/>
          </w:tcPr>
          <w:p w14:paraId="6A1C764D" w14:textId="0E136E90" w:rsidR="008D6132" w:rsidRPr="00531411" w:rsidRDefault="003A0603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2</w:t>
            </w:r>
          </w:p>
        </w:tc>
        <w:tc>
          <w:tcPr>
            <w:tcW w:w="1725" w:type="dxa"/>
            <w:shd w:val="clear" w:color="auto" w:fill="E2EFD9" w:themeFill="accent6" w:themeFillTint="33"/>
          </w:tcPr>
          <w:p w14:paraId="60F35B49" w14:textId="51648787" w:rsidR="008D6132" w:rsidRPr="00531411" w:rsidRDefault="00332CB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historia świata: od paleolitu do neolitu</w:t>
            </w:r>
          </w:p>
        </w:tc>
        <w:tc>
          <w:tcPr>
            <w:tcW w:w="2204" w:type="dxa"/>
            <w:shd w:val="clear" w:color="auto" w:fill="E2EFD9" w:themeFill="accent6" w:themeFillTint="33"/>
          </w:tcPr>
          <w:p w14:paraId="7301EE43" w14:textId="6C6F34D0" w:rsidR="008D6132" w:rsidRPr="00531411" w:rsidRDefault="00332CB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Budziszewski</w:t>
            </w:r>
          </w:p>
        </w:tc>
        <w:tc>
          <w:tcPr>
            <w:tcW w:w="848" w:type="dxa"/>
            <w:shd w:val="clear" w:color="auto" w:fill="E2EFD9" w:themeFill="accent6" w:themeFillTint="33"/>
          </w:tcPr>
          <w:p w14:paraId="2C1E6C03" w14:textId="1190A0D9" w:rsidR="008D6132" w:rsidRPr="00531411" w:rsidRDefault="00332CB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E2EFD9" w:themeFill="accent6" w:themeFillTint="33"/>
          </w:tcPr>
          <w:p w14:paraId="262289AE" w14:textId="77777777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2EFD9" w:themeFill="accent6" w:themeFillTint="33"/>
          </w:tcPr>
          <w:p w14:paraId="6CF79B63" w14:textId="7B3C32C7" w:rsidR="008D6132" w:rsidRPr="00531411" w:rsidRDefault="00FB65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13" w:type="dxa"/>
            <w:shd w:val="clear" w:color="auto" w:fill="E2EFD9" w:themeFill="accent6" w:themeFillTint="33"/>
          </w:tcPr>
          <w:p w14:paraId="1608A2D8" w14:textId="5B8A8AB1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E2EFD9" w:themeFill="accent6" w:themeFillTint="33"/>
          </w:tcPr>
          <w:p w14:paraId="645BE8A5" w14:textId="45993036" w:rsidR="008D6132" w:rsidRPr="00531411" w:rsidRDefault="00FB65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bookmarkEnd w:id="0"/>
      <w:tr w:rsidR="00332CB1" w:rsidRPr="00531411" w14:paraId="5FE751BB" w14:textId="77777777" w:rsidTr="00156B06">
        <w:tc>
          <w:tcPr>
            <w:tcW w:w="1156" w:type="dxa"/>
            <w:shd w:val="clear" w:color="auto" w:fill="E2EFD9" w:themeFill="accent6" w:themeFillTint="33"/>
          </w:tcPr>
          <w:p w14:paraId="3C52ED05" w14:textId="16D353AB" w:rsidR="00332CB1" w:rsidRPr="00531411" w:rsidRDefault="00332CB1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249" w:type="dxa"/>
            <w:shd w:val="clear" w:color="auto" w:fill="E2EFD9" w:themeFill="accent6" w:themeFillTint="33"/>
          </w:tcPr>
          <w:p w14:paraId="545BB307" w14:textId="512AF66F" w:rsidR="00332CB1" w:rsidRPr="00531411" w:rsidRDefault="00332CB1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74" w:type="dxa"/>
            <w:shd w:val="clear" w:color="auto" w:fill="E2EFD9" w:themeFill="accent6" w:themeFillTint="33"/>
          </w:tcPr>
          <w:p w14:paraId="5CF0080E" w14:textId="40F08175" w:rsidR="00332CB1" w:rsidRPr="00531411" w:rsidRDefault="00DC431B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E2EFD9" w:themeFill="accent6" w:themeFillTint="33"/>
          </w:tcPr>
          <w:p w14:paraId="7F71EC3B" w14:textId="6D6D987F" w:rsidR="00332CB1" w:rsidRPr="00531411" w:rsidRDefault="003A0603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0</w:t>
            </w:r>
          </w:p>
        </w:tc>
        <w:tc>
          <w:tcPr>
            <w:tcW w:w="1725" w:type="dxa"/>
            <w:shd w:val="clear" w:color="auto" w:fill="E2EFD9" w:themeFill="accent6" w:themeFillTint="33"/>
          </w:tcPr>
          <w:p w14:paraId="508089E5" w14:textId="1CEE4CED" w:rsidR="00332CB1" w:rsidRPr="00531411" w:rsidRDefault="00332CB1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historia świata: od paleolitu do neolitu</w:t>
            </w:r>
          </w:p>
        </w:tc>
        <w:tc>
          <w:tcPr>
            <w:tcW w:w="2204" w:type="dxa"/>
            <w:shd w:val="clear" w:color="auto" w:fill="E2EFD9" w:themeFill="accent6" w:themeFillTint="33"/>
          </w:tcPr>
          <w:p w14:paraId="6E36F6C5" w14:textId="52206C55" w:rsidR="00332CB1" w:rsidRPr="00531411" w:rsidRDefault="00332CB1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 M. Szubski</w:t>
            </w:r>
          </w:p>
        </w:tc>
        <w:tc>
          <w:tcPr>
            <w:tcW w:w="848" w:type="dxa"/>
            <w:shd w:val="clear" w:color="auto" w:fill="E2EFD9" w:themeFill="accent6" w:themeFillTint="33"/>
          </w:tcPr>
          <w:p w14:paraId="4DA5E8F0" w14:textId="174770F8" w:rsidR="00332CB1" w:rsidRPr="00531411" w:rsidRDefault="00332CB1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E2EFD9" w:themeFill="accent6" w:themeFillTint="33"/>
          </w:tcPr>
          <w:p w14:paraId="70E62550" w14:textId="77777777" w:rsidR="00332CB1" w:rsidRPr="00531411" w:rsidRDefault="00332CB1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2EFD9" w:themeFill="accent6" w:themeFillTint="33"/>
          </w:tcPr>
          <w:p w14:paraId="0A46D734" w14:textId="52754F02" w:rsidR="00332CB1" w:rsidRPr="00531411" w:rsidRDefault="00FB651B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13" w:type="dxa"/>
            <w:shd w:val="clear" w:color="auto" w:fill="E2EFD9" w:themeFill="accent6" w:themeFillTint="33"/>
          </w:tcPr>
          <w:p w14:paraId="48325E01" w14:textId="1FD35A95" w:rsidR="00332CB1" w:rsidRPr="00531411" w:rsidRDefault="00332CB1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E2EFD9" w:themeFill="accent6" w:themeFillTint="33"/>
          </w:tcPr>
          <w:p w14:paraId="4F4D3497" w14:textId="4FDC57A2" w:rsidR="00332CB1" w:rsidRPr="00531411" w:rsidRDefault="00FB651B" w:rsidP="00332CB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E783A" w:rsidRPr="00531411" w14:paraId="14134510" w14:textId="77777777" w:rsidTr="00156B06">
        <w:tc>
          <w:tcPr>
            <w:tcW w:w="1156" w:type="dxa"/>
            <w:shd w:val="clear" w:color="auto" w:fill="E2EFD9" w:themeFill="accent6" w:themeFillTint="33"/>
          </w:tcPr>
          <w:p w14:paraId="48375AB6" w14:textId="16D187D6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lastRenderedPageBreak/>
              <w:t>13:15-14:45</w:t>
            </w:r>
          </w:p>
        </w:tc>
        <w:tc>
          <w:tcPr>
            <w:tcW w:w="1249" w:type="dxa"/>
            <w:shd w:val="clear" w:color="auto" w:fill="E2EFD9" w:themeFill="accent6" w:themeFillTint="33"/>
          </w:tcPr>
          <w:p w14:paraId="0E9FC18D" w14:textId="7C7BE890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274" w:type="dxa"/>
            <w:shd w:val="clear" w:color="auto" w:fill="E2EFD9" w:themeFill="accent6" w:themeFillTint="33"/>
          </w:tcPr>
          <w:p w14:paraId="21D0F200" w14:textId="65A33AD8" w:rsidR="008E783A" w:rsidRPr="00531411" w:rsidRDefault="00DC43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45" w:type="dxa"/>
            <w:shd w:val="clear" w:color="auto" w:fill="E2EFD9" w:themeFill="accent6" w:themeFillTint="33"/>
          </w:tcPr>
          <w:p w14:paraId="67E0B12E" w14:textId="59A4F3AE" w:rsidR="008E783A" w:rsidRPr="00531411" w:rsidRDefault="00FE76A3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33, bud 21</w:t>
            </w:r>
          </w:p>
        </w:tc>
        <w:tc>
          <w:tcPr>
            <w:tcW w:w="1725" w:type="dxa"/>
            <w:shd w:val="clear" w:color="auto" w:fill="E2EFD9" w:themeFill="accent6" w:themeFillTint="33"/>
          </w:tcPr>
          <w:p w14:paraId="31FA20FB" w14:textId="26BEEED5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Technologia Informacyjna</w:t>
            </w:r>
          </w:p>
        </w:tc>
        <w:tc>
          <w:tcPr>
            <w:tcW w:w="2204" w:type="dxa"/>
            <w:shd w:val="clear" w:color="auto" w:fill="E2EFD9" w:themeFill="accent6" w:themeFillTint="33"/>
          </w:tcPr>
          <w:p w14:paraId="63D00CE8" w14:textId="61B235F3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 M. Szubski</w:t>
            </w:r>
          </w:p>
        </w:tc>
        <w:tc>
          <w:tcPr>
            <w:tcW w:w="848" w:type="dxa"/>
            <w:shd w:val="clear" w:color="auto" w:fill="E2EFD9" w:themeFill="accent6" w:themeFillTint="33"/>
          </w:tcPr>
          <w:p w14:paraId="3F8C0450" w14:textId="0A8F3635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E2EFD9" w:themeFill="accent6" w:themeFillTint="33"/>
          </w:tcPr>
          <w:p w14:paraId="798E3758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2EFD9" w:themeFill="accent6" w:themeFillTint="33"/>
          </w:tcPr>
          <w:p w14:paraId="46AE1963" w14:textId="6FA3BA43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13" w:type="dxa"/>
            <w:shd w:val="clear" w:color="auto" w:fill="E2EFD9" w:themeFill="accent6" w:themeFillTint="33"/>
          </w:tcPr>
          <w:p w14:paraId="5FEE1358" w14:textId="1BAF51BF" w:rsidR="008E783A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3" w:type="dxa"/>
            <w:shd w:val="clear" w:color="auto" w:fill="E2EFD9" w:themeFill="accent6" w:themeFillTint="33"/>
          </w:tcPr>
          <w:p w14:paraId="4B68F1DB" w14:textId="0F4E5452" w:rsidR="008E783A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E783A" w:rsidRPr="00531411" w14:paraId="20D3457D" w14:textId="77777777" w:rsidTr="00156B06">
        <w:tc>
          <w:tcPr>
            <w:tcW w:w="1156" w:type="dxa"/>
            <w:shd w:val="clear" w:color="auto" w:fill="CCCCFF"/>
          </w:tcPr>
          <w:p w14:paraId="1EA14D9F" w14:textId="0E13711C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2D2B81E3" w14:textId="1D2B1583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7922B2FC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43395F5D" w14:textId="72246733" w:rsidR="008E783A" w:rsidRPr="00531411" w:rsidRDefault="008E783A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0B0C4955" w14:textId="2B91B08D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Grecja</w:t>
            </w:r>
          </w:p>
        </w:tc>
        <w:tc>
          <w:tcPr>
            <w:tcW w:w="2204" w:type="dxa"/>
            <w:shd w:val="clear" w:color="auto" w:fill="CCCCFF"/>
          </w:tcPr>
          <w:p w14:paraId="7165ED7C" w14:textId="198BB17E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. R. Gawroński</w:t>
            </w:r>
          </w:p>
        </w:tc>
        <w:tc>
          <w:tcPr>
            <w:tcW w:w="848" w:type="dxa"/>
            <w:shd w:val="clear" w:color="auto" w:fill="CCCCFF"/>
          </w:tcPr>
          <w:p w14:paraId="6E54A34F" w14:textId="4F71BB26" w:rsidR="008E783A" w:rsidRPr="00531411" w:rsidRDefault="00E811CD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CCCCFF"/>
          </w:tcPr>
          <w:p w14:paraId="4009F1E1" w14:textId="13391A45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58911908" w14:textId="05D9D577" w:rsidR="008E783A" w:rsidRPr="00531411" w:rsidRDefault="00B002E9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13" w:type="dxa"/>
            <w:shd w:val="clear" w:color="auto" w:fill="CCCCFF"/>
          </w:tcPr>
          <w:p w14:paraId="517A2F02" w14:textId="08002443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CCCCFF"/>
          </w:tcPr>
          <w:p w14:paraId="576A372B" w14:textId="388DB367" w:rsidR="008E783A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E783A" w:rsidRPr="00531411" w14:paraId="400B134C" w14:textId="77777777" w:rsidTr="00156B06">
        <w:tc>
          <w:tcPr>
            <w:tcW w:w="1156" w:type="dxa"/>
            <w:shd w:val="clear" w:color="auto" w:fill="CCCCFF"/>
          </w:tcPr>
          <w:p w14:paraId="4E014BB7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22C28339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1B30F016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3F772F52" w14:textId="46DF7EDF" w:rsidR="008E783A" w:rsidRPr="00531411" w:rsidRDefault="008E783A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5A5F2086" w14:textId="7E1CFEA2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Rzym</w:t>
            </w:r>
          </w:p>
        </w:tc>
        <w:tc>
          <w:tcPr>
            <w:tcW w:w="2204" w:type="dxa"/>
            <w:shd w:val="clear" w:color="auto" w:fill="CCCCFF"/>
          </w:tcPr>
          <w:p w14:paraId="0E6F9651" w14:textId="7A3B19B6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. R. Gawroński</w:t>
            </w:r>
          </w:p>
        </w:tc>
        <w:tc>
          <w:tcPr>
            <w:tcW w:w="848" w:type="dxa"/>
            <w:shd w:val="clear" w:color="auto" w:fill="CCCCFF"/>
          </w:tcPr>
          <w:p w14:paraId="69E64889" w14:textId="53983945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CCCCFF"/>
          </w:tcPr>
          <w:p w14:paraId="4279A8EE" w14:textId="11D9E0D0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50528149" w14:textId="395F4C5B" w:rsidR="008E783A" w:rsidRPr="00531411" w:rsidRDefault="00B002E9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13" w:type="dxa"/>
            <w:shd w:val="clear" w:color="auto" w:fill="CCCCFF"/>
          </w:tcPr>
          <w:p w14:paraId="0836AAA9" w14:textId="7E0A3776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CCCCFF"/>
          </w:tcPr>
          <w:p w14:paraId="343DC068" w14:textId="68FEAB6B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E783A" w:rsidRPr="00531411" w14:paraId="5364A890" w14:textId="77777777" w:rsidTr="00156B06">
        <w:tc>
          <w:tcPr>
            <w:tcW w:w="1156" w:type="dxa"/>
            <w:shd w:val="clear" w:color="auto" w:fill="CCCCFF"/>
          </w:tcPr>
          <w:p w14:paraId="6D4A36F0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532A7CF6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2008D93D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0E82B3E8" w14:textId="6B799403" w:rsidR="008E783A" w:rsidRPr="00531411" w:rsidRDefault="008E783A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473C8E58" w14:textId="17A4D5D8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Grecja i Rzym</w:t>
            </w:r>
          </w:p>
        </w:tc>
        <w:tc>
          <w:tcPr>
            <w:tcW w:w="2204" w:type="dxa"/>
            <w:shd w:val="clear" w:color="auto" w:fill="CCCCFF"/>
          </w:tcPr>
          <w:p w14:paraId="792D8F3F" w14:textId="680AE043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. R. Gawroński</w:t>
            </w:r>
          </w:p>
        </w:tc>
        <w:tc>
          <w:tcPr>
            <w:tcW w:w="848" w:type="dxa"/>
            <w:shd w:val="clear" w:color="auto" w:fill="CCCCFF"/>
          </w:tcPr>
          <w:p w14:paraId="63DD5673" w14:textId="420A97F4" w:rsidR="008E783A" w:rsidRPr="00531411" w:rsidRDefault="00E811CD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CCCCFF"/>
          </w:tcPr>
          <w:p w14:paraId="3D4A6FA4" w14:textId="00258F4D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6BA9B5B3" w14:textId="08115735" w:rsidR="008E783A" w:rsidRPr="00531411" w:rsidRDefault="00B002E9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13" w:type="dxa"/>
            <w:shd w:val="clear" w:color="auto" w:fill="CCCCFF"/>
          </w:tcPr>
          <w:p w14:paraId="68AC8D09" w14:textId="149782A0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3" w:type="dxa"/>
            <w:shd w:val="clear" w:color="auto" w:fill="CCCCFF"/>
          </w:tcPr>
          <w:p w14:paraId="3EAB7999" w14:textId="70DF64E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B12621" w:rsidRPr="00531411" w14:paraId="448A5938" w14:textId="77777777" w:rsidTr="00156B06">
        <w:tc>
          <w:tcPr>
            <w:tcW w:w="1156" w:type="dxa"/>
            <w:shd w:val="clear" w:color="auto" w:fill="CCCCFF"/>
          </w:tcPr>
          <w:p w14:paraId="39D9519D" w14:textId="77777777" w:rsidR="00B12621" w:rsidRPr="00531411" w:rsidRDefault="00B12621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611CBCCA" w14:textId="77777777" w:rsidR="00B12621" w:rsidRPr="00531411" w:rsidRDefault="00B12621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26837989" w14:textId="77777777" w:rsidR="00B12621" w:rsidRPr="00531411" w:rsidRDefault="00B12621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1CDA42AE" w14:textId="647B98E1" w:rsidR="00B12621" w:rsidRPr="00531411" w:rsidRDefault="00B12621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7C3CD2BE" w14:textId="1135E716" w:rsidR="00B12621" w:rsidRPr="00531411" w:rsidRDefault="00B12621" w:rsidP="008E783A">
            <w:pPr>
              <w:rPr>
                <w:rFonts w:cstheme="minorHAnsi"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Podstawy geodezji, kartografii oraz podstawy obsługi geodezyjnych instrumentów</w:t>
            </w:r>
          </w:p>
        </w:tc>
        <w:tc>
          <w:tcPr>
            <w:tcW w:w="2204" w:type="dxa"/>
            <w:shd w:val="clear" w:color="auto" w:fill="CCCCFF"/>
          </w:tcPr>
          <w:p w14:paraId="446DB271" w14:textId="49546BF6" w:rsidR="00B12621" w:rsidRPr="00531411" w:rsidRDefault="00B12621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R. Solecki</w:t>
            </w:r>
          </w:p>
        </w:tc>
        <w:tc>
          <w:tcPr>
            <w:tcW w:w="848" w:type="dxa"/>
            <w:shd w:val="clear" w:color="auto" w:fill="CCCCFF"/>
          </w:tcPr>
          <w:p w14:paraId="3F6376C9" w14:textId="16FFF32A" w:rsidR="00B12621" w:rsidRPr="00531411" w:rsidRDefault="00B12621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CCCCFF"/>
          </w:tcPr>
          <w:p w14:paraId="65D0DFC6" w14:textId="34BC4999" w:rsidR="00B12621" w:rsidRPr="00531411" w:rsidRDefault="00B12621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19259835" w14:textId="366033B2" w:rsidR="00B12621" w:rsidRPr="00531411" w:rsidRDefault="00B12621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13" w:type="dxa"/>
            <w:shd w:val="clear" w:color="auto" w:fill="CCCCFF"/>
          </w:tcPr>
          <w:p w14:paraId="524CE499" w14:textId="23AC0796" w:rsidR="00B12621" w:rsidRPr="00531411" w:rsidRDefault="00B12621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CCCCFF"/>
          </w:tcPr>
          <w:p w14:paraId="6AEA9606" w14:textId="6CDA906A" w:rsidR="00B12621" w:rsidRPr="00531411" w:rsidRDefault="00B12621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E783A" w:rsidRPr="00531411" w14:paraId="4E141B12" w14:textId="77777777" w:rsidTr="00156B06">
        <w:tc>
          <w:tcPr>
            <w:tcW w:w="1156" w:type="dxa"/>
            <w:shd w:val="clear" w:color="auto" w:fill="CCCCFF"/>
          </w:tcPr>
          <w:p w14:paraId="2DCB535A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6C4981A7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5AFFDB54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248E0281" w14:textId="6E865971" w:rsidR="008E783A" w:rsidRPr="00531411" w:rsidRDefault="008E783A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7702D24C" w14:textId="6279A85A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Historia i archeologia antycznych </w:t>
            </w:r>
            <w:r w:rsidRPr="00531411">
              <w:rPr>
                <w:rFonts w:cstheme="minorHAnsi"/>
              </w:rPr>
              <w:lastRenderedPageBreak/>
              <w:t>cywilizacji Basenu Morza Śródziemnego: Egipt</w:t>
            </w:r>
          </w:p>
        </w:tc>
        <w:tc>
          <w:tcPr>
            <w:tcW w:w="2204" w:type="dxa"/>
            <w:shd w:val="clear" w:color="auto" w:fill="CCCCFF"/>
          </w:tcPr>
          <w:p w14:paraId="424A99BB" w14:textId="2D4C1A56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lastRenderedPageBreak/>
              <w:t>Prof. F. Welc</w:t>
            </w:r>
          </w:p>
        </w:tc>
        <w:tc>
          <w:tcPr>
            <w:tcW w:w="848" w:type="dxa"/>
            <w:shd w:val="clear" w:color="auto" w:fill="CCCCFF"/>
          </w:tcPr>
          <w:p w14:paraId="42F878F8" w14:textId="51EA00AC" w:rsidR="008E783A" w:rsidRPr="00531411" w:rsidRDefault="00E811CD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79" w:type="dxa"/>
            <w:shd w:val="clear" w:color="auto" w:fill="CCCCFF"/>
          </w:tcPr>
          <w:p w14:paraId="51459A5C" w14:textId="01A61B11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763F9435" w14:textId="6BBDB14C" w:rsidR="008E783A" w:rsidRPr="00531411" w:rsidRDefault="00B002E9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13" w:type="dxa"/>
            <w:shd w:val="clear" w:color="auto" w:fill="CCCCFF"/>
          </w:tcPr>
          <w:p w14:paraId="0025BED4" w14:textId="474118DF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3" w:type="dxa"/>
            <w:shd w:val="clear" w:color="auto" w:fill="CCCCFF"/>
          </w:tcPr>
          <w:p w14:paraId="43166B03" w14:textId="37541464" w:rsidR="008E783A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07E2C" w:rsidRPr="00531411" w14:paraId="44E32BBD" w14:textId="77777777" w:rsidTr="00156B06">
        <w:tc>
          <w:tcPr>
            <w:tcW w:w="1156" w:type="dxa"/>
            <w:shd w:val="clear" w:color="auto" w:fill="CCCCFF"/>
          </w:tcPr>
          <w:p w14:paraId="208CDE06" w14:textId="77777777" w:rsidR="00807E2C" w:rsidRPr="00531411" w:rsidRDefault="00807E2C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572E626C" w14:textId="77777777" w:rsidR="00807E2C" w:rsidRPr="00531411" w:rsidRDefault="00807E2C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2982A5B3" w14:textId="77777777" w:rsidR="00807E2C" w:rsidRPr="00531411" w:rsidRDefault="00807E2C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141B7D0D" w14:textId="529E3EAE" w:rsidR="00807E2C" w:rsidRPr="00531411" w:rsidRDefault="00807E2C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7D9917F6" w14:textId="43C078AF" w:rsidR="00807E2C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Język łaciński</w:t>
            </w:r>
          </w:p>
        </w:tc>
        <w:tc>
          <w:tcPr>
            <w:tcW w:w="2204" w:type="dxa"/>
            <w:shd w:val="clear" w:color="auto" w:fill="CCCCFF"/>
          </w:tcPr>
          <w:p w14:paraId="75393A11" w14:textId="1AB831F9" w:rsidR="00807E2C" w:rsidRPr="00531411" w:rsidRDefault="00E811CD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Ks. prof. </w:t>
            </w:r>
            <w:r w:rsidR="005146EF" w:rsidRPr="00531411">
              <w:rPr>
                <w:rFonts w:cstheme="minorHAnsi"/>
              </w:rPr>
              <w:t xml:space="preserve">T. </w:t>
            </w:r>
            <w:proofErr w:type="spellStart"/>
            <w:r w:rsidRPr="00531411">
              <w:rPr>
                <w:rFonts w:cstheme="minorHAnsi"/>
              </w:rPr>
              <w:t>Kołosowski</w:t>
            </w:r>
            <w:proofErr w:type="spellEnd"/>
          </w:p>
        </w:tc>
        <w:tc>
          <w:tcPr>
            <w:tcW w:w="848" w:type="dxa"/>
            <w:shd w:val="clear" w:color="auto" w:fill="CCCCFF"/>
          </w:tcPr>
          <w:p w14:paraId="2F758833" w14:textId="59F60D86" w:rsidR="00807E2C" w:rsidRPr="00531411" w:rsidRDefault="00E811CD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</w:t>
            </w:r>
          </w:p>
        </w:tc>
        <w:tc>
          <w:tcPr>
            <w:tcW w:w="679" w:type="dxa"/>
            <w:shd w:val="clear" w:color="auto" w:fill="CCCCFF"/>
          </w:tcPr>
          <w:p w14:paraId="4AF6E744" w14:textId="31F0EEC6" w:rsidR="00807E2C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7D12F444" w14:textId="3E287A84" w:rsidR="00807E2C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13" w:type="dxa"/>
            <w:shd w:val="clear" w:color="auto" w:fill="CCCCFF"/>
          </w:tcPr>
          <w:p w14:paraId="5B31C95D" w14:textId="0714A5C7" w:rsidR="00807E2C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383" w:type="dxa"/>
            <w:shd w:val="clear" w:color="auto" w:fill="CCCCFF"/>
          </w:tcPr>
          <w:p w14:paraId="2006EDF2" w14:textId="2F9F2329" w:rsidR="00807E2C" w:rsidRPr="00531411" w:rsidRDefault="00FB651B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8E783A" w:rsidRPr="00531411" w14:paraId="49EA01AD" w14:textId="77777777" w:rsidTr="00156B06">
        <w:tc>
          <w:tcPr>
            <w:tcW w:w="1156" w:type="dxa"/>
            <w:shd w:val="clear" w:color="auto" w:fill="CCCCFF"/>
          </w:tcPr>
          <w:p w14:paraId="097172DC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60502162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7D1DA708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759DD677" w14:textId="77CAD7F2" w:rsidR="008E783A" w:rsidRPr="00531411" w:rsidRDefault="008E783A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4339771C" w14:textId="46777EAC" w:rsidR="008E783A" w:rsidRPr="00531411" w:rsidRDefault="00807E2C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i archeologia antycznych cywilizacji Basenu Morza Śródziemnego: Bliski Wschód i Egipt</w:t>
            </w:r>
          </w:p>
        </w:tc>
        <w:tc>
          <w:tcPr>
            <w:tcW w:w="2204" w:type="dxa"/>
            <w:shd w:val="clear" w:color="auto" w:fill="CCCCFF"/>
          </w:tcPr>
          <w:p w14:paraId="0E9B4BF6" w14:textId="08E21235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dr </w:t>
            </w:r>
            <w:r w:rsidR="00E811CD" w:rsidRPr="00531411">
              <w:rPr>
                <w:rFonts w:cstheme="minorHAnsi"/>
              </w:rPr>
              <w:t>P. Komar</w:t>
            </w:r>
          </w:p>
        </w:tc>
        <w:tc>
          <w:tcPr>
            <w:tcW w:w="848" w:type="dxa"/>
            <w:shd w:val="clear" w:color="auto" w:fill="CCCCFF"/>
          </w:tcPr>
          <w:p w14:paraId="76BDC739" w14:textId="2663B3D1" w:rsidR="008E783A" w:rsidRPr="00531411" w:rsidRDefault="00E811CD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CCCCFF"/>
          </w:tcPr>
          <w:p w14:paraId="6990D203" w14:textId="049C6936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73D5A41D" w14:textId="09DE3CD6" w:rsidR="008E783A" w:rsidRPr="00531411" w:rsidRDefault="00B002E9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</w:p>
        </w:tc>
        <w:tc>
          <w:tcPr>
            <w:tcW w:w="1013" w:type="dxa"/>
            <w:shd w:val="clear" w:color="auto" w:fill="CCCCFF"/>
          </w:tcPr>
          <w:p w14:paraId="6605E35F" w14:textId="370F0F9E" w:rsidR="008E783A" w:rsidRPr="00531411" w:rsidRDefault="00B002E9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CCCCFF"/>
          </w:tcPr>
          <w:p w14:paraId="0AF090A7" w14:textId="574696C4" w:rsidR="008E783A" w:rsidRPr="00531411" w:rsidRDefault="00B002E9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04620A" w:rsidRPr="00531411" w14:paraId="0A2FE6D7" w14:textId="77777777" w:rsidTr="00156B06">
        <w:tc>
          <w:tcPr>
            <w:tcW w:w="1156" w:type="dxa"/>
            <w:shd w:val="clear" w:color="auto" w:fill="CCCCFF"/>
          </w:tcPr>
          <w:p w14:paraId="2AA30421" w14:textId="77777777" w:rsidR="0004620A" w:rsidRPr="00531411" w:rsidRDefault="0004620A" w:rsidP="008E783A">
            <w:pPr>
              <w:rPr>
                <w:rFonts w:cstheme="minorHAnsi"/>
              </w:rPr>
            </w:pPr>
          </w:p>
        </w:tc>
        <w:tc>
          <w:tcPr>
            <w:tcW w:w="1249" w:type="dxa"/>
            <w:shd w:val="clear" w:color="auto" w:fill="CCCCFF"/>
          </w:tcPr>
          <w:p w14:paraId="4AE241B3" w14:textId="77777777" w:rsidR="0004620A" w:rsidRPr="00531411" w:rsidRDefault="0004620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CCCCFF"/>
          </w:tcPr>
          <w:p w14:paraId="64FF5674" w14:textId="77777777" w:rsidR="0004620A" w:rsidRPr="00531411" w:rsidRDefault="0004620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CCCCFF"/>
          </w:tcPr>
          <w:p w14:paraId="32A48598" w14:textId="1AD60361" w:rsidR="0004620A" w:rsidRPr="00531411" w:rsidRDefault="0004620A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725" w:type="dxa"/>
            <w:shd w:val="clear" w:color="auto" w:fill="CCCCFF"/>
          </w:tcPr>
          <w:p w14:paraId="6CA5EFCF" w14:textId="77F86D33" w:rsidR="0004620A" w:rsidRPr="00531411" w:rsidRDefault="0004620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Tradycyjne metody dokumentacji zabytków ruchomych i nieruchomych</w:t>
            </w:r>
          </w:p>
        </w:tc>
        <w:tc>
          <w:tcPr>
            <w:tcW w:w="2204" w:type="dxa"/>
            <w:shd w:val="clear" w:color="auto" w:fill="CCCCFF"/>
          </w:tcPr>
          <w:p w14:paraId="34EDBF00" w14:textId="2A3F0A05" w:rsidR="0004620A" w:rsidRPr="00531411" w:rsidRDefault="0004620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awrzeniuk</w:t>
            </w:r>
          </w:p>
        </w:tc>
        <w:tc>
          <w:tcPr>
            <w:tcW w:w="848" w:type="dxa"/>
            <w:shd w:val="clear" w:color="auto" w:fill="CCCCFF"/>
          </w:tcPr>
          <w:p w14:paraId="1FC544EF" w14:textId="1D128BB6" w:rsidR="0004620A" w:rsidRPr="00531411" w:rsidRDefault="0004620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79" w:type="dxa"/>
            <w:shd w:val="clear" w:color="auto" w:fill="CCCCFF"/>
          </w:tcPr>
          <w:p w14:paraId="6DF247CF" w14:textId="6B867525" w:rsidR="0004620A" w:rsidRPr="00531411" w:rsidRDefault="0004620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CCCCFF"/>
          </w:tcPr>
          <w:p w14:paraId="02B9B8E1" w14:textId="2048F6D8" w:rsidR="0004620A" w:rsidRPr="00531411" w:rsidRDefault="0004620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13" w:type="dxa"/>
            <w:shd w:val="clear" w:color="auto" w:fill="CCCCFF"/>
          </w:tcPr>
          <w:p w14:paraId="29F639C6" w14:textId="2A326D40" w:rsidR="0004620A" w:rsidRPr="00531411" w:rsidRDefault="0004620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383" w:type="dxa"/>
            <w:shd w:val="clear" w:color="auto" w:fill="CCCCFF"/>
          </w:tcPr>
          <w:p w14:paraId="661336F3" w14:textId="71BB37D1" w:rsidR="0004620A" w:rsidRPr="00531411" w:rsidRDefault="0004620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E783A" w:rsidRPr="00531411" w14:paraId="2524D815" w14:textId="77777777" w:rsidTr="00606F56">
        <w:tc>
          <w:tcPr>
            <w:tcW w:w="5124" w:type="dxa"/>
            <w:gridSpan w:val="4"/>
            <w:shd w:val="clear" w:color="auto" w:fill="E7E6E6" w:themeFill="background2"/>
          </w:tcPr>
          <w:p w14:paraId="300FF7DC" w14:textId="4BBB9C58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ascii="Calibri" w:hAnsi="Calibri" w:cs="Calibr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1725" w:type="dxa"/>
            <w:shd w:val="clear" w:color="auto" w:fill="E7E6E6" w:themeFill="background2"/>
          </w:tcPr>
          <w:p w14:paraId="6FA49154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t>Kultura i techniki studiowania (15h)</w:t>
            </w:r>
          </w:p>
        </w:tc>
        <w:tc>
          <w:tcPr>
            <w:tcW w:w="2204" w:type="dxa"/>
            <w:shd w:val="clear" w:color="auto" w:fill="E7E6E6" w:themeFill="background2"/>
          </w:tcPr>
          <w:p w14:paraId="17683EA0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848" w:type="dxa"/>
            <w:shd w:val="clear" w:color="auto" w:fill="E7E6E6" w:themeFill="background2"/>
          </w:tcPr>
          <w:p w14:paraId="15374463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679" w:type="dxa"/>
            <w:shd w:val="clear" w:color="auto" w:fill="E7E6E6" w:themeFill="background2"/>
          </w:tcPr>
          <w:p w14:paraId="04474FA7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7E6E6" w:themeFill="background2"/>
          </w:tcPr>
          <w:p w14:paraId="3BCB81FF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013" w:type="dxa"/>
            <w:shd w:val="clear" w:color="auto" w:fill="E7E6E6" w:themeFill="background2"/>
          </w:tcPr>
          <w:p w14:paraId="3EC76A4C" w14:textId="2010B3B9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383" w:type="dxa"/>
            <w:shd w:val="clear" w:color="auto" w:fill="E7E6E6" w:themeFill="background2"/>
          </w:tcPr>
          <w:p w14:paraId="0345BB08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E783A" w:rsidRPr="00531411" w14:paraId="10BBC58F" w14:textId="77777777" w:rsidTr="00156B06">
        <w:tc>
          <w:tcPr>
            <w:tcW w:w="2405" w:type="dxa"/>
            <w:gridSpan w:val="2"/>
            <w:shd w:val="clear" w:color="auto" w:fill="E7E6E6" w:themeFill="background2"/>
          </w:tcPr>
          <w:p w14:paraId="11825DA0" w14:textId="18CA46FB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E7E6E6" w:themeFill="background2"/>
          </w:tcPr>
          <w:p w14:paraId="514E6BE3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E7E6E6" w:themeFill="background2"/>
          </w:tcPr>
          <w:p w14:paraId="488DB61C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725" w:type="dxa"/>
            <w:shd w:val="clear" w:color="auto" w:fill="E7E6E6" w:themeFill="background2"/>
          </w:tcPr>
          <w:p w14:paraId="7F90376B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ektorat języka obcego</w:t>
            </w:r>
          </w:p>
        </w:tc>
        <w:tc>
          <w:tcPr>
            <w:tcW w:w="2204" w:type="dxa"/>
            <w:shd w:val="clear" w:color="auto" w:fill="E7E6E6" w:themeFill="background2"/>
          </w:tcPr>
          <w:p w14:paraId="5AAB0F9C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848" w:type="dxa"/>
            <w:shd w:val="clear" w:color="auto" w:fill="E7E6E6" w:themeFill="background2"/>
          </w:tcPr>
          <w:p w14:paraId="6F82CABB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679" w:type="dxa"/>
            <w:shd w:val="clear" w:color="auto" w:fill="E7E6E6" w:themeFill="background2"/>
          </w:tcPr>
          <w:p w14:paraId="07A859D4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7E6E6" w:themeFill="background2"/>
          </w:tcPr>
          <w:p w14:paraId="7E149564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013" w:type="dxa"/>
            <w:shd w:val="clear" w:color="auto" w:fill="E7E6E6" w:themeFill="background2"/>
          </w:tcPr>
          <w:p w14:paraId="608AD116" w14:textId="67E84FE6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+2</w:t>
            </w:r>
          </w:p>
        </w:tc>
        <w:tc>
          <w:tcPr>
            <w:tcW w:w="1383" w:type="dxa"/>
            <w:shd w:val="clear" w:color="auto" w:fill="E7E6E6" w:themeFill="background2"/>
          </w:tcPr>
          <w:p w14:paraId="4884263D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E783A" w:rsidRPr="00531411" w14:paraId="7110F02D" w14:textId="77777777" w:rsidTr="00156B06">
        <w:tc>
          <w:tcPr>
            <w:tcW w:w="2405" w:type="dxa"/>
            <w:gridSpan w:val="2"/>
            <w:shd w:val="clear" w:color="auto" w:fill="E7E6E6" w:themeFill="background2"/>
          </w:tcPr>
          <w:p w14:paraId="0E96B8CC" w14:textId="370D6AE3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274" w:type="dxa"/>
            <w:shd w:val="clear" w:color="auto" w:fill="E7E6E6" w:themeFill="background2"/>
          </w:tcPr>
          <w:p w14:paraId="473C2647" w14:textId="452AF4F4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 ciągu roku</w:t>
            </w:r>
          </w:p>
        </w:tc>
        <w:tc>
          <w:tcPr>
            <w:tcW w:w="1445" w:type="dxa"/>
            <w:shd w:val="clear" w:color="auto" w:fill="E7E6E6" w:themeFill="background2"/>
          </w:tcPr>
          <w:p w14:paraId="69954629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725" w:type="dxa"/>
            <w:shd w:val="clear" w:color="auto" w:fill="E7E6E6" w:themeFill="background2"/>
          </w:tcPr>
          <w:p w14:paraId="1EB180F7" w14:textId="053A19EA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ajęcia do wyboru z listy</w:t>
            </w:r>
          </w:p>
        </w:tc>
        <w:tc>
          <w:tcPr>
            <w:tcW w:w="2204" w:type="dxa"/>
            <w:shd w:val="clear" w:color="auto" w:fill="E7E6E6" w:themeFill="background2"/>
          </w:tcPr>
          <w:p w14:paraId="1AAD570E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848" w:type="dxa"/>
            <w:shd w:val="clear" w:color="auto" w:fill="E7E6E6" w:themeFill="background2"/>
          </w:tcPr>
          <w:p w14:paraId="06F166F7" w14:textId="4EEE4A91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679" w:type="dxa"/>
            <w:shd w:val="clear" w:color="auto" w:fill="E7E6E6" w:themeFill="background2"/>
          </w:tcPr>
          <w:p w14:paraId="7607D204" w14:textId="77A8CA34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7E6E6" w:themeFill="background2"/>
          </w:tcPr>
          <w:p w14:paraId="7459D91F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013" w:type="dxa"/>
            <w:shd w:val="clear" w:color="auto" w:fill="E7E6E6" w:themeFill="background2"/>
          </w:tcPr>
          <w:p w14:paraId="2510DDD0" w14:textId="76B40CBE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</w:t>
            </w:r>
          </w:p>
        </w:tc>
        <w:tc>
          <w:tcPr>
            <w:tcW w:w="1383" w:type="dxa"/>
            <w:shd w:val="clear" w:color="auto" w:fill="E7E6E6" w:themeFill="background2"/>
          </w:tcPr>
          <w:p w14:paraId="131A3FDE" w14:textId="7D5ACB8E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  <w:tr w:rsidR="008E783A" w:rsidRPr="00531411" w14:paraId="1FAC6665" w14:textId="77777777" w:rsidTr="00156B06">
        <w:tc>
          <w:tcPr>
            <w:tcW w:w="2405" w:type="dxa"/>
            <w:gridSpan w:val="2"/>
            <w:shd w:val="clear" w:color="auto" w:fill="E7E6E6" w:themeFill="background2"/>
          </w:tcPr>
          <w:p w14:paraId="31DAE7F5" w14:textId="34C9A6B6" w:rsidR="008E783A" w:rsidRPr="00531411" w:rsidRDefault="008E783A" w:rsidP="008E783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274" w:type="dxa"/>
            <w:shd w:val="clear" w:color="auto" w:fill="E7E6E6" w:themeFill="background2"/>
          </w:tcPr>
          <w:p w14:paraId="3601745A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445" w:type="dxa"/>
            <w:shd w:val="clear" w:color="auto" w:fill="E7E6E6" w:themeFill="background2"/>
          </w:tcPr>
          <w:p w14:paraId="70D96C12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725" w:type="dxa"/>
            <w:shd w:val="clear" w:color="auto" w:fill="E7E6E6" w:themeFill="background2"/>
          </w:tcPr>
          <w:p w14:paraId="6013E466" w14:textId="0B4AACEE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aktyki: </w:t>
            </w:r>
            <w:r w:rsidR="00926714" w:rsidRPr="00531411">
              <w:rPr>
                <w:rFonts w:cstheme="minorHAnsi"/>
              </w:rPr>
              <w:t>badania wykopaliskowe</w:t>
            </w:r>
            <w:r w:rsidRPr="00531411">
              <w:rPr>
                <w:rFonts w:cstheme="minorHAnsi"/>
              </w:rPr>
              <w:t xml:space="preserve"> (</w:t>
            </w:r>
            <w:r w:rsidR="00926714" w:rsidRPr="00531411">
              <w:rPr>
                <w:rFonts w:cstheme="minorHAnsi"/>
              </w:rPr>
              <w:t>4</w:t>
            </w:r>
            <w:r w:rsidRPr="00531411">
              <w:rPr>
                <w:rFonts w:cstheme="minorHAnsi"/>
              </w:rPr>
              <w:t xml:space="preserve"> </w:t>
            </w:r>
            <w:proofErr w:type="spellStart"/>
            <w:r w:rsidRPr="00531411">
              <w:rPr>
                <w:rFonts w:cstheme="minorHAnsi"/>
              </w:rPr>
              <w:t>tydz</w:t>
            </w:r>
            <w:proofErr w:type="spellEnd"/>
            <w:r w:rsidRPr="00531411">
              <w:rPr>
                <w:rFonts w:cstheme="minorHAnsi"/>
              </w:rPr>
              <w:t>.)</w:t>
            </w:r>
          </w:p>
        </w:tc>
        <w:tc>
          <w:tcPr>
            <w:tcW w:w="2204" w:type="dxa"/>
            <w:shd w:val="clear" w:color="auto" w:fill="E7E6E6" w:themeFill="background2"/>
          </w:tcPr>
          <w:p w14:paraId="762E129D" w14:textId="4AD8ED45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848" w:type="dxa"/>
            <w:shd w:val="clear" w:color="auto" w:fill="E7E6E6" w:themeFill="background2"/>
          </w:tcPr>
          <w:p w14:paraId="608D1103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679" w:type="dxa"/>
            <w:shd w:val="clear" w:color="auto" w:fill="E7E6E6" w:themeFill="background2"/>
          </w:tcPr>
          <w:p w14:paraId="1ED28339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1018" w:type="dxa"/>
            <w:shd w:val="clear" w:color="auto" w:fill="E7E6E6" w:themeFill="background2"/>
          </w:tcPr>
          <w:p w14:paraId="215F2BAD" w14:textId="77777777" w:rsidR="008E783A" w:rsidRPr="00531411" w:rsidRDefault="008E783A" w:rsidP="008E783A">
            <w:pPr>
              <w:rPr>
                <w:rFonts w:cstheme="minorHAnsi"/>
              </w:rPr>
            </w:pPr>
          </w:p>
        </w:tc>
        <w:tc>
          <w:tcPr>
            <w:tcW w:w="1013" w:type="dxa"/>
            <w:shd w:val="clear" w:color="auto" w:fill="E7E6E6" w:themeFill="background2"/>
          </w:tcPr>
          <w:p w14:paraId="0D00E11A" w14:textId="711FF565" w:rsidR="008E783A" w:rsidRPr="00531411" w:rsidRDefault="005146EF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383" w:type="dxa"/>
            <w:shd w:val="clear" w:color="auto" w:fill="E7E6E6" w:themeFill="background2"/>
          </w:tcPr>
          <w:p w14:paraId="75C8492E" w14:textId="77777777" w:rsidR="008E783A" w:rsidRPr="00531411" w:rsidRDefault="008E783A" w:rsidP="008E783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</w:tbl>
    <w:p w14:paraId="6CAA4940" w14:textId="092DE1D0" w:rsidR="007E3FB8" w:rsidRPr="00531411" w:rsidRDefault="007E3FB8" w:rsidP="007E3FB8">
      <w:pPr>
        <w:rPr>
          <w:rFonts w:cstheme="minorHAnsi"/>
        </w:rPr>
      </w:pPr>
    </w:p>
    <w:p w14:paraId="403C95AB" w14:textId="77777777" w:rsidR="00EC6387" w:rsidRPr="00531411" w:rsidRDefault="00EC6387" w:rsidP="007E3FB8">
      <w:pPr>
        <w:rPr>
          <w:rFonts w:cstheme="minorHAnsi"/>
        </w:rPr>
      </w:pPr>
    </w:p>
    <w:p w14:paraId="1E644EC0" w14:textId="10B745D9" w:rsidR="00EC6387" w:rsidRPr="00531411" w:rsidRDefault="00EC6387" w:rsidP="007E3FB8">
      <w:pPr>
        <w:rPr>
          <w:rFonts w:cstheme="minorHAnsi"/>
        </w:rPr>
      </w:pPr>
    </w:p>
    <w:p w14:paraId="2486AB70" w14:textId="1681B0BA" w:rsidR="000C2E73" w:rsidRPr="00531411" w:rsidRDefault="000C2E73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87"/>
        <w:gridCol w:w="1346"/>
        <w:gridCol w:w="16"/>
        <w:gridCol w:w="1100"/>
        <w:gridCol w:w="1431"/>
        <w:gridCol w:w="2257"/>
        <w:gridCol w:w="2092"/>
        <w:gridCol w:w="27"/>
        <w:gridCol w:w="709"/>
        <w:gridCol w:w="55"/>
        <w:gridCol w:w="652"/>
        <w:gridCol w:w="348"/>
        <w:gridCol w:w="612"/>
        <w:gridCol w:w="55"/>
        <w:gridCol w:w="944"/>
        <w:gridCol w:w="23"/>
        <w:gridCol w:w="1232"/>
        <w:gridCol w:w="8"/>
      </w:tblGrid>
      <w:tr w:rsidR="00EC6387" w:rsidRPr="00531411" w14:paraId="4C022F26" w14:textId="77777777" w:rsidTr="00C933A4">
        <w:trPr>
          <w:gridAfter w:val="1"/>
          <w:wAfter w:w="8" w:type="dxa"/>
        </w:trPr>
        <w:tc>
          <w:tcPr>
            <w:tcW w:w="13986" w:type="dxa"/>
            <w:gridSpan w:val="17"/>
            <w:shd w:val="clear" w:color="auto" w:fill="D0CECE" w:themeFill="background2" w:themeFillShade="E6"/>
          </w:tcPr>
          <w:p w14:paraId="5BC9139C" w14:textId="25FA0AF9" w:rsidR="00EC6387" w:rsidRPr="00531411" w:rsidRDefault="00926714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</w:t>
            </w:r>
            <w:r w:rsidR="00EC6387" w:rsidRPr="00531411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EC6387" w:rsidRPr="00531411" w14:paraId="0C0ADBD5" w14:textId="77777777" w:rsidTr="00C933A4">
        <w:trPr>
          <w:gridAfter w:val="1"/>
          <w:wAfter w:w="8" w:type="dxa"/>
        </w:trPr>
        <w:tc>
          <w:tcPr>
            <w:tcW w:w="13986" w:type="dxa"/>
            <w:gridSpan w:val="17"/>
            <w:shd w:val="clear" w:color="auto" w:fill="B4C6E7" w:themeFill="accent1" w:themeFillTint="66"/>
          </w:tcPr>
          <w:p w14:paraId="0AD798BA" w14:textId="2E83757A" w:rsidR="00EC6387" w:rsidRPr="00531411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2</w:t>
            </w:r>
          </w:p>
        </w:tc>
      </w:tr>
      <w:tr w:rsidR="00EC6387" w:rsidRPr="00531411" w14:paraId="15A836E6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B4C6E7" w:themeFill="accent1" w:themeFillTint="66"/>
          </w:tcPr>
          <w:p w14:paraId="17A04011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79C67CCD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116" w:type="dxa"/>
            <w:gridSpan w:val="2"/>
            <w:shd w:val="clear" w:color="auto" w:fill="B4C6E7" w:themeFill="accent1" w:themeFillTint="66"/>
          </w:tcPr>
          <w:p w14:paraId="4EAEC041" w14:textId="68CB81D2" w:rsidR="00EC6387" w:rsidRPr="00531411" w:rsidRDefault="00900354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431" w:type="dxa"/>
            <w:shd w:val="clear" w:color="auto" w:fill="B4C6E7" w:themeFill="accent1" w:themeFillTint="66"/>
          </w:tcPr>
          <w:p w14:paraId="21125A27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257" w:type="dxa"/>
            <w:shd w:val="clear" w:color="auto" w:fill="B4C6E7" w:themeFill="accent1" w:themeFillTint="66"/>
          </w:tcPr>
          <w:p w14:paraId="58194A28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2092" w:type="dxa"/>
            <w:shd w:val="clear" w:color="auto" w:fill="B4C6E7" w:themeFill="accent1" w:themeFillTint="66"/>
          </w:tcPr>
          <w:p w14:paraId="5D3EBF04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791" w:type="dxa"/>
            <w:gridSpan w:val="3"/>
            <w:shd w:val="clear" w:color="auto" w:fill="B4C6E7" w:themeFill="accent1" w:themeFillTint="66"/>
          </w:tcPr>
          <w:p w14:paraId="4B32D82A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652" w:type="dxa"/>
            <w:shd w:val="clear" w:color="auto" w:fill="B4C6E7" w:themeFill="accent1" w:themeFillTint="66"/>
          </w:tcPr>
          <w:p w14:paraId="789BA9AF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960" w:type="dxa"/>
            <w:gridSpan w:val="2"/>
            <w:shd w:val="clear" w:color="auto" w:fill="B4C6E7" w:themeFill="accent1" w:themeFillTint="66"/>
          </w:tcPr>
          <w:p w14:paraId="0831DCD7" w14:textId="552AEFDD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22" w:type="dxa"/>
            <w:gridSpan w:val="3"/>
            <w:shd w:val="clear" w:color="auto" w:fill="B4C6E7" w:themeFill="accent1" w:themeFillTint="66"/>
          </w:tcPr>
          <w:p w14:paraId="06C98408" w14:textId="6F2C0E6A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232" w:type="dxa"/>
            <w:shd w:val="clear" w:color="auto" w:fill="B4C6E7" w:themeFill="accent1" w:themeFillTint="66"/>
          </w:tcPr>
          <w:p w14:paraId="7BDAD848" w14:textId="77777777" w:rsidR="00EC6387" w:rsidRPr="00531411" w:rsidRDefault="00EC6387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DD0717" w:rsidRPr="00531411" w14:paraId="3CEE5E14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F2F2F2" w:themeFill="background1" w:themeFillShade="F2"/>
          </w:tcPr>
          <w:p w14:paraId="0FF12D6A" w14:textId="0974988A" w:rsidR="00D539D9" w:rsidRPr="00531411" w:rsidRDefault="00872912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F2F2F2" w:themeFill="background1" w:themeFillShade="F2"/>
          </w:tcPr>
          <w:p w14:paraId="3267EA30" w14:textId="4CC57F97" w:rsidR="00D539D9" w:rsidRPr="00531411" w:rsidRDefault="002372CC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niedziałek</w:t>
            </w:r>
          </w:p>
        </w:tc>
        <w:tc>
          <w:tcPr>
            <w:tcW w:w="1116" w:type="dxa"/>
            <w:gridSpan w:val="2"/>
            <w:shd w:val="clear" w:color="auto" w:fill="F2F2F2" w:themeFill="background1" w:themeFillShade="F2"/>
          </w:tcPr>
          <w:p w14:paraId="5790137F" w14:textId="42156C66" w:rsidR="00D539D9" w:rsidRPr="00531411" w:rsidRDefault="00DC431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F2F2F2" w:themeFill="background1" w:themeFillShade="F2"/>
          </w:tcPr>
          <w:p w14:paraId="4D48C3BB" w14:textId="2E5F4425" w:rsidR="00D539D9" w:rsidRPr="00531411" w:rsidRDefault="00872912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</w:p>
        </w:tc>
        <w:tc>
          <w:tcPr>
            <w:tcW w:w="2257" w:type="dxa"/>
            <w:shd w:val="clear" w:color="auto" w:fill="F2F2F2" w:themeFill="background1" w:themeFillShade="F2"/>
          </w:tcPr>
          <w:p w14:paraId="7B89B98B" w14:textId="3AB62ECB" w:rsidR="00D539D9" w:rsidRPr="00531411" w:rsidRDefault="002372CC" w:rsidP="00015522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Prahistoria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świata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>: Bronze Age in Europe </w:t>
            </w:r>
          </w:p>
        </w:tc>
        <w:tc>
          <w:tcPr>
            <w:tcW w:w="2092" w:type="dxa"/>
            <w:shd w:val="clear" w:color="auto" w:fill="F2F2F2" w:themeFill="background1" w:themeFillShade="F2"/>
          </w:tcPr>
          <w:p w14:paraId="6D9FF6D0" w14:textId="67EE090D" w:rsidR="00D539D9" w:rsidRPr="00531411" w:rsidRDefault="002372CC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of. L.D. </w:t>
            </w:r>
            <w:proofErr w:type="spellStart"/>
            <w:r w:rsidRPr="00531411">
              <w:rPr>
                <w:rFonts w:cstheme="minorHAnsi"/>
              </w:rPr>
              <w:t>Nebelsick</w:t>
            </w:r>
            <w:proofErr w:type="spellEnd"/>
          </w:p>
        </w:tc>
        <w:tc>
          <w:tcPr>
            <w:tcW w:w="791" w:type="dxa"/>
            <w:gridSpan w:val="3"/>
            <w:shd w:val="clear" w:color="auto" w:fill="F2F2F2" w:themeFill="background1" w:themeFillShade="F2"/>
          </w:tcPr>
          <w:p w14:paraId="2CCC8A5E" w14:textId="42E3DD71" w:rsidR="00D539D9" w:rsidRPr="00531411" w:rsidRDefault="00D539D9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F2F2F2" w:themeFill="background1" w:themeFillShade="F2"/>
          </w:tcPr>
          <w:p w14:paraId="3DE4F4EA" w14:textId="003886BB" w:rsidR="00D539D9" w:rsidRPr="00531411" w:rsidRDefault="00D539D9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2F2F2" w:themeFill="background1" w:themeFillShade="F2"/>
          </w:tcPr>
          <w:p w14:paraId="13949AC3" w14:textId="6338A37D" w:rsidR="00D539D9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22" w:type="dxa"/>
            <w:gridSpan w:val="3"/>
            <w:shd w:val="clear" w:color="auto" w:fill="F2F2F2" w:themeFill="background1" w:themeFillShade="F2"/>
          </w:tcPr>
          <w:p w14:paraId="4701F7F1" w14:textId="0C4ACC65" w:rsidR="00D539D9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F2F2F2" w:themeFill="background1" w:themeFillShade="F2"/>
          </w:tcPr>
          <w:p w14:paraId="3191AEDF" w14:textId="4D3A92D0" w:rsidR="00D539D9" w:rsidRPr="00531411" w:rsidRDefault="00D539D9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7F2D0E" w:rsidRPr="00531411" w14:paraId="77670CF6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FFF2CC" w:themeFill="accent4" w:themeFillTint="33"/>
          </w:tcPr>
          <w:p w14:paraId="1BF12713" w14:textId="53B748B4" w:rsidR="007F2D0E" w:rsidRPr="00531411" w:rsidRDefault="00AB55E0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:45-11:15</w:t>
            </w:r>
          </w:p>
        </w:tc>
        <w:tc>
          <w:tcPr>
            <w:tcW w:w="1346" w:type="dxa"/>
            <w:shd w:val="clear" w:color="auto" w:fill="FFF2CC" w:themeFill="accent4" w:themeFillTint="33"/>
          </w:tcPr>
          <w:p w14:paraId="0D74BB94" w14:textId="546C2FCF" w:rsidR="007F2D0E" w:rsidRPr="00531411" w:rsidRDefault="00AB55E0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16" w:type="dxa"/>
            <w:gridSpan w:val="2"/>
            <w:shd w:val="clear" w:color="auto" w:fill="FFF2CC" w:themeFill="accent4" w:themeFillTint="33"/>
          </w:tcPr>
          <w:p w14:paraId="524CCEAB" w14:textId="4AEC6F87" w:rsidR="007F2D0E" w:rsidRPr="00531411" w:rsidRDefault="00DC431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FFF2CC" w:themeFill="accent4" w:themeFillTint="33"/>
          </w:tcPr>
          <w:p w14:paraId="67A14EE9" w14:textId="3370DD96" w:rsidR="007F2D0E" w:rsidRPr="00531411" w:rsidRDefault="00872912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10</w:t>
            </w:r>
          </w:p>
        </w:tc>
        <w:tc>
          <w:tcPr>
            <w:tcW w:w="2257" w:type="dxa"/>
            <w:shd w:val="clear" w:color="auto" w:fill="FFF2CC" w:themeFill="accent4" w:themeFillTint="33"/>
          </w:tcPr>
          <w:p w14:paraId="325D23DA" w14:textId="113BF8BB" w:rsidR="007F2D0E" w:rsidRPr="00531411" w:rsidRDefault="00AB55E0" w:rsidP="00015522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Metodyka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pracy</w:t>
            </w:r>
            <w:proofErr w:type="spellEnd"/>
            <w:r w:rsidRPr="00531411">
              <w:rPr>
                <w:rFonts w:cstheme="minorHAnsi"/>
                <w:bCs/>
                <w:color w:val="000000"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color w:val="000000"/>
                <w:lang w:val="en-US"/>
              </w:rPr>
              <w:t>naukowej</w:t>
            </w:r>
            <w:proofErr w:type="spellEnd"/>
          </w:p>
        </w:tc>
        <w:tc>
          <w:tcPr>
            <w:tcW w:w="2092" w:type="dxa"/>
            <w:shd w:val="clear" w:color="auto" w:fill="FFF2CC" w:themeFill="accent4" w:themeFillTint="33"/>
          </w:tcPr>
          <w:p w14:paraId="3A35288E" w14:textId="60A32114" w:rsidR="007F2D0E" w:rsidRPr="00531411" w:rsidRDefault="00AB55E0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 M. Szubski</w:t>
            </w:r>
          </w:p>
        </w:tc>
        <w:tc>
          <w:tcPr>
            <w:tcW w:w="791" w:type="dxa"/>
            <w:gridSpan w:val="3"/>
            <w:shd w:val="clear" w:color="auto" w:fill="FFF2CC" w:themeFill="accent4" w:themeFillTint="33"/>
          </w:tcPr>
          <w:p w14:paraId="24619891" w14:textId="54C1D99A" w:rsidR="007F2D0E" w:rsidRPr="00531411" w:rsidRDefault="00AB55E0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52" w:type="dxa"/>
            <w:shd w:val="clear" w:color="auto" w:fill="FFF2CC" w:themeFill="accent4" w:themeFillTint="33"/>
          </w:tcPr>
          <w:p w14:paraId="4F26C95E" w14:textId="59CE83EB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FF2CC" w:themeFill="accent4" w:themeFillTint="33"/>
          </w:tcPr>
          <w:p w14:paraId="1E07FB0F" w14:textId="0EE4E5F5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22" w:type="dxa"/>
            <w:gridSpan w:val="3"/>
            <w:shd w:val="clear" w:color="auto" w:fill="FFF2CC" w:themeFill="accent4" w:themeFillTint="33"/>
          </w:tcPr>
          <w:p w14:paraId="3337351C" w14:textId="62A7AAE8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FFF2CC" w:themeFill="accent4" w:themeFillTint="33"/>
          </w:tcPr>
          <w:p w14:paraId="67FD31A9" w14:textId="22D86157" w:rsidR="007F2D0E" w:rsidRPr="00531411" w:rsidRDefault="0002583B" w:rsidP="0001552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D6132" w:rsidRPr="00531411" w14:paraId="72C890DC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FFF2CC" w:themeFill="accent4" w:themeFillTint="33"/>
          </w:tcPr>
          <w:p w14:paraId="1CD20E16" w14:textId="347CE54D" w:rsidR="008D6132" w:rsidRPr="00531411" w:rsidRDefault="00ED591F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FFF2CC" w:themeFill="accent4" w:themeFillTint="33"/>
          </w:tcPr>
          <w:p w14:paraId="417324D4" w14:textId="066A0915" w:rsidR="008D6132" w:rsidRPr="00531411" w:rsidRDefault="00ED591F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16" w:type="dxa"/>
            <w:gridSpan w:val="2"/>
            <w:shd w:val="clear" w:color="auto" w:fill="FFF2CC" w:themeFill="accent4" w:themeFillTint="33"/>
          </w:tcPr>
          <w:p w14:paraId="7958B3C0" w14:textId="6B7F6C27" w:rsidR="008D6132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FFF2CC" w:themeFill="accent4" w:themeFillTint="33"/>
          </w:tcPr>
          <w:p w14:paraId="5AF4CBAD" w14:textId="5C92D47E" w:rsidR="008D6132" w:rsidRPr="00531411" w:rsidRDefault="0087291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1</w:t>
            </w:r>
          </w:p>
        </w:tc>
        <w:tc>
          <w:tcPr>
            <w:tcW w:w="2257" w:type="dxa"/>
            <w:shd w:val="clear" w:color="auto" w:fill="FFF2CC" w:themeFill="accent4" w:themeFillTint="33"/>
          </w:tcPr>
          <w:p w14:paraId="7C36A0A8" w14:textId="2601ABD5" w:rsidR="008D6132" w:rsidRPr="00531411" w:rsidRDefault="00AB55E0" w:rsidP="008D6132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Niedestrukcyjne metody w badaniach dziedzictwa kulturowego</w:t>
            </w:r>
          </w:p>
        </w:tc>
        <w:tc>
          <w:tcPr>
            <w:tcW w:w="2092" w:type="dxa"/>
            <w:shd w:val="clear" w:color="auto" w:fill="FFF2CC" w:themeFill="accent4" w:themeFillTint="33"/>
          </w:tcPr>
          <w:p w14:paraId="56BE540D" w14:textId="556A5293" w:rsidR="008D6132" w:rsidRPr="00531411" w:rsidRDefault="00AB55E0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F. Welc</w:t>
            </w:r>
          </w:p>
        </w:tc>
        <w:tc>
          <w:tcPr>
            <w:tcW w:w="791" w:type="dxa"/>
            <w:gridSpan w:val="3"/>
            <w:shd w:val="clear" w:color="auto" w:fill="FFF2CC" w:themeFill="accent4" w:themeFillTint="33"/>
          </w:tcPr>
          <w:p w14:paraId="5EAB5CD9" w14:textId="62E6E747" w:rsidR="008D6132" w:rsidRPr="00531411" w:rsidRDefault="00AB55E0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FFF2CC" w:themeFill="accent4" w:themeFillTint="33"/>
          </w:tcPr>
          <w:p w14:paraId="6F15E0C6" w14:textId="4A8FBFAC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FF2CC" w:themeFill="accent4" w:themeFillTint="33"/>
          </w:tcPr>
          <w:p w14:paraId="355CF402" w14:textId="4040A611" w:rsidR="008D6132" w:rsidRPr="00531411" w:rsidRDefault="0002583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22" w:type="dxa"/>
            <w:gridSpan w:val="3"/>
            <w:shd w:val="clear" w:color="auto" w:fill="FFF2CC" w:themeFill="accent4" w:themeFillTint="33"/>
          </w:tcPr>
          <w:p w14:paraId="4A09AFBE" w14:textId="63001372" w:rsidR="008D6132" w:rsidRPr="00531411" w:rsidRDefault="008D6132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FFF2CC" w:themeFill="accent4" w:themeFillTint="33"/>
          </w:tcPr>
          <w:p w14:paraId="70A7DCA5" w14:textId="41D75B14" w:rsidR="008D6132" w:rsidRPr="00531411" w:rsidRDefault="0002583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FE4C91" w:rsidRPr="00531411" w14:paraId="6FB3FE78" w14:textId="77777777" w:rsidTr="00FE4C91">
        <w:trPr>
          <w:gridAfter w:val="1"/>
          <w:wAfter w:w="8" w:type="dxa"/>
        </w:trPr>
        <w:tc>
          <w:tcPr>
            <w:tcW w:w="1087" w:type="dxa"/>
            <w:shd w:val="clear" w:color="auto" w:fill="FBD1F3"/>
          </w:tcPr>
          <w:p w14:paraId="7F4AB1E3" w14:textId="7C561305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:00-9:45</w:t>
            </w:r>
          </w:p>
        </w:tc>
        <w:tc>
          <w:tcPr>
            <w:tcW w:w="1346" w:type="dxa"/>
            <w:shd w:val="clear" w:color="auto" w:fill="FBD1F3"/>
          </w:tcPr>
          <w:p w14:paraId="6F974839" w14:textId="2186A014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116" w:type="dxa"/>
            <w:gridSpan w:val="2"/>
            <w:shd w:val="clear" w:color="auto" w:fill="FBD1F3"/>
          </w:tcPr>
          <w:p w14:paraId="19BAAF2A" w14:textId="1264F368" w:rsidR="00FE4C91" w:rsidRPr="00531411" w:rsidRDefault="00DC431B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FBD1F3"/>
          </w:tcPr>
          <w:p w14:paraId="29DEACDC" w14:textId="61A874D2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19</w:t>
            </w:r>
          </w:p>
        </w:tc>
        <w:tc>
          <w:tcPr>
            <w:tcW w:w="2257" w:type="dxa"/>
            <w:shd w:val="clear" w:color="auto" w:fill="FBD1F3"/>
          </w:tcPr>
          <w:p w14:paraId="5E9A3C27" w14:textId="7A64A330" w:rsidR="00FE4C91" w:rsidRPr="00531411" w:rsidRDefault="00FE4C91" w:rsidP="008D6132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Ochrona własności intelektualnej</w:t>
            </w:r>
          </w:p>
        </w:tc>
        <w:tc>
          <w:tcPr>
            <w:tcW w:w="2092" w:type="dxa"/>
            <w:shd w:val="clear" w:color="auto" w:fill="FBD1F3"/>
          </w:tcPr>
          <w:p w14:paraId="5E0281E7" w14:textId="785012F7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M. Choczyński</w:t>
            </w:r>
          </w:p>
        </w:tc>
        <w:tc>
          <w:tcPr>
            <w:tcW w:w="791" w:type="dxa"/>
            <w:gridSpan w:val="3"/>
            <w:shd w:val="clear" w:color="auto" w:fill="FBD1F3"/>
          </w:tcPr>
          <w:p w14:paraId="213E5DAD" w14:textId="32F482B2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FBD1F3"/>
          </w:tcPr>
          <w:p w14:paraId="709C78C2" w14:textId="57B344CC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FBD1F3"/>
          </w:tcPr>
          <w:p w14:paraId="3DD18C2F" w14:textId="77777777" w:rsidR="00FE4C91" w:rsidRPr="00531411" w:rsidRDefault="00FE4C91" w:rsidP="008D6132">
            <w:pPr>
              <w:rPr>
                <w:rFonts w:cstheme="minorHAnsi"/>
              </w:rPr>
            </w:pPr>
          </w:p>
        </w:tc>
        <w:tc>
          <w:tcPr>
            <w:tcW w:w="1022" w:type="dxa"/>
            <w:gridSpan w:val="3"/>
            <w:shd w:val="clear" w:color="auto" w:fill="FBD1F3"/>
          </w:tcPr>
          <w:p w14:paraId="2AFBBB85" w14:textId="77777777" w:rsidR="00FE4C91" w:rsidRPr="00531411" w:rsidRDefault="00FE4C91" w:rsidP="008D6132">
            <w:pPr>
              <w:rPr>
                <w:rFonts w:cstheme="minorHAnsi"/>
              </w:rPr>
            </w:pPr>
          </w:p>
        </w:tc>
        <w:tc>
          <w:tcPr>
            <w:tcW w:w="1232" w:type="dxa"/>
            <w:shd w:val="clear" w:color="auto" w:fill="FBD1F3"/>
          </w:tcPr>
          <w:p w14:paraId="1655ABFE" w14:textId="136324BF" w:rsidR="00FE4C91" w:rsidRPr="00531411" w:rsidRDefault="00FE4C91" w:rsidP="008D61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71BCE813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747B4642" w14:textId="13A29C74" w:rsidR="002818AB" w:rsidRPr="00531411" w:rsidRDefault="002818AB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>8:00-9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38433EEC" w14:textId="48E0273D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06D1C1C6" w14:textId="5A4E286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38037AD5" w14:textId="0370B7B6" w:rsidR="002818AB" w:rsidRDefault="002818AB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07, </w:t>
            </w:r>
            <w:r w:rsidRPr="00531411">
              <w:rPr>
                <w:rFonts w:cstheme="minorHAnsi"/>
              </w:rPr>
              <w:t>Bud.24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788C162A" w14:textId="38A937CF" w:rsidR="002818AB" w:rsidRPr="00531411" w:rsidRDefault="002818AB" w:rsidP="002818AB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31411">
              <w:rPr>
                <w:rFonts w:cstheme="minorHAnsi"/>
                <w:bCs/>
                <w:color w:val="000000"/>
              </w:rPr>
              <w:t>Antropologia fizyczna</w:t>
            </w:r>
            <w:r>
              <w:rPr>
                <w:rFonts w:cstheme="minorHAnsi"/>
                <w:bCs/>
                <w:color w:val="000000"/>
              </w:rPr>
              <w:t>, gr 1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313B52D4" w14:textId="5A5986F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J. Tomczy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4BE5555F" w14:textId="379C0CB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38090CDB" w14:textId="78A1D2C0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4E3F0440" w14:textId="731F080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6292EB28" w14:textId="0883231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39544A8D" w14:textId="29E63EFD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2BF71EBE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17E5A747" w14:textId="0D2F314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9:45-11:1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04F1932" w14:textId="07645E5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55867B2A" w14:textId="45DA8B2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232FD898" w14:textId="27950DE2" w:rsidR="002818AB" w:rsidRPr="00531411" w:rsidRDefault="002818AB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08, </w:t>
            </w:r>
            <w:r w:rsidRPr="00531411">
              <w:rPr>
                <w:rFonts w:cstheme="minorHAnsi"/>
              </w:rPr>
              <w:t>Bud.24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7D950CFE" w14:textId="52EB68D1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Antropologia fizyczna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5A205AF1" w14:textId="4496216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J. Tomczy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264DB455" w14:textId="1D32633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0E0BE01F" w14:textId="2C592DE8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78A1C46C" w14:textId="2E3BFCD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70F96828" w14:textId="3116176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2B1DA95D" w14:textId="755DEF1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0073FB9E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570AA505" w14:textId="039B41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4E699FA3" w14:textId="74563DAE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451DFC7E" w14:textId="6C198E7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2A6C442B" w14:textId="3086AEB6" w:rsidR="002818AB" w:rsidRPr="00531411" w:rsidRDefault="002818AB" w:rsidP="002818A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07, </w:t>
            </w:r>
            <w:r w:rsidRPr="00531411">
              <w:rPr>
                <w:rFonts w:cstheme="minorHAnsi"/>
              </w:rPr>
              <w:t>Bud.24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167FE9A9" w14:textId="24685915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Antropologia fizyczna</w:t>
            </w:r>
            <w:r>
              <w:rPr>
                <w:rFonts w:cstheme="minorHAnsi"/>
                <w:bCs/>
                <w:color w:val="000000"/>
              </w:rPr>
              <w:t>, gr2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4433A92C" w14:textId="4704741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J. Tomczy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0CEDE058" w14:textId="501CB65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1CC43DE7" w14:textId="654088F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2F8787A8" w14:textId="5F75F07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7D6C0F78" w14:textId="5C9519D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359A6DD3" w14:textId="0F3534D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386AD135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32D9B0D2" w14:textId="385FE71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4614739" w14:textId="2B893F0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02F634DF" w14:textId="2B7A6A2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3A56F65A" w14:textId="2B202BF0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3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35359C09" w14:textId="0BB409B5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bookmarkStart w:id="1" w:name="_Hlk114666539"/>
            <w:r w:rsidRPr="00531411">
              <w:rPr>
                <w:rFonts w:cstheme="minorHAnsi"/>
              </w:rPr>
              <w:t xml:space="preserve">Archeologia i sztuka </w:t>
            </w:r>
            <w:proofErr w:type="spellStart"/>
            <w:r w:rsidRPr="00531411">
              <w:rPr>
                <w:rFonts w:cstheme="minorHAnsi"/>
              </w:rPr>
              <w:t>wczesnochrześcijań-skiego</w:t>
            </w:r>
            <w:proofErr w:type="spellEnd"/>
            <w:r w:rsidRPr="00531411">
              <w:rPr>
                <w:rFonts w:cstheme="minorHAnsi"/>
              </w:rPr>
              <w:t xml:space="preserve"> </w:t>
            </w:r>
            <w:bookmarkEnd w:id="1"/>
            <w:r w:rsidRPr="00531411">
              <w:rPr>
                <w:rFonts w:cstheme="minorHAnsi"/>
              </w:rPr>
              <w:t>Zachodu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64AFDEBB" w14:textId="42FEBCAD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M. Żure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4A00A77D" w14:textId="4C23CFB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16265468" w14:textId="2BE0D62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5780E622" w14:textId="0D37F4D5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070983B7" w14:textId="1419FB1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130EC366" w14:textId="4E9B62C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7895C7BB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E2EFD9" w:themeFill="accent6" w:themeFillTint="33"/>
          </w:tcPr>
          <w:p w14:paraId="2F06E06A" w14:textId="719487E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5:00-16:3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35DC1441" w14:textId="0EEB7805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116" w:type="dxa"/>
            <w:gridSpan w:val="2"/>
            <w:shd w:val="clear" w:color="auto" w:fill="E2EFD9" w:themeFill="accent6" w:themeFillTint="33"/>
          </w:tcPr>
          <w:p w14:paraId="5701E1F8" w14:textId="12464F2E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431" w:type="dxa"/>
            <w:shd w:val="clear" w:color="auto" w:fill="E2EFD9" w:themeFill="accent6" w:themeFillTint="33"/>
          </w:tcPr>
          <w:p w14:paraId="7E46D78F" w14:textId="33F3940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3</w:t>
            </w:r>
          </w:p>
        </w:tc>
        <w:tc>
          <w:tcPr>
            <w:tcW w:w="2257" w:type="dxa"/>
            <w:shd w:val="clear" w:color="auto" w:fill="E2EFD9" w:themeFill="accent6" w:themeFillTint="33"/>
          </w:tcPr>
          <w:p w14:paraId="7EC87B70" w14:textId="6F02F883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</w:rPr>
              <w:t xml:space="preserve">Archeologia i sztuka </w:t>
            </w:r>
            <w:proofErr w:type="spellStart"/>
            <w:r w:rsidRPr="00531411">
              <w:rPr>
                <w:rFonts w:cstheme="minorHAnsi"/>
              </w:rPr>
              <w:t>wczesnochrześcijań-skiego</w:t>
            </w:r>
            <w:proofErr w:type="spellEnd"/>
            <w:r w:rsidRPr="00531411">
              <w:rPr>
                <w:rFonts w:cstheme="minorHAnsi"/>
              </w:rPr>
              <w:t xml:space="preserve"> Wschodu i Zachodu</w:t>
            </w:r>
          </w:p>
        </w:tc>
        <w:tc>
          <w:tcPr>
            <w:tcW w:w="2092" w:type="dxa"/>
            <w:shd w:val="clear" w:color="auto" w:fill="E2EFD9" w:themeFill="accent6" w:themeFillTint="33"/>
          </w:tcPr>
          <w:p w14:paraId="6C346681" w14:textId="67C4EA08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M. Żurek</w:t>
            </w:r>
          </w:p>
        </w:tc>
        <w:tc>
          <w:tcPr>
            <w:tcW w:w="791" w:type="dxa"/>
            <w:gridSpan w:val="3"/>
            <w:shd w:val="clear" w:color="auto" w:fill="E2EFD9" w:themeFill="accent6" w:themeFillTint="33"/>
          </w:tcPr>
          <w:p w14:paraId="314D5594" w14:textId="1FF7B3A0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E2EFD9" w:themeFill="accent6" w:themeFillTint="33"/>
          </w:tcPr>
          <w:p w14:paraId="7ED8EC33" w14:textId="4AD9C4F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E2EFD9" w:themeFill="accent6" w:themeFillTint="33"/>
          </w:tcPr>
          <w:p w14:paraId="62EA4DC5" w14:textId="3BEE4A5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</w:t>
            </w:r>
          </w:p>
        </w:tc>
        <w:tc>
          <w:tcPr>
            <w:tcW w:w="1022" w:type="dxa"/>
            <w:gridSpan w:val="3"/>
            <w:shd w:val="clear" w:color="auto" w:fill="E2EFD9" w:themeFill="accent6" w:themeFillTint="33"/>
          </w:tcPr>
          <w:p w14:paraId="51B67879" w14:textId="31292FC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E2EFD9" w:themeFill="accent6" w:themeFillTint="33"/>
          </w:tcPr>
          <w:p w14:paraId="6038A81A" w14:textId="1CA059A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52E5C744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66F2D195" w14:textId="395F95B3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0C5F3D5D" w14:textId="624B5205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3CC1D26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72B1AD67" w14:textId="432C4255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25564F84" w14:textId="7B454EC4" w:rsidR="002818AB" w:rsidRPr="00531411" w:rsidRDefault="002818AB" w:rsidP="002818AB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color w:val="000000"/>
                <w:sz w:val="20"/>
                <w:szCs w:val="20"/>
                <w:lang w:val="en-US"/>
              </w:rPr>
              <w:t>Prahistoria</w:t>
            </w:r>
            <w:proofErr w:type="spellEnd"/>
            <w:r w:rsidRPr="00531411">
              <w:rPr>
                <w:rFonts w:cstheme="minorHAnsi"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color w:val="000000"/>
                <w:sz w:val="20"/>
                <w:szCs w:val="20"/>
                <w:lang w:val="en-US"/>
              </w:rPr>
              <w:t>świata</w:t>
            </w:r>
            <w:proofErr w:type="spellEnd"/>
            <w:r w:rsidRPr="00531411">
              <w:rPr>
                <w:rFonts w:cstheme="minorHAnsi"/>
                <w:bCs/>
                <w:color w:val="000000"/>
                <w:sz w:val="20"/>
                <w:szCs w:val="20"/>
                <w:lang w:val="en-US"/>
              </w:rPr>
              <w:t>: Early Iron Age in Europe</w:t>
            </w:r>
          </w:p>
        </w:tc>
        <w:tc>
          <w:tcPr>
            <w:tcW w:w="2092" w:type="dxa"/>
            <w:shd w:val="clear" w:color="auto" w:fill="CCCCFF"/>
          </w:tcPr>
          <w:p w14:paraId="7B35419B" w14:textId="4F1AFAD7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</w:rPr>
              <w:t xml:space="preserve">Prof. L.D. </w:t>
            </w:r>
            <w:proofErr w:type="spellStart"/>
            <w:r w:rsidRPr="00531411">
              <w:rPr>
                <w:rFonts w:cstheme="minorHAnsi"/>
              </w:rPr>
              <w:t>Nebelsick</w:t>
            </w:r>
            <w:proofErr w:type="spellEnd"/>
          </w:p>
        </w:tc>
        <w:tc>
          <w:tcPr>
            <w:tcW w:w="791" w:type="dxa"/>
            <w:gridSpan w:val="3"/>
            <w:shd w:val="clear" w:color="auto" w:fill="CCCCFF"/>
          </w:tcPr>
          <w:p w14:paraId="4522E286" w14:textId="3B51A47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CCCCFF"/>
          </w:tcPr>
          <w:p w14:paraId="66591B66" w14:textId="6ABFB6F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037D0767" w14:textId="148E5C9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6E91AABF" w14:textId="72D2C97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CCCCFF"/>
          </w:tcPr>
          <w:p w14:paraId="6550414B" w14:textId="3114E34B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3846EA4B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6DAA603B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C3AB83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33BAB8E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1D5541DA" w14:textId="756A608C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6ACC154B" w14:textId="2D5CCE4C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 xml:space="preserve">Nowoczesne metody dokumentacji zabytków ruchomych i nieruchomych </w:t>
            </w:r>
          </w:p>
        </w:tc>
        <w:tc>
          <w:tcPr>
            <w:tcW w:w="2092" w:type="dxa"/>
            <w:shd w:val="clear" w:color="auto" w:fill="CCCCFF"/>
          </w:tcPr>
          <w:p w14:paraId="3259DAEE" w14:textId="63B3DAC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  <w:bCs/>
                <w:color w:val="000000"/>
              </w:rPr>
              <w:t>dr R. Solec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3C309987" w14:textId="3C9E41E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CCCCFF"/>
          </w:tcPr>
          <w:p w14:paraId="2F7EAB4F" w14:textId="02D20110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297EB251" w14:textId="1B17062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7C8BA53D" w14:textId="6C8156D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CCCCFF"/>
          </w:tcPr>
          <w:p w14:paraId="144F10DF" w14:textId="6EC2734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78CCA904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6F3DDBC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3261BF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580CB4EA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7A856672" w14:textId="4243035B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6AB823C4" w14:textId="6F9A4C30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Prahistoria świata: Epoka brązu i wczesna epoka żelaza</w:t>
            </w:r>
          </w:p>
        </w:tc>
        <w:tc>
          <w:tcPr>
            <w:tcW w:w="2092" w:type="dxa"/>
            <w:shd w:val="clear" w:color="auto" w:fill="CCCCFF"/>
          </w:tcPr>
          <w:p w14:paraId="3540F5E3" w14:textId="460CC7CE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Mgr. M. Szubs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1825DD95" w14:textId="0711D87D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52" w:type="dxa"/>
            <w:shd w:val="clear" w:color="auto" w:fill="CCCCFF"/>
          </w:tcPr>
          <w:p w14:paraId="7FB267FB" w14:textId="2F7C276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7A4BF3A1" w14:textId="54D95A7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4ECE539C" w14:textId="27E7C7D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CCCCFF"/>
          </w:tcPr>
          <w:p w14:paraId="5C6A65B5" w14:textId="0E6E2423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6635CD1F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4DBB3E9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235CBD3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37D292D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2458D325" w14:textId="219FD27C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7EA90861" w14:textId="1F356BE1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Teledetekcja w badaniach dziedzictwa kulturowego</w:t>
            </w:r>
          </w:p>
        </w:tc>
        <w:tc>
          <w:tcPr>
            <w:tcW w:w="2092" w:type="dxa"/>
            <w:shd w:val="clear" w:color="auto" w:fill="CCCCFF"/>
          </w:tcPr>
          <w:p w14:paraId="35B37E8E" w14:textId="50EE75D9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Mgr. M. Szubski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420AD73E" w14:textId="3A96C5F6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52" w:type="dxa"/>
            <w:shd w:val="clear" w:color="auto" w:fill="CCCCFF"/>
          </w:tcPr>
          <w:p w14:paraId="34F02E34" w14:textId="16E25A9E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7D296212" w14:textId="26CF9A0F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37A43CEF" w14:textId="37BF535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CCCCFF"/>
          </w:tcPr>
          <w:p w14:paraId="32C261FC" w14:textId="227F26C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7BDB575A" w14:textId="77777777" w:rsidTr="00CA1050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2019C5EA" w14:textId="7356411E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7CA57E2" w14:textId="79274A31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489A439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611F73BC" w14:textId="55C129BA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0EA7CD84" w14:textId="77777777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t xml:space="preserve">Archeologia i sztuka </w:t>
            </w:r>
            <w:proofErr w:type="spellStart"/>
            <w:r w:rsidRPr="00531411">
              <w:t>wczesnochrze</w:t>
            </w:r>
            <w:r w:rsidRPr="00531411">
              <w:rPr>
                <w:rFonts w:ascii="BKZVNL+ArialMT" w:hAnsi="BKZVNL+ArialMT" w:cs="BKZVNL+ArialMT"/>
              </w:rPr>
              <w:t>ś</w:t>
            </w:r>
            <w:r w:rsidRPr="00531411">
              <w:t>cija</w:t>
            </w:r>
            <w:r w:rsidRPr="00531411">
              <w:rPr>
                <w:rFonts w:ascii="BKZVNL+ArialMT" w:hAnsi="BKZVNL+ArialMT" w:cs="BKZVNL+ArialMT"/>
              </w:rPr>
              <w:t>ń</w:t>
            </w:r>
            <w:r w:rsidRPr="00531411">
              <w:t>-skiego</w:t>
            </w:r>
            <w:proofErr w:type="spellEnd"/>
            <w:r w:rsidRPr="00531411">
              <w:t xml:space="preserve"> Wschodu</w:t>
            </w:r>
          </w:p>
        </w:tc>
        <w:tc>
          <w:tcPr>
            <w:tcW w:w="2092" w:type="dxa"/>
            <w:shd w:val="clear" w:color="auto" w:fill="CCCCFF"/>
          </w:tcPr>
          <w:p w14:paraId="5683E8BD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M. Żurek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1D8485CF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52" w:type="dxa"/>
            <w:shd w:val="clear" w:color="auto" w:fill="CCCCFF"/>
          </w:tcPr>
          <w:p w14:paraId="000E264D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39E0121E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6423E0F0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2" w:type="dxa"/>
            <w:shd w:val="clear" w:color="auto" w:fill="CCCCFF"/>
          </w:tcPr>
          <w:p w14:paraId="4F794F12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2818AB" w:rsidRPr="00531411" w14:paraId="3025F1A6" w14:textId="77777777" w:rsidTr="002003EF">
        <w:trPr>
          <w:gridAfter w:val="1"/>
          <w:wAfter w:w="8" w:type="dxa"/>
        </w:trPr>
        <w:tc>
          <w:tcPr>
            <w:tcW w:w="1087" w:type="dxa"/>
            <w:shd w:val="clear" w:color="auto" w:fill="CCCCFF"/>
          </w:tcPr>
          <w:p w14:paraId="53C7000B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459756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16" w:type="dxa"/>
            <w:gridSpan w:val="2"/>
            <w:shd w:val="clear" w:color="auto" w:fill="CCCCFF"/>
          </w:tcPr>
          <w:p w14:paraId="46FA7864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CCCCFF"/>
          </w:tcPr>
          <w:p w14:paraId="11E96B19" w14:textId="0B5A9D51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257" w:type="dxa"/>
            <w:shd w:val="clear" w:color="auto" w:fill="CCCCFF"/>
          </w:tcPr>
          <w:p w14:paraId="42BE5E98" w14:textId="76905E9E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Dawne techniki i technologie</w:t>
            </w:r>
          </w:p>
        </w:tc>
        <w:tc>
          <w:tcPr>
            <w:tcW w:w="2092" w:type="dxa"/>
            <w:shd w:val="clear" w:color="auto" w:fill="CCCCFF"/>
          </w:tcPr>
          <w:p w14:paraId="1C3FD61F" w14:textId="2E987838" w:rsidR="002818AB" w:rsidRPr="00531411" w:rsidRDefault="002818AB" w:rsidP="002818AB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vacat</w:t>
            </w:r>
          </w:p>
        </w:tc>
        <w:tc>
          <w:tcPr>
            <w:tcW w:w="791" w:type="dxa"/>
            <w:gridSpan w:val="3"/>
            <w:shd w:val="clear" w:color="auto" w:fill="CCCCFF"/>
          </w:tcPr>
          <w:p w14:paraId="58062220" w14:textId="6B7C8B49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52" w:type="dxa"/>
            <w:shd w:val="clear" w:color="auto" w:fill="CCCCFF"/>
          </w:tcPr>
          <w:p w14:paraId="7E580EAC" w14:textId="0AC3967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60" w:type="dxa"/>
            <w:gridSpan w:val="2"/>
            <w:shd w:val="clear" w:color="auto" w:fill="CCCCFF"/>
          </w:tcPr>
          <w:p w14:paraId="1337CFA7" w14:textId="305E81F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22" w:type="dxa"/>
            <w:gridSpan w:val="3"/>
            <w:shd w:val="clear" w:color="auto" w:fill="CCCCFF"/>
          </w:tcPr>
          <w:p w14:paraId="5F25F42F" w14:textId="4C71F66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2" w:type="dxa"/>
            <w:shd w:val="clear" w:color="auto" w:fill="CCCCFF"/>
          </w:tcPr>
          <w:p w14:paraId="4E15A9F5" w14:textId="1EE788B2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0A72A4C3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7FF59408" w14:textId="0DAE7E53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0B3D04E6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3EF1A72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57A5399C" w14:textId="26D0642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ektorat jęz. obcego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789FFE5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2CED6CA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26761263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2B6E3815" w14:textId="2FB3F9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44" w:type="dxa"/>
            <w:shd w:val="clear" w:color="auto" w:fill="E7E6E6" w:themeFill="background2"/>
          </w:tcPr>
          <w:p w14:paraId="3E6A494F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0E8B20B6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2818AB" w:rsidRPr="00531411" w14:paraId="2EB779AF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6B277A9E" w14:textId="5B0298D8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6497FEED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361BA9EF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5E52F583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F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2FA18B91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6373FF82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5BBC8ACF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741E0327" w14:textId="1AAC36BC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44" w:type="dxa"/>
            <w:shd w:val="clear" w:color="auto" w:fill="E7E6E6" w:themeFill="background2"/>
          </w:tcPr>
          <w:p w14:paraId="3E6BE2B5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0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4BE51730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</w:t>
            </w:r>
          </w:p>
        </w:tc>
      </w:tr>
      <w:tr w:rsidR="002818AB" w:rsidRPr="00531411" w14:paraId="3F1F9F41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4FC401F8" w14:textId="37733D4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2D8C674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7E63D78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574F443B" w14:textId="33066B8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ajęcia do wyboru z listy (cały rok)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16F979A8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7BBCDCEC" w14:textId="3F182FDE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2E447450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17744119" w14:textId="6B261019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E7E6E6" w:themeFill="background2"/>
          </w:tcPr>
          <w:p w14:paraId="61F21D31" w14:textId="58EA808E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2056DB16" w14:textId="7421C59A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  <w:tr w:rsidR="002818AB" w:rsidRPr="00531411" w14:paraId="35D4322A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47B2C4B2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100" w:type="dxa"/>
            <w:shd w:val="clear" w:color="auto" w:fill="E7E6E6" w:themeFill="background2"/>
          </w:tcPr>
          <w:p w14:paraId="3030AE24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56956DDF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3DA4F933" w14:textId="4E049FB1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ktyki: Badania powierzchniowe (1 tydzień)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7CF8F6A9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761BA921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1E343B0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54C8F52C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E7E6E6" w:themeFill="background2"/>
          </w:tcPr>
          <w:p w14:paraId="3C728854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10E4D536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</w:tr>
      <w:tr w:rsidR="002818AB" w:rsidRPr="00531411" w14:paraId="6E40322B" w14:textId="77777777" w:rsidTr="00386FB9">
        <w:tc>
          <w:tcPr>
            <w:tcW w:w="2449" w:type="dxa"/>
            <w:gridSpan w:val="3"/>
            <w:shd w:val="clear" w:color="auto" w:fill="E7E6E6" w:themeFill="background2"/>
          </w:tcPr>
          <w:p w14:paraId="3B2D464C" w14:textId="79FB442C" w:rsidR="002818AB" w:rsidRPr="00531411" w:rsidRDefault="002818AB" w:rsidP="002818AB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1100" w:type="dxa"/>
            <w:shd w:val="clear" w:color="auto" w:fill="E7E6E6" w:themeFill="background2"/>
          </w:tcPr>
          <w:p w14:paraId="52EEA89A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431" w:type="dxa"/>
            <w:shd w:val="clear" w:color="auto" w:fill="E7E6E6" w:themeFill="background2"/>
          </w:tcPr>
          <w:p w14:paraId="28C6F15E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2257" w:type="dxa"/>
            <w:shd w:val="clear" w:color="auto" w:fill="E7E6E6" w:themeFill="background2"/>
          </w:tcPr>
          <w:p w14:paraId="73265952" w14:textId="21D8EC98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aktyki: badania wykopaliskowe (4 </w:t>
            </w:r>
            <w:proofErr w:type="spellStart"/>
            <w:r w:rsidRPr="00531411">
              <w:rPr>
                <w:rFonts w:cstheme="minorHAnsi"/>
              </w:rPr>
              <w:t>tydz</w:t>
            </w:r>
            <w:proofErr w:type="spellEnd"/>
            <w:r w:rsidRPr="00531411">
              <w:rPr>
                <w:rFonts w:cstheme="minorHAnsi"/>
              </w:rPr>
              <w:t>.)</w:t>
            </w:r>
          </w:p>
        </w:tc>
        <w:tc>
          <w:tcPr>
            <w:tcW w:w="2119" w:type="dxa"/>
            <w:gridSpan w:val="2"/>
            <w:shd w:val="clear" w:color="auto" w:fill="E7E6E6" w:themeFill="background2"/>
          </w:tcPr>
          <w:p w14:paraId="213D8525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709" w:type="dxa"/>
            <w:shd w:val="clear" w:color="auto" w:fill="E7E6E6" w:themeFill="background2"/>
          </w:tcPr>
          <w:p w14:paraId="502994B6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1055" w:type="dxa"/>
            <w:gridSpan w:val="3"/>
            <w:shd w:val="clear" w:color="auto" w:fill="E7E6E6" w:themeFill="background2"/>
          </w:tcPr>
          <w:p w14:paraId="08E6E96D" w14:textId="77777777" w:rsidR="002818AB" w:rsidRPr="00531411" w:rsidRDefault="002818AB" w:rsidP="002818AB">
            <w:pPr>
              <w:rPr>
                <w:rFonts w:cstheme="minorHAnsi"/>
              </w:rPr>
            </w:pPr>
          </w:p>
        </w:tc>
        <w:tc>
          <w:tcPr>
            <w:tcW w:w="667" w:type="dxa"/>
            <w:gridSpan w:val="2"/>
            <w:shd w:val="clear" w:color="auto" w:fill="E7E6E6" w:themeFill="background2"/>
          </w:tcPr>
          <w:p w14:paraId="663AF3C4" w14:textId="132EE3D4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44" w:type="dxa"/>
            <w:shd w:val="clear" w:color="auto" w:fill="E7E6E6" w:themeFill="background2"/>
          </w:tcPr>
          <w:p w14:paraId="7EA68462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3" w:type="dxa"/>
            <w:gridSpan w:val="3"/>
            <w:shd w:val="clear" w:color="auto" w:fill="E7E6E6" w:themeFill="background2"/>
          </w:tcPr>
          <w:p w14:paraId="5531B02B" w14:textId="77777777" w:rsidR="002818AB" w:rsidRPr="00531411" w:rsidRDefault="002818AB" w:rsidP="002818A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</w:tbl>
    <w:p w14:paraId="5782D5BF" w14:textId="77151823" w:rsidR="00F02FA7" w:rsidRPr="00531411" w:rsidRDefault="00F02FA7" w:rsidP="000C2E73"/>
    <w:p w14:paraId="7F4BF112" w14:textId="1F6C3135" w:rsidR="001A2037" w:rsidRPr="00531411" w:rsidRDefault="001A2037" w:rsidP="000C2E73"/>
    <w:p w14:paraId="14A886DD" w14:textId="77777777" w:rsidR="001A2037" w:rsidRPr="00531411" w:rsidRDefault="001A2037" w:rsidP="000C2E73"/>
    <w:p w14:paraId="40D73F75" w14:textId="611FD6DF" w:rsidR="00A84F16" w:rsidRPr="00531411" w:rsidRDefault="00A84F16" w:rsidP="007E3FB8">
      <w:pPr>
        <w:rPr>
          <w:rFonts w:cstheme="minorHAnsi"/>
          <w:bCs/>
          <w:color w:val="000000"/>
        </w:rPr>
      </w:pPr>
    </w:p>
    <w:p w14:paraId="1D831F67" w14:textId="4A586598" w:rsidR="00233EEA" w:rsidRPr="00531411" w:rsidRDefault="00233EEA" w:rsidP="007E3FB8">
      <w:pPr>
        <w:rPr>
          <w:rFonts w:cstheme="minorHAnsi"/>
          <w:bCs/>
          <w:color w:val="000000"/>
        </w:rPr>
      </w:pPr>
    </w:p>
    <w:p w14:paraId="3C3E5462" w14:textId="3E37F71D" w:rsidR="00233EEA" w:rsidRPr="00531411" w:rsidRDefault="00233EEA" w:rsidP="007E3FB8">
      <w:pPr>
        <w:rPr>
          <w:rFonts w:cstheme="minorHAnsi"/>
          <w:bCs/>
          <w:color w:val="000000"/>
        </w:rPr>
      </w:pPr>
    </w:p>
    <w:p w14:paraId="040FE044" w14:textId="77777777" w:rsidR="00233EEA" w:rsidRPr="00531411" w:rsidRDefault="00233EEA" w:rsidP="007E3FB8">
      <w:pPr>
        <w:rPr>
          <w:rFonts w:cstheme="minorHAnsi"/>
          <w:bCs/>
          <w:color w:val="00000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62"/>
        <w:gridCol w:w="26"/>
        <w:gridCol w:w="1346"/>
        <w:gridCol w:w="1358"/>
        <w:gridCol w:w="1136"/>
        <w:gridCol w:w="30"/>
        <w:gridCol w:w="2768"/>
        <w:gridCol w:w="1863"/>
        <w:gridCol w:w="412"/>
        <w:gridCol w:w="469"/>
        <w:gridCol w:w="603"/>
        <w:gridCol w:w="919"/>
        <w:gridCol w:w="718"/>
        <w:gridCol w:w="46"/>
        <w:gridCol w:w="1210"/>
        <w:gridCol w:w="28"/>
      </w:tblGrid>
      <w:tr w:rsidR="00ED591F" w:rsidRPr="00531411" w14:paraId="7F120022" w14:textId="77777777" w:rsidTr="00CC71A1">
        <w:tc>
          <w:tcPr>
            <w:tcW w:w="1062" w:type="dxa"/>
            <w:shd w:val="clear" w:color="auto" w:fill="D0CECE" w:themeFill="background2" w:themeFillShade="E6"/>
          </w:tcPr>
          <w:p w14:paraId="07D7A2FC" w14:textId="77777777" w:rsidR="00ED591F" w:rsidRPr="00531411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932" w:type="dxa"/>
            <w:gridSpan w:val="15"/>
            <w:shd w:val="clear" w:color="auto" w:fill="D0CECE" w:themeFill="background2" w:themeFillShade="E6"/>
          </w:tcPr>
          <w:p w14:paraId="23729D87" w14:textId="78DDEF4D" w:rsidR="00ED591F" w:rsidRPr="00531411" w:rsidRDefault="00600473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</w:t>
            </w:r>
            <w:r w:rsidR="00ED591F" w:rsidRPr="00531411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ED591F" w:rsidRPr="00531411" w14:paraId="2D89A6CD" w14:textId="77777777" w:rsidTr="00600473">
        <w:tc>
          <w:tcPr>
            <w:tcW w:w="13994" w:type="dxa"/>
            <w:gridSpan w:val="16"/>
            <w:shd w:val="clear" w:color="auto" w:fill="B4C6E7" w:themeFill="accent1" w:themeFillTint="66"/>
          </w:tcPr>
          <w:p w14:paraId="709C0C1D" w14:textId="7694634D" w:rsidR="00ED591F" w:rsidRPr="00531411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3</w:t>
            </w:r>
          </w:p>
        </w:tc>
      </w:tr>
      <w:tr w:rsidR="00ED591F" w:rsidRPr="00531411" w14:paraId="5921EDA9" w14:textId="77777777" w:rsidTr="00CC71A1">
        <w:tc>
          <w:tcPr>
            <w:tcW w:w="1088" w:type="dxa"/>
            <w:gridSpan w:val="2"/>
            <w:shd w:val="clear" w:color="auto" w:fill="B4C6E7" w:themeFill="accent1" w:themeFillTint="66"/>
          </w:tcPr>
          <w:p w14:paraId="14D0E077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2C3FEE7A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358" w:type="dxa"/>
            <w:shd w:val="clear" w:color="auto" w:fill="B4C6E7" w:themeFill="accent1" w:themeFillTint="66"/>
          </w:tcPr>
          <w:p w14:paraId="2BAC8F78" w14:textId="7B1AA542" w:rsidR="00ED591F" w:rsidRPr="00531411" w:rsidRDefault="00900354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136" w:type="dxa"/>
            <w:shd w:val="clear" w:color="auto" w:fill="B4C6E7" w:themeFill="accent1" w:themeFillTint="66"/>
          </w:tcPr>
          <w:p w14:paraId="1608BD92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798" w:type="dxa"/>
            <w:gridSpan w:val="2"/>
            <w:shd w:val="clear" w:color="auto" w:fill="B4C6E7" w:themeFill="accent1" w:themeFillTint="66"/>
          </w:tcPr>
          <w:p w14:paraId="685D4EBF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1863" w:type="dxa"/>
            <w:shd w:val="clear" w:color="auto" w:fill="B4C6E7" w:themeFill="accent1" w:themeFillTint="66"/>
          </w:tcPr>
          <w:p w14:paraId="5EA2E4E1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881" w:type="dxa"/>
            <w:gridSpan w:val="2"/>
            <w:shd w:val="clear" w:color="auto" w:fill="B4C6E7" w:themeFill="accent1" w:themeFillTint="66"/>
          </w:tcPr>
          <w:p w14:paraId="2A33705E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603" w:type="dxa"/>
            <w:shd w:val="clear" w:color="auto" w:fill="B4C6E7" w:themeFill="accent1" w:themeFillTint="66"/>
          </w:tcPr>
          <w:p w14:paraId="126A9DD1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919" w:type="dxa"/>
            <w:shd w:val="clear" w:color="auto" w:fill="B4C6E7" w:themeFill="accent1" w:themeFillTint="66"/>
          </w:tcPr>
          <w:p w14:paraId="3B13B1EF" w14:textId="23A067E6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764" w:type="dxa"/>
            <w:gridSpan w:val="2"/>
            <w:shd w:val="clear" w:color="auto" w:fill="B4C6E7" w:themeFill="accent1" w:themeFillTint="66"/>
          </w:tcPr>
          <w:p w14:paraId="1F352256" w14:textId="1CB0860F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238" w:type="dxa"/>
            <w:gridSpan w:val="2"/>
            <w:shd w:val="clear" w:color="auto" w:fill="B4C6E7" w:themeFill="accent1" w:themeFillTint="66"/>
          </w:tcPr>
          <w:p w14:paraId="5472F4B0" w14:textId="77777777" w:rsidR="00ED591F" w:rsidRPr="00531411" w:rsidRDefault="00ED591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D27FA7" w:rsidRPr="00531411" w14:paraId="5640AC16" w14:textId="77777777" w:rsidTr="00CC71A1">
        <w:tc>
          <w:tcPr>
            <w:tcW w:w="1088" w:type="dxa"/>
            <w:gridSpan w:val="2"/>
            <w:shd w:val="clear" w:color="auto" w:fill="D5DCE4" w:themeFill="text2" w:themeFillTint="33"/>
          </w:tcPr>
          <w:p w14:paraId="591EDFA1" w14:textId="768B18FE" w:rsidR="00D27FA7" w:rsidRPr="00531411" w:rsidRDefault="00652B5C" w:rsidP="00D27FA7">
            <w:pPr>
              <w:rPr>
                <w:rFonts w:cstheme="minorHAnsi"/>
              </w:rPr>
            </w:pPr>
            <w:bookmarkStart w:id="2" w:name="_Hlk108724466"/>
            <w:r w:rsidRPr="00531411">
              <w:rPr>
                <w:rFonts w:cstheme="minorHAnsi"/>
              </w:rPr>
              <w:t>9:45-11:15</w:t>
            </w:r>
          </w:p>
        </w:tc>
        <w:tc>
          <w:tcPr>
            <w:tcW w:w="1346" w:type="dxa"/>
            <w:shd w:val="clear" w:color="auto" w:fill="D5DCE4" w:themeFill="text2" w:themeFillTint="33"/>
          </w:tcPr>
          <w:p w14:paraId="107606C6" w14:textId="4A1A60FA" w:rsidR="00D27FA7" w:rsidRPr="00531411" w:rsidRDefault="00D27FA7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niedziałek</w:t>
            </w:r>
          </w:p>
        </w:tc>
        <w:tc>
          <w:tcPr>
            <w:tcW w:w="1358" w:type="dxa"/>
            <w:shd w:val="clear" w:color="auto" w:fill="D5DCE4" w:themeFill="text2" w:themeFillTint="33"/>
          </w:tcPr>
          <w:p w14:paraId="1AEE80E5" w14:textId="2E584D5C" w:rsidR="00D27FA7" w:rsidRPr="00531411" w:rsidRDefault="00DC431B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D5DCE4" w:themeFill="text2" w:themeFillTint="33"/>
          </w:tcPr>
          <w:p w14:paraId="4AD3960D" w14:textId="406C6632" w:rsidR="00D27FA7" w:rsidRPr="00531411" w:rsidRDefault="00CF6770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</w:p>
        </w:tc>
        <w:tc>
          <w:tcPr>
            <w:tcW w:w="2798" w:type="dxa"/>
            <w:gridSpan w:val="2"/>
            <w:shd w:val="clear" w:color="auto" w:fill="D5DCE4" w:themeFill="text2" w:themeFillTint="33"/>
          </w:tcPr>
          <w:p w14:paraId="323047CA" w14:textId="5C1ABEF6" w:rsidR="00D27FA7" w:rsidRPr="00531411" w:rsidRDefault="00600473" w:rsidP="00D27FA7">
            <w:pPr>
              <w:rPr>
                <w:rFonts w:cstheme="minorHAnsi"/>
                <w:bCs/>
                <w:color w:val="000000"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lang w:val="en-US"/>
              </w:rPr>
              <w:t>Prahistoria</w:t>
            </w:r>
            <w:proofErr w:type="spellEnd"/>
            <w:r w:rsidRPr="00531411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lang w:val="en-US"/>
              </w:rPr>
              <w:t>świata</w:t>
            </w:r>
            <w:proofErr w:type="spellEnd"/>
            <w:r w:rsidRPr="00531411">
              <w:rPr>
                <w:rFonts w:cstheme="minorHAnsi"/>
                <w:bCs/>
                <w:lang w:val="en-US"/>
              </w:rPr>
              <w:t>: La Tène and roman influence period in Barbaric Europe</w:t>
            </w:r>
          </w:p>
        </w:tc>
        <w:tc>
          <w:tcPr>
            <w:tcW w:w="1863" w:type="dxa"/>
            <w:shd w:val="clear" w:color="auto" w:fill="D5DCE4" w:themeFill="text2" w:themeFillTint="33"/>
          </w:tcPr>
          <w:p w14:paraId="013EECC6" w14:textId="2E971DEA" w:rsidR="00D27FA7" w:rsidRPr="00531411" w:rsidRDefault="00D27FA7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 xml:space="preserve">prof. L. </w:t>
            </w:r>
            <w:proofErr w:type="spellStart"/>
            <w:r w:rsidRPr="00531411">
              <w:rPr>
                <w:rFonts w:cstheme="minorHAnsi"/>
                <w:lang w:val="en-US"/>
              </w:rPr>
              <w:t>Nebelsick</w:t>
            </w:r>
            <w:proofErr w:type="spellEnd"/>
          </w:p>
        </w:tc>
        <w:tc>
          <w:tcPr>
            <w:tcW w:w="881" w:type="dxa"/>
            <w:gridSpan w:val="2"/>
            <w:shd w:val="clear" w:color="auto" w:fill="D5DCE4" w:themeFill="text2" w:themeFillTint="33"/>
          </w:tcPr>
          <w:p w14:paraId="660E19FB" w14:textId="766369A7" w:rsidR="00D27FA7" w:rsidRPr="00531411" w:rsidRDefault="00D27FA7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W</w:t>
            </w:r>
          </w:p>
        </w:tc>
        <w:tc>
          <w:tcPr>
            <w:tcW w:w="603" w:type="dxa"/>
            <w:shd w:val="clear" w:color="auto" w:fill="D5DCE4" w:themeFill="text2" w:themeFillTint="33"/>
          </w:tcPr>
          <w:p w14:paraId="460798E9" w14:textId="5ED92F17" w:rsidR="00D27FA7" w:rsidRPr="00531411" w:rsidRDefault="00D27FA7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919" w:type="dxa"/>
            <w:shd w:val="clear" w:color="auto" w:fill="D5DCE4" w:themeFill="text2" w:themeFillTint="33"/>
          </w:tcPr>
          <w:p w14:paraId="2C820913" w14:textId="61623166" w:rsidR="00D27FA7" w:rsidRPr="00531411" w:rsidRDefault="00B304F1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9</w:t>
            </w:r>
          </w:p>
        </w:tc>
        <w:tc>
          <w:tcPr>
            <w:tcW w:w="764" w:type="dxa"/>
            <w:gridSpan w:val="2"/>
            <w:shd w:val="clear" w:color="auto" w:fill="D5DCE4" w:themeFill="text2" w:themeFillTint="33"/>
          </w:tcPr>
          <w:p w14:paraId="13A2DCFF" w14:textId="30C015A3" w:rsidR="00D27FA7" w:rsidRPr="00531411" w:rsidRDefault="00D27FA7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3</w:t>
            </w:r>
          </w:p>
        </w:tc>
        <w:tc>
          <w:tcPr>
            <w:tcW w:w="1238" w:type="dxa"/>
            <w:gridSpan w:val="2"/>
            <w:shd w:val="clear" w:color="auto" w:fill="D5DCE4" w:themeFill="text2" w:themeFillTint="33"/>
          </w:tcPr>
          <w:p w14:paraId="6A04D3DD" w14:textId="3FF62B01" w:rsidR="00D27FA7" w:rsidRPr="00531411" w:rsidRDefault="00D27FA7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E</w:t>
            </w:r>
          </w:p>
        </w:tc>
      </w:tr>
      <w:bookmarkEnd w:id="2"/>
      <w:tr w:rsidR="00600473" w:rsidRPr="00531411" w14:paraId="231EE7EB" w14:textId="77777777" w:rsidTr="00CC71A1">
        <w:tc>
          <w:tcPr>
            <w:tcW w:w="1088" w:type="dxa"/>
            <w:gridSpan w:val="2"/>
            <w:shd w:val="clear" w:color="auto" w:fill="FFCCFF"/>
          </w:tcPr>
          <w:p w14:paraId="2319E90E" w14:textId="3DA4BB51" w:rsidR="00600473" w:rsidRPr="00531411" w:rsidRDefault="00701778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11:30-13:00</w:t>
            </w:r>
          </w:p>
        </w:tc>
        <w:tc>
          <w:tcPr>
            <w:tcW w:w="1346" w:type="dxa"/>
            <w:shd w:val="clear" w:color="auto" w:fill="FFCCFF"/>
          </w:tcPr>
          <w:p w14:paraId="340E900F" w14:textId="62C1DF71" w:rsidR="00600473" w:rsidRPr="00531411" w:rsidRDefault="00701778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358" w:type="dxa"/>
            <w:shd w:val="clear" w:color="auto" w:fill="FFCCFF"/>
          </w:tcPr>
          <w:p w14:paraId="2DB95E5A" w14:textId="0C9C9E5D" w:rsidR="00600473" w:rsidRPr="00531411" w:rsidRDefault="00DC431B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FFCCFF"/>
          </w:tcPr>
          <w:p w14:paraId="3B656070" w14:textId="2F0881E2" w:rsidR="00600473" w:rsidRPr="00531411" w:rsidRDefault="00167995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2</w:t>
            </w:r>
          </w:p>
        </w:tc>
        <w:tc>
          <w:tcPr>
            <w:tcW w:w="2798" w:type="dxa"/>
            <w:gridSpan w:val="2"/>
            <w:shd w:val="clear" w:color="auto" w:fill="FFCCFF"/>
          </w:tcPr>
          <w:p w14:paraId="3B3175F0" w14:textId="1C165F81" w:rsidR="00600473" w:rsidRPr="00531411" w:rsidRDefault="00701778" w:rsidP="00D27FA7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Archeologia i historia wczesnośredniowiecznej Polski</w:t>
            </w:r>
          </w:p>
        </w:tc>
        <w:tc>
          <w:tcPr>
            <w:tcW w:w="1863" w:type="dxa"/>
            <w:shd w:val="clear" w:color="auto" w:fill="FFCCFF"/>
          </w:tcPr>
          <w:p w14:paraId="73865C70" w14:textId="4F0EFF62" w:rsidR="00600473" w:rsidRPr="00531411" w:rsidRDefault="00701778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881" w:type="dxa"/>
            <w:gridSpan w:val="2"/>
            <w:shd w:val="clear" w:color="auto" w:fill="FFCCFF"/>
          </w:tcPr>
          <w:p w14:paraId="0495363E" w14:textId="0D681F42" w:rsidR="00600473" w:rsidRPr="00531411" w:rsidRDefault="00701778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03" w:type="dxa"/>
            <w:shd w:val="clear" w:color="auto" w:fill="FFCCFF"/>
          </w:tcPr>
          <w:p w14:paraId="6B4E9E3F" w14:textId="26FC91CE" w:rsidR="00600473" w:rsidRPr="00531411" w:rsidRDefault="00717609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FFCCFF"/>
          </w:tcPr>
          <w:p w14:paraId="4219B9CB" w14:textId="0648824E" w:rsidR="00600473" w:rsidRPr="00531411" w:rsidRDefault="00E667E7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764" w:type="dxa"/>
            <w:gridSpan w:val="2"/>
            <w:shd w:val="clear" w:color="auto" w:fill="FFCCFF"/>
          </w:tcPr>
          <w:p w14:paraId="6FF97197" w14:textId="04748691" w:rsidR="00600473" w:rsidRPr="00531411" w:rsidRDefault="00E667E7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8" w:type="dxa"/>
            <w:gridSpan w:val="2"/>
            <w:shd w:val="clear" w:color="auto" w:fill="FFCCFF"/>
          </w:tcPr>
          <w:p w14:paraId="4F87ADAF" w14:textId="055B2D04" w:rsidR="00600473" w:rsidRPr="00531411" w:rsidRDefault="00E667E7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600473" w:rsidRPr="00531411" w14:paraId="738B437F" w14:textId="77777777" w:rsidTr="00CC71A1">
        <w:tc>
          <w:tcPr>
            <w:tcW w:w="1088" w:type="dxa"/>
            <w:gridSpan w:val="2"/>
            <w:shd w:val="clear" w:color="auto" w:fill="FFCCFF"/>
          </w:tcPr>
          <w:p w14:paraId="76499756" w14:textId="62425CF7" w:rsidR="00600473" w:rsidRPr="00531411" w:rsidRDefault="00600473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13:15-14:45</w:t>
            </w:r>
          </w:p>
        </w:tc>
        <w:tc>
          <w:tcPr>
            <w:tcW w:w="1346" w:type="dxa"/>
            <w:shd w:val="clear" w:color="auto" w:fill="FFCCFF"/>
          </w:tcPr>
          <w:p w14:paraId="003FC245" w14:textId="2C855A8C" w:rsidR="00600473" w:rsidRPr="00531411" w:rsidRDefault="00613570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358" w:type="dxa"/>
            <w:shd w:val="clear" w:color="auto" w:fill="FFCCFF"/>
          </w:tcPr>
          <w:p w14:paraId="290C86A4" w14:textId="6F740463" w:rsidR="00600473" w:rsidRPr="00531411" w:rsidRDefault="00DC431B" w:rsidP="00D27FA7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FFCCFF"/>
          </w:tcPr>
          <w:p w14:paraId="6096168C" w14:textId="1041749E" w:rsidR="00600473" w:rsidRPr="00531411" w:rsidRDefault="00167995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2</w:t>
            </w:r>
          </w:p>
        </w:tc>
        <w:tc>
          <w:tcPr>
            <w:tcW w:w="2798" w:type="dxa"/>
            <w:gridSpan w:val="2"/>
            <w:shd w:val="clear" w:color="auto" w:fill="FFCCFF"/>
          </w:tcPr>
          <w:p w14:paraId="78EBE055" w14:textId="249A3E32" w:rsidR="00600473" w:rsidRPr="00531411" w:rsidRDefault="00701778" w:rsidP="00D27FA7">
            <w:pPr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Kultura materialna średniowiecza i czasów nowożytnych na terenie Polski</w:t>
            </w:r>
          </w:p>
        </w:tc>
        <w:tc>
          <w:tcPr>
            <w:tcW w:w="1863" w:type="dxa"/>
            <w:shd w:val="clear" w:color="auto" w:fill="FFCCFF"/>
          </w:tcPr>
          <w:p w14:paraId="0C0A172A" w14:textId="26D8644D" w:rsidR="00600473" w:rsidRPr="00531411" w:rsidRDefault="00701778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awrzeniuk</w:t>
            </w:r>
          </w:p>
        </w:tc>
        <w:tc>
          <w:tcPr>
            <w:tcW w:w="881" w:type="dxa"/>
            <w:gridSpan w:val="2"/>
            <w:shd w:val="clear" w:color="auto" w:fill="FFCCFF"/>
          </w:tcPr>
          <w:p w14:paraId="7A276A84" w14:textId="08ED8BEA" w:rsidR="00600473" w:rsidRPr="00531411" w:rsidRDefault="00717609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03" w:type="dxa"/>
            <w:shd w:val="clear" w:color="auto" w:fill="FFCCFF"/>
          </w:tcPr>
          <w:p w14:paraId="552E3600" w14:textId="4E1829ED" w:rsidR="00600473" w:rsidRPr="00531411" w:rsidRDefault="00717609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FFCCFF"/>
          </w:tcPr>
          <w:p w14:paraId="68DA7524" w14:textId="0828F4A6" w:rsidR="00600473" w:rsidRPr="00531411" w:rsidRDefault="00E667E7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764" w:type="dxa"/>
            <w:gridSpan w:val="2"/>
            <w:shd w:val="clear" w:color="auto" w:fill="FFCCFF"/>
          </w:tcPr>
          <w:p w14:paraId="1FCCC96F" w14:textId="36ACD182" w:rsidR="00600473" w:rsidRPr="00531411" w:rsidRDefault="00E667E7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8" w:type="dxa"/>
            <w:gridSpan w:val="2"/>
            <w:shd w:val="clear" w:color="auto" w:fill="FFCCFF"/>
          </w:tcPr>
          <w:p w14:paraId="0E587B9F" w14:textId="1EEE30D6" w:rsidR="00600473" w:rsidRPr="00531411" w:rsidRDefault="00E667E7" w:rsidP="00D27FA7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CC71A1" w:rsidRPr="00531411" w14:paraId="75D05844" w14:textId="77777777" w:rsidTr="008E786E">
        <w:tc>
          <w:tcPr>
            <w:tcW w:w="1088" w:type="dxa"/>
            <w:gridSpan w:val="2"/>
            <w:shd w:val="clear" w:color="auto" w:fill="FFD966" w:themeFill="accent4" w:themeFillTint="99"/>
          </w:tcPr>
          <w:p w14:paraId="46DE1E59" w14:textId="4FC9A244" w:rsidR="00CC71A1" w:rsidRPr="00531411" w:rsidRDefault="00CC71A1" w:rsidP="00CC71A1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18:30-20:00</w:t>
            </w:r>
          </w:p>
        </w:tc>
        <w:tc>
          <w:tcPr>
            <w:tcW w:w="1346" w:type="dxa"/>
            <w:shd w:val="clear" w:color="auto" w:fill="FFD966" w:themeFill="accent4" w:themeFillTint="99"/>
          </w:tcPr>
          <w:p w14:paraId="523F05B0" w14:textId="75F218BF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358" w:type="dxa"/>
            <w:shd w:val="clear" w:color="auto" w:fill="FFD966" w:themeFill="accent4" w:themeFillTint="99"/>
          </w:tcPr>
          <w:p w14:paraId="56CA041B" w14:textId="50D9496B" w:rsidR="00CC71A1" w:rsidRPr="00531411" w:rsidRDefault="00DC431B" w:rsidP="00CC71A1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FFD966" w:themeFill="accent4" w:themeFillTint="99"/>
          </w:tcPr>
          <w:p w14:paraId="1F0C717A" w14:textId="69DD8F3C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</w:p>
        </w:tc>
        <w:tc>
          <w:tcPr>
            <w:tcW w:w="2798" w:type="dxa"/>
            <w:gridSpan w:val="2"/>
            <w:shd w:val="clear" w:color="auto" w:fill="FFD966" w:themeFill="accent4" w:themeFillTint="99"/>
          </w:tcPr>
          <w:p w14:paraId="3B6A1DDA" w14:textId="63802775" w:rsidR="00CC71A1" w:rsidRPr="00531411" w:rsidRDefault="00CC71A1" w:rsidP="00CC71A1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Teoretyczne podstawy zarządzania dziedzictwem kulturowym</w:t>
            </w:r>
          </w:p>
        </w:tc>
        <w:tc>
          <w:tcPr>
            <w:tcW w:w="1863" w:type="dxa"/>
            <w:shd w:val="clear" w:color="auto" w:fill="FFD966" w:themeFill="accent4" w:themeFillTint="99"/>
          </w:tcPr>
          <w:p w14:paraId="71080770" w14:textId="214ED51E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Z. Kobyliński</w:t>
            </w:r>
          </w:p>
        </w:tc>
        <w:tc>
          <w:tcPr>
            <w:tcW w:w="881" w:type="dxa"/>
            <w:gridSpan w:val="2"/>
            <w:shd w:val="clear" w:color="auto" w:fill="FFD966" w:themeFill="accent4" w:themeFillTint="99"/>
          </w:tcPr>
          <w:p w14:paraId="5C124C52" w14:textId="68529B2A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03" w:type="dxa"/>
            <w:shd w:val="clear" w:color="auto" w:fill="FFD966" w:themeFill="accent4" w:themeFillTint="99"/>
          </w:tcPr>
          <w:p w14:paraId="4506D0B6" w14:textId="44178E19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FFD966" w:themeFill="accent4" w:themeFillTint="99"/>
          </w:tcPr>
          <w:p w14:paraId="3181B7AD" w14:textId="56B327E0" w:rsidR="00CC71A1" w:rsidRPr="00531411" w:rsidRDefault="00CC71A1" w:rsidP="00CC71A1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8</w:t>
            </w:r>
          </w:p>
        </w:tc>
        <w:tc>
          <w:tcPr>
            <w:tcW w:w="764" w:type="dxa"/>
            <w:gridSpan w:val="2"/>
            <w:shd w:val="clear" w:color="auto" w:fill="FFD966" w:themeFill="accent4" w:themeFillTint="99"/>
          </w:tcPr>
          <w:p w14:paraId="58702E5B" w14:textId="320DB190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8" w:type="dxa"/>
            <w:gridSpan w:val="2"/>
            <w:shd w:val="clear" w:color="auto" w:fill="FFD966" w:themeFill="accent4" w:themeFillTint="99"/>
          </w:tcPr>
          <w:p w14:paraId="62AF2FF9" w14:textId="5261BE73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CC71A1" w:rsidRPr="00531411" w14:paraId="56AB770A" w14:textId="77777777" w:rsidTr="00CC71A1">
        <w:tc>
          <w:tcPr>
            <w:tcW w:w="1088" w:type="dxa"/>
            <w:gridSpan w:val="2"/>
            <w:shd w:val="clear" w:color="auto" w:fill="E2EFD9" w:themeFill="accent6" w:themeFillTint="33"/>
          </w:tcPr>
          <w:p w14:paraId="15B5BE9F" w14:textId="53B49042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:00-9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785E85BE" w14:textId="5C2092A4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358" w:type="dxa"/>
            <w:shd w:val="clear" w:color="auto" w:fill="E2EFD9" w:themeFill="accent6" w:themeFillTint="33"/>
          </w:tcPr>
          <w:p w14:paraId="5D3DBBC3" w14:textId="3AE266A9" w:rsidR="00CC71A1" w:rsidRPr="00531411" w:rsidRDefault="00DC431B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E2EFD9" w:themeFill="accent6" w:themeFillTint="33"/>
          </w:tcPr>
          <w:p w14:paraId="24591DDB" w14:textId="79915075" w:rsidR="00CC71A1" w:rsidRPr="00531411" w:rsidRDefault="00A31F8D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03</w:t>
            </w:r>
            <w:r w:rsidR="003B08C1" w:rsidRPr="00531411">
              <w:rPr>
                <w:rFonts w:cstheme="minorHAnsi"/>
              </w:rPr>
              <w:t>, bud. 12</w:t>
            </w:r>
          </w:p>
        </w:tc>
        <w:tc>
          <w:tcPr>
            <w:tcW w:w="2798" w:type="dxa"/>
            <w:gridSpan w:val="2"/>
            <w:shd w:val="clear" w:color="auto" w:fill="E2EFD9" w:themeFill="accent6" w:themeFillTint="33"/>
          </w:tcPr>
          <w:p w14:paraId="09DB1143" w14:textId="0D13339E" w:rsidR="00CC71A1" w:rsidRPr="00531411" w:rsidRDefault="00CC71A1" w:rsidP="00CC71A1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Podstawy statystyki dla archeologów</w:t>
            </w:r>
          </w:p>
        </w:tc>
        <w:tc>
          <w:tcPr>
            <w:tcW w:w="1863" w:type="dxa"/>
            <w:shd w:val="clear" w:color="auto" w:fill="E2EFD9" w:themeFill="accent6" w:themeFillTint="33"/>
          </w:tcPr>
          <w:p w14:paraId="3431DB62" w14:textId="7780739F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. M. Szubski</w:t>
            </w:r>
          </w:p>
        </w:tc>
        <w:tc>
          <w:tcPr>
            <w:tcW w:w="881" w:type="dxa"/>
            <w:gridSpan w:val="2"/>
            <w:shd w:val="clear" w:color="auto" w:fill="E2EFD9" w:themeFill="accent6" w:themeFillTint="33"/>
          </w:tcPr>
          <w:p w14:paraId="77BA003C" w14:textId="20C62412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03" w:type="dxa"/>
            <w:shd w:val="clear" w:color="auto" w:fill="E2EFD9" w:themeFill="accent6" w:themeFillTint="33"/>
          </w:tcPr>
          <w:p w14:paraId="35A8027F" w14:textId="0C94186F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E2EFD9" w:themeFill="accent6" w:themeFillTint="33"/>
          </w:tcPr>
          <w:p w14:paraId="09748FFE" w14:textId="291D4472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764" w:type="dxa"/>
            <w:gridSpan w:val="2"/>
            <w:shd w:val="clear" w:color="auto" w:fill="E2EFD9" w:themeFill="accent6" w:themeFillTint="33"/>
          </w:tcPr>
          <w:p w14:paraId="57C4AC2F" w14:textId="032C227B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8" w:type="dxa"/>
            <w:gridSpan w:val="2"/>
            <w:shd w:val="clear" w:color="auto" w:fill="E2EFD9" w:themeFill="accent6" w:themeFillTint="33"/>
          </w:tcPr>
          <w:p w14:paraId="2F0E67A8" w14:textId="599FD6C7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CC71A1" w:rsidRPr="00531411" w14:paraId="0693A7AC" w14:textId="77777777" w:rsidTr="00CC71A1">
        <w:tc>
          <w:tcPr>
            <w:tcW w:w="1088" w:type="dxa"/>
            <w:gridSpan w:val="2"/>
            <w:shd w:val="clear" w:color="auto" w:fill="E2EFD9" w:themeFill="accent6" w:themeFillTint="33"/>
          </w:tcPr>
          <w:p w14:paraId="5F7CC601" w14:textId="08051D85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:45-11:1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50C5062E" w14:textId="77777777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358" w:type="dxa"/>
            <w:shd w:val="clear" w:color="auto" w:fill="E2EFD9" w:themeFill="accent6" w:themeFillTint="33"/>
          </w:tcPr>
          <w:p w14:paraId="318AE92E" w14:textId="1A89449A" w:rsidR="00CC71A1" w:rsidRPr="00531411" w:rsidRDefault="00DC431B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E2EFD9" w:themeFill="accent6" w:themeFillTint="33"/>
          </w:tcPr>
          <w:p w14:paraId="392054B7" w14:textId="103EDC44" w:rsidR="00CC71A1" w:rsidRPr="00531411" w:rsidRDefault="00396B5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05</w:t>
            </w:r>
          </w:p>
        </w:tc>
        <w:tc>
          <w:tcPr>
            <w:tcW w:w="2798" w:type="dxa"/>
            <w:gridSpan w:val="2"/>
            <w:shd w:val="clear" w:color="auto" w:fill="E2EFD9" w:themeFill="accent6" w:themeFillTint="33"/>
          </w:tcPr>
          <w:p w14:paraId="285EC381" w14:textId="77777777" w:rsidR="00CC71A1" w:rsidRPr="00531411" w:rsidRDefault="00CC71A1" w:rsidP="00CC71A1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Prahistoria świata: Okres lateński i okres wpływów rzymskich na obszarze Europy Barbarzyńskiej</w:t>
            </w:r>
          </w:p>
        </w:tc>
        <w:tc>
          <w:tcPr>
            <w:tcW w:w="1863" w:type="dxa"/>
            <w:shd w:val="clear" w:color="auto" w:fill="E2EFD9" w:themeFill="accent6" w:themeFillTint="33"/>
          </w:tcPr>
          <w:p w14:paraId="567EE93A" w14:textId="678D14C2" w:rsidR="00CC71A1" w:rsidRPr="00531411" w:rsidRDefault="00B328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</w:t>
            </w:r>
            <w:r w:rsidR="00CC71A1" w:rsidRPr="00531411">
              <w:rPr>
                <w:rFonts w:cstheme="minorHAnsi"/>
              </w:rPr>
              <w:t>gr. K. Rabiega</w:t>
            </w:r>
          </w:p>
        </w:tc>
        <w:tc>
          <w:tcPr>
            <w:tcW w:w="881" w:type="dxa"/>
            <w:gridSpan w:val="2"/>
            <w:shd w:val="clear" w:color="auto" w:fill="E2EFD9" w:themeFill="accent6" w:themeFillTint="33"/>
          </w:tcPr>
          <w:p w14:paraId="5DC64D34" w14:textId="77777777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03" w:type="dxa"/>
            <w:shd w:val="clear" w:color="auto" w:fill="E2EFD9" w:themeFill="accent6" w:themeFillTint="33"/>
          </w:tcPr>
          <w:p w14:paraId="1B8CBCC1" w14:textId="77777777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E2EFD9" w:themeFill="accent6" w:themeFillTint="33"/>
          </w:tcPr>
          <w:p w14:paraId="0131EB12" w14:textId="77777777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764" w:type="dxa"/>
            <w:gridSpan w:val="2"/>
            <w:shd w:val="clear" w:color="auto" w:fill="E2EFD9" w:themeFill="accent6" w:themeFillTint="33"/>
          </w:tcPr>
          <w:p w14:paraId="7313B26E" w14:textId="77777777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8" w:type="dxa"/>
            <w:gridSpan w:val="2"/>
            <w:shd w:val="clear" w:color="auto" w:fill="E2EFD9" w:themeFill="accent6" w:themeFillTint="33"/>
          </w:tcPr>
          <w:p w14:paraId="55B11C33" w14:textId="77777777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CC71A1" w:rsidRPr="00531411" w14:paraId="789AC873" w14:textId="77777777" w:rsidTr="00CC71A1">
        <w:tc>
          <w:tcPr>
            <w:tcW w:w="1088" w:type="dxa"/>
            <w:gridSpan w:val="2"/>
            <w:shd w:val="clear" w:color="auto" w:fill="E2EFD9" w:themeFill="accent6" w:themeFillTint="33"/>
          </w:tcPr>
          <w:p w14:paraId="0901F26E" w14:textId="44166B73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2ABE2CFF" w14:textId="29D5E353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358" w:type="dxa"/>
            <w:shd w:val="clear" w:color="auto" w:fill="E2EFD9" w:themeFill="accent6" w:themeFillTint="33"/>
          </w:tcPr>
          <w:p w14:paraId="5CD0ED9B" w14:textId="1F198E4E" w:rsidR="00CC71A1" w:rsidRPr="00531411" w:rsidRDefault="00DC431B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E2EFD9" w:themeFill="accent6" w:themeFillTint="33"/>
          </w:tcPr>
          <w:p w14:paraId="56382B46" w14:textId="6F2BBE49" w:rsidR="00CC71A1" w:rsidRPr="00531411" w:rsidRDefault="00CB67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</w:t>
            </w:r>
            <w:r w:rsidR="003A3FA4">
              <w:rPr>
                <w:rFonts w:cstheme="minorHAnsi"/>
              </w:rPr>
              <w:t>2</w:t>
            </w:r>
          </w:p>
        </w:tc>
        <w:tc>
          <w:tcPr>
            <w:tcW w:w="2798" w:type="dxa"/>
            <w:gridSpan w:val="2"/>
            <w:shd w:val="clear" w:color="auto" w:fill="E2EFD9" w:themeFill="accent6" w:themeFillTint="33"/>
          </w:tcPr>
          <w:p w14:paraId="43E0FFB6" w14:textId="7878651B" w:rsidR="00CC71A1" w:rsidRPr="00531411" w:rsidRDefault="00A66915" w:rsidP="00CC71A1">
            <w:pPr>
              <w:rPr>
                <w:rFonts w:cstheme="minorHAnsi"/>
                <w:bCs/>
                <w:strike/>
              </w:rPr>
            </w:pPr>
            <w:r w:rsidRPr="00531411">
              <w:rPr>
                <w:rFonts w:cstheme="minorHAnsi"/>
                <w:bCs/>
                <w:color w:val="000000"/>
              </w:rPr>
              <w:t>System prawny i administracyjny ochrony zabytków w Polsce</w:t>
            </w:r>
          </w:p>
        </w:tc>
        <w:tc>
          <w:tcPr>
            <w:tcW w:w="1863" w:type="dxa"/>
            <w:shd w:val="clear" w:color="auto" w:fill="E2EFD9" w:themeFill="accent6" w:themeFillTint="33"/>
          </w:tcPr>
          <w:p w14:paraId="29BEB672" w14:textId="43E0DE40" w:rsidR="00CC71A1" w:rsidRPr="00531411" w:rsidRDefault="00A66915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ysocki</w:t>
            </w:r>
          </w:p>
        </w:tc>
        <w:tc>
          <w:tcPr>
            <w:tcW w:w="881" w:type="dxa"/>
            <w:gridSpan w:val="2"/>
            <w:shd w:val="clear" w:color="auto" w:fill="E2EFD9" w:themeFill="accent6" w:themeFillTint="33"/>
          </w:tcPr>
          <w:p w14:paraId="1469F847" w14:textId="3F7A844E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03" w:type="dxa"/>
            <w:shd w:val="clear" w:color="auto" w:fill="E2EFD9" w:themeFill="accent6" w:themeFillTint="33"/>
          </w:tcPr>
          <w:p w14:paraId="40666C7F" w14:textId="4DEC9A70" w:rsidR="00CC71A1" w:rsidRPr="00531411" w:rsidRDefault="00CC71A1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E2EFD9" w:themeFill="accent6" w:themeFillTint="33"/>
          </w:tcPr>
          <w:p w14:paraId="345D2086" w14:textId="5C9587BC" w:rsidR="00CC71A1" w:rsidRPr="00531411" w:rsidRDefault="00B6181D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8</w:t>
            </w:r>
          </w:p>
        </w:tc>
        <w:tc>
          <w:tcPr>
            <w:tcW w:w="764" w:type="dxa"/>
            <w:gridSpan w:val="2"/>
            <w:shd w:val="clear" w:color="auto" w:fill="E2EFD9" w:themeFill="accent6" w:themeFillTint="33"/>
          </w:tcPr>
          <w:p w14:paraId="73B58D18" w14:textId="504EE934" w:rsidR="00CC71A1" w:rsidRPr="00531411" w:rsidRDefault="00D1786C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8" w:type="dxa"/>
            <w:gridSpan w:val="2"/>
            <w:shd w:val="clear" w:color="auto" w:fill="E2EFD9" w:themeFill="accent6" w:themeFillTint="33"/>
          </w:tcPr>
          <w:p w14:paraId="16F2B873" w14:textId="1238218A" w:rsidR="00CC71A1" w:rsidRPr="00531411" w:rsidRDefault="00D1786C" w:rsidP="00CC71A1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A66915" w:rsidRPr="00531411" w14:paraId="2DF91B72" w14:textId="77777777" w:rsidTr="00675CE5">
        <w:tc>
          <w:tcPr>
            <w:tcW w:w="1088" w:type="dxa"/>
            <w:gridSpan w:val="2"/>
            <w:shd w:val="clear" w:color="auto" w:fill="E2EFD9" w:themeFill="accent6" w:themeFillTint="33"/>
          </w:tcPr>
          <w:p w14:paraId="61AC6D01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2EDEAB1D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358" w:type="dxa"/>
            <w:shd w:val="clear" w:color="auto" w:fill="E2EFD9" w:themeFill="accent6" w:themeFillTint="33"/>
          </w:tcPr>
          <w:p w14:paraId="2F5732A8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E2EFD9" w:themeFill="accent6" w:themeFillTint="33"/>
          </w:tcPr>
          <w:p w14:paraId="3F3F1692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2</w:t>
            </w:r>
          </w:p>
        </w:tc>
        <w:tc>
          <w:tcPr>
            <w:tcW w:w="2798" w:type="dxa"/>
            <w:gridSpan w:val="2"/>
            <w:shd w:val="clear" w:color="auto" w:fill="E2EFD9" w:themeFill="accent6" w:themeFillTint="33"/>
          </w:tcPr>
          <w:p w14:paraId="7251BA13" w14:textId="77777777" w:rsidR="00A66915" w:rsidRPr="00531411" w:rsidRDefault="00A66915" w:rsidP="00675CE5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Seminarium licencjackie</w:t>
            </w:r>
          </w:p>
        </w:tc>
        <w:tc>
          <w:tcPr>
            <w:tcW w:w="1863" w:type="dxa"/>
            <w:shd w:val="clear" w:color="auto" w:fill="E2EFD9" w:themeFill="accent6" w:themeFillTint="33"/>
          </w:tcPr>
          <w:p w14:paraId="445C5F57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. R. Gawroński</w:t>
            </w:r>
          </w:p>
        </w:tc>
        <w:tc>
          <w:tcPr>
            <w:tcW w:w="881" w:type="dxa"/>
            <w:gridSpan w:val="2"/>
            <w:shd w:val="clear" w:color="auto" w:fill="E2EFD9" w:themeFill="accent6" w:themeFillTint="33"/>
          </w:tcPr>
          <w:p w14:paraId="26C270F0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03" w:type="dxa"/>
            <w:shd w:val="clear" w:color="auto" w:fill="E2EFD9" w:themeFill="accent6" w:themeFillTint="33"/>
          </w:tcPr>
          <w:p w14:paraId="0C7362FC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E2EFD9" w:themeFill="accent6" w:themeFillTint="33"/>
          </w:tcPr>
          <w:p w14:paraId="41A90F13" w14:textId="77777777" w:rsidR="00A66915" w:rsidRPr="00531411" w:rsidRDefault="00A66915" w:rsidP="00675CE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764" w:type="dxa"/>
            <w:gridSpan w:val="2"/>
            <w:shd w:val="clear" w:color="auto" w:fill="E2EFD9" w:themeFill="accent6" w:themeFillTint="33"/>
          </w:tcPr>
          <w:p w14:paraId="0DB42838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38" w:type="dxa"/>
            <w:gridSpan w:val="2"/>
            <w:shd w:val="clear" w:color="auto" w:fill="E2EFD9" w:themeFill="accent6" w:themeFillTint="33"/>
          </w:tcPr>
          <w:p w14:paraId="5377976D" w14:textId="77777777" w:rsidR="00A66915" w:rsidRPr="00531411" w:rsidRDefault="00A66915" w:rsidP="00675CE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A66915" w:rsidRPr="00531411" w14:paraId="5665CDDC" w14:textId="77777777" w:rsidTr="00CC71A1">
        <w:tc>
          <w:tcPr>
            <w:tcW w:w="1088" w:type="dxa"/>
            <w:gridSpan w:val="2"/>
            <w:shd w:val="clear" w:color="auto" w:fill="E2EFD9" w:themeFill="accent6" w:themeFillTint="33"/>
          </w:tcPr>
          <w:p w14:paraId="57A52879" w14:textId="769D1874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lastRenderedPageBreak/>
              <w:t>1</w:t>
            </w:r>
            <w:r w:rsidR="00973C6F">
              <w:rPr>
                <w:rFonts w:cstheme="minorHAnsi"/>
              </w:rPr>
              <w:t>5</w:t>
            </w:r>
            <w:r w:rsidRPr="00531411">
              <w:rPr>
                <w:rFonts w:cstheme="minorHAnsi"/>
              </w:rPr>
              <w:t>:</w:t>
            </w:r>
            <w:r w:rsidR="00973C6F">
              <w:rPr>
                <w:rFonts w:cstheme="minorHAnsi"/>
              </w:rPr>
              <w:t>00</w:t>
            </w:r>
            <w:r w:rsidRPr="00531411">
              <w:rPr>
                <w:rFonts w:cstheme="minorHAnsi"/>
              </w:rPr>
              <w:t>-1</w:t>
            </w:r>
            <w:r w:rsidR="00973C6F">
              <w:rPr>
                <w:rFonts w:cstheme="minorHAnsi"/>
              </w:rPr>
              <w:t>6</w:t>
            </w:r>
            <w:r w:rsidRPr="00531411">
              <w:rPr>
                <w:rFonts w:cstheme="minorHAnsi"/>
              </w:rPr>
              <w:t>:</w:t>
            </w:r>
            <w:r w:rsidR="00973C6F">
              <w:rPr>
                <w:rFonts w:cstheme="minorHAnsi"/>
              </w:rPr>
              <w:t>3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760EA151" w14:textId="010252D5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iątek</w:t>
            </w:r>
          </w:p>
        </w:tc>
        <w:tc>
          <w:tcPr>
            <w:tcW w:w="1358" w:type="dxa"/>
            <w:shd w:val="clear" w:color="auto" w:fill="E2EFD9" w:themeFill="accent6" w:themeFillTint="33"/>
          </w:tcPr>
          <w:p w14:paraId="2A4F87D4" w14:textId="4AC5D920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36" w:type="dxa"/>
            <w:shd w:val="clear" w:color="auto" w:fill="E2EFD9" w:themeFill="accent6" w:themeFillTint="33"/>
          </w:tcPr>
          <w:p w14:paraId="481A9CF8" w14:textId="67ADA613" w:rsidR="00A66915" w:rsidRPr="00531411" w:rsidRDefault="00973C6F" w:rsidP="00A66915">
            <w:pPr>
              <w:rPr>
                <w:rFonts w:cstheme="minorHAnsi"/>
              </w:rPr>
            </w:pPr>
            <w:r>
              <w:rPr>
                <w:rFonts w:cstheme="minorHAnsi"/>
              </w:rPr>
              <w:t>102</w:t>
            </w:r>
          </w:p>
        </w:tc>
        <w:tc>
          <w:tcPr>
            <w:tcW w:w="2798" w:type="dxa"/>
            <w:gridSpan w:val="2"/>
            <w:shd w:val="clear" w:color="auto" w:fill="E2EFD9" w:themeFill="accent6" w:themeFillTint="33"/>
          </w:tcPr>
          <w:p w14:paraId="40049E7A" w14:textId="049061AE" w:rsidR="00A66915" w:rsidRPr="00531411" w:rsidRDefault="00A66915" w:rsidP="00A66915">
            <w:pPr>
              <w:rPr>
                <w:rFonts w:cstheme="minorHAnsi"/>
                <w:bCs/>
                <w:color w:val="000000"/>
              </w:rPr>
            </w:pPr>
            <w:r w:rsidRPr="00531411">
              <w:rPr>
                <w:rFonts w:cstheme="minorHAnsi"/>
                <w:bCs/>
                <w:color w:val="000000"/>
              </w:rPr>
              <w:t>Archeologia i historia wczesnośredniowiecznej Polski</w:t>
            </w:r>
          </w:p>
        </w:tc>
        <w:tc>
          <w:tcPr>
            <w:tcW w:w="1863" w:type="dxa"/>
            <w:shd w:val="clear" w:color="auto" w:fill="E2EFD9" w:themeFill="accent6" w:themeFillTint="33"/>
          </w:tcPr>
          <w:p w14:paraId="0C4073A2" w14:textId="4577CA29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 K. Rabiega</w:t>
            </w:r>
          </w:p>
        </w:tc>
        <w:tc>
          <w:tcPr>
            <w:tcW w:w="881" w:type="dxa"/>
            <w:gridSpan w:val="2"/>
            <w:shd w:val="clear" w:color="auto" w:fill="E2EFD9" w:themeFill="accent6" w:themeFillTint="33"/>
          </w:tcPr>
          <w:p w14:paraId="1FA0C201" w14:textId="758B0B9A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03" w:type="dxa"/>
            <w:shd w:val="clear" w:color="auto" w:fill="E2EFD9" w:themeFill="accent6" w:themeFillTint="33"/>
          </w:tcPr>
          <w:p w14:paraId="753F6405" w14:textId="76E97C23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E2EFD9" w:themeFill="accent6" w:themeFillTint="33"/>
          </w:tcPr>
          <w:p w14:paraId="1BED14D8" w14:textId="66A0F99A" w:rsidR="00A66915" w:rsidRPr="00531411" w:rsidRDefault="00A66915" w:rsidP="00A66915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12</w:t>
            </w:r>
          </w:p>
        </w:tc>
        <w:tc>
          <w:tcPr>
            <w:tcW w:w="764" w:type="dxa"/>
            <w:gridSpan w:val="2"/>
            <w:shd w:val="clear" w:color="auto" w:fill="E2EFD9" w:themeFill="accent6" w:themeFillTint="33"/>
          </w:tcPr>
          <w:p w14:paraId="71457436" w14:textId="00C97D3F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8" w:type="dxa"/>
            <w:gridSpan w:val="2"/>
            <w:shd w:val="clear" w:color="auto" w:fill="E2EFD9" w:themeFill="accent6" w:themeFillTint="33"/>
          </w:tcPr>
          <w:p w14:paraId="10884257" w14:textId="5CEBC69D" w:rsidR="00A66915" w:rsidRPr="00531411" w:rsidRDefault="00A66915" w:rsidP="00A66915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BA3466" w:rsidRPr="00531411" w14:paraId="2722A8BF" w14:textId="77777777" w:rsidTr="00CC71A1">
        <w:tc>
          <w:tcPr>
            <w:tcW w:w="1088" w:type="dxa"/>
            <w:gridSpan w:val="2"/>
            <w:shd w:val="clear" w:color="auto" w:fill="CCCCFF"/>
          </w:tcPr>
          <w:p w14:paraId="36AA1DDA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7481215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58" w:type="dxa"/>
            <w:shd w:val="clear" w:color="auto" w:fill="CCCCFF"/>
          </w:tcPr>
          <w:p w14:paraId="62EA79F5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136" w:type="dxa"/>
            <w:shd w:val="clear" w:color="auto" w:fill="CCCCFF"/>
          </w:tcPr>
          <w:p w14:paraId="58558D09" w14:textId="5BC2E3F8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798" w:type="dxa"/>
            <w:gridSpan w:val="2"/>
            <w:shd w:val="clear" w:color="auto" w:fill="CCCCFF"/>
          </w:tcPr>
          <w:p w14:paraId="651074B9" w14:textId="4B13C975" w:rsidR="00BA3466" w:rsidRPr="00531411" w:rsidRDefault="00BA3466" w:rsidP="00BA3466">
            <w:pPr>
              <w:rPr>
                <w:rFonts w:cstheme="minorHAnsi"/>
                <w:bCs/>
                <w:lang w:val="en-US"/>
              </w:rPr>
            </w:pPr>
            <w:proofErr w:type="spellStart"/>
            <w:r w:rsidRPr="00531411">
              <w:rPr>
                <w:rFonts w:cstheme="minorHAnsi"/>
                <w:bCs/>
                <w:lang w:val="en-US"/>
              </w:rPr>
              <w:t>Antropologia</w:t>
            </w:r>
            <w:proofErr w:type="spellEnd"/>
            <w:r w:rsidRPr="00531411">
              <w:rPr>
                <w:rFonts w:cstheme="minorHAnsi"/>
                <w:bCs/>
                <w:lang w:val="en-US"/>
              </w:rPr>
              <w:t xml:space="preserve"> </w:t>
            </w:r>
            <w:proofErr w:type="spellStart"/>
            <w:r w:rsidRPr="00531411">
              <w:rPr>
                <w:rFonts w:cstheme="minorHAnsi"/>
                <w:bCs/>
                <w:lang w:val="en-US"/>
              </w:rPr>
              <w:t>kulturowa</w:t>
            </w:r>
            <w:proofErr w:type="spellEnd"/>
          </w:p>
        </w:tc>
        <w:tc>
          <w:tcPr>
            <w:tcW w:w="1863" w:type="dxa"/>
            <w:shd w:val="clear" w:color="auto" w:fill="CCCCFF"/>
          </w:tcPr>
          <w:p w14:paraId="435AD0F9" w14:textId="30753E92" w:rsidR="00BA3466" w:rsidRPr="00531411" w:rsidRDefault="00B328A1" w:rsidP="00BA3466">
            <w:pPr>
              <w:rPr>
                <w:rFonts w:cstheme="minorHAnsi"/>
                <w:lang w:val="en-US"/>
              </w:rPr>
            </w:pPr>
            <w:proofErr w:type="spellStart"/>
            <w:r w:rsidRPr="00531411">
              <w:rPr>
                <w:rFonts w:cstheme="minorHAnsi"/>
                <w:lang w:val="en-US"/>
              </w:rPr>
              <w:t>d</w:t>
            </w:r>
            <w:r w:rsidR="00BA3466" w:rsidRPr="00531411">
              <w:rPr>
                <w:rFonts w:cstheme="minorHAnsi"/>
                <w:lang w:val="en-US"/>
              </w:rPr>
              <w:t>r</w:t>
            </w:r>
            <w:proofErr w:type="spellEnd"/>
            <w:r w:rsidR="00BA3466" w:rsidRPr="00531411">
              <w:rPr>
                <w:rFonts w:cstheme="minorHAnsi"/>
                <w:lang w:val="en-US"/>
              </w:rPr>
              <w:t xml:space="preserve"> hab. R. Gawroński</w:t>
            </w:r>
          </w:p>
        </w:tc>
        <w:tc>
          <w:tcPr>
            <w:tcW w:w="881" w:type="dxa"/>
            <w:gridSpan w:val="2"/>
            <w:shd w:val="clear" w:color="auto" w:fill="CCCCFF"/>
          </w:tcPr>
          <w:p w14:paraId="0E0FAC4A" w14:textId="3CC76589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W</w:t>
            </w:r>
          </w:p>
        </w:tc>
        <w:tc>
          <w:tcPr>
            <w:tcW w:w="603" w:type="dxa"/>
            <w:shd w:val="clear" w:color="auto" w:fill="CCCCFF"/>
          </w:tcPr>
          <w:p w14:paraId="0A513F78" w14:textId="0E4CF83E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01A82274" w14:textId="2B8B96B6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7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69FC94FD" w14:textId="361FEBDC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3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19ECA92B" w14:textId="228C4191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E</w:t>
            </w:r>
          </w:p>
        </w:tc>
      </w:tr>
      <w:tr w:rsidR="00BA3466" w:rsidRPr="00531411" w14:paraId="3A58F223" w14:textId="77777777" w:rsidTr="00CC71A1">
        <w:tc>
          <w:tcPr>
            <w:tcW w:w="1088" w:type="dxa"/>
            <w:gridSpan w:val="2"/>
            <w:shd w:val="clear" w:color="auto" w:fill="CCCCFF"/>
          </w:tcPr>
          <w:p w14:paraId="0D105F0F" w14:textId="6466E7E4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481B6F1B" w14:textId="221F647B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58" w:type="dxa"/>
            <w:shd w:val="clear" w:color="auto" w:fill="CCCCFF"/>
          </w:tcPr>
          <w:p w14:paraId="5F824289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136" w:type="dxa"/>
            <w:shd w:val="clear" w:color="auto" w:fill="CCCCFF"/>
          </w:tcPr>
          <w:p w14:paraId="233F78E8" w14:textId="71996542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798" w:type="dxa"/>
            <w:gridSpan w:val="2"/>
            <w:shd w:val="clear" w:color="auto" w:fill="CCCCFF"/>
          </w:tcPr>
          <w:p w14:paraId="550E2EC7" w14:textId="651D0306" w:rsidR="00BA3466" w:rsidRPr="00531411" w:rsidRDefault="00BA3466" w:rsidP="00BA3466">
            <w:pPr>
              <w:rPr>
                <w:rFonts w:cstheme="minorHAnsi"/>
                <w:bCs/>
              </w:rPr>
            </w:pPr>
            <w:r w:rsidRPr="00531411">
              <w:rPr>
                <w:rFonts w:ascii="Calibri" w:eastAsia="Times New Roman" w:hAnsi="Calibri" w:cs="Calibri"/>
                <w:color w:val="000000"/>
                <w:lang w:eastAsia="pl-PL"/>
              </w:rPr>
              <w:t>Kulturowa biografia krajobrazu</w:t>
            </w:r>
          </w:p>
        </w:tc>
        <w:tc>
          <w:tcPr>
            <w:tcW w:w="1863" w:type="dxa"/>
            <w:shd w:val="clear" w:color="auto" w:fill="CCCCFF"/>
          </w:tcPr>
          <w:p w14:paraId="1C25619C" w14:textId="09F179CC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  <w:lang w:val="en-US"/>
              </w:rPr>
              <w:t>mgr</w:t>
            </w:r>
            <w:proofErr w:type="spellEnd"/>
            <w:r w:rsidRPr="00531411">
              <w:rPr>
                <w:rFonts w:cstheme="minorHAnsi"/>
                <w:lang w:val="en-US"/>
              </w:rPr>
              <w:t xml:space="preserve"> M. Szubski</w:t>
            </w:r>
          </w:p>
        </w:tc>
        <w:tc>
          <w:tcPr>
            <w:tcW w:w="881" w:type="dxa"/>
            <w:gridSpan w:val="2"/>
            <w:shd w:val="clear" w:color="auto" w:fill="CCCCFF"/>
          </w:tcPr>
          <w:p w14:paraId="611E64ED" w14:textId="5C95232F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03" w:type="dxa"/>
            <w:shd w:val="clear" w:color="auto" w:fill="CCCCFF"/>
          </w:tcPr>
          <w:p w14:paraId="6612CE55" w14:textId="16D302CC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38D6CBDD" w14:textId="5D828C86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7A8284D7" w14:textId="1EB68EE8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7C2F36DF" w14:textId="50E5E812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BA3466" w:rsidRPr="00531411" w14:paraId="40275BEF" w14:textId="77777777" w:rsidTr="00CC71A1">
        <w:tc>
          <w:tcPr>
            <w:tcW w:w="1088" w:type="dxa"/>
            <w:gridSpan w:val="2"/>
            <w:shd w:val="clear" w:color="auto" w:fill="CCCCFF"/>
          </w:tcPr>
          <w:p w14:paraId="164EE9BD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6C69C12A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58" w:type="dxa"/>
            <w:shd w:val="clear" w:color="auto" w:fill="CCCCFF"/>
          </w:tcPr>
          <w:p w14:paraId="3024495E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136" w:type="dxa"/>
            <w:shd w:val="clear" w:color="auto" w:fill="CCCCFF"/>
          </w:tcPr>
          <w:p w14:paraId="7B1F5E35" w14:textId="63002010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798" w:type="dxa"/>
            <w:gridSpan w:val="2"/>
            <w:shd w:val="clear" w:color="auto" w:fill="CCCCFF"/>
          </w:tcPr>
          <w:p w14:paraId="7D6E06E5" w14:textId="58EF7375" w:rsidR="00BA3466" w:rsidRPr="00531411" w:rsidRDefault="00BA3466" w:rsidP="00BA3466">
            <w:pPr>
              <w:rPr>
                <w:rFonts w:cstheme="minorHAnsi"/>
                <w:bCs/>
                <w:sz w:val="20"/>
                <w:szCs w:val="20"/>
              </w:rPr>
            </w:pPr>
            <w:r w:rsidRPr="00531411">
              <w:rPr>
                <w:rFonts w:cstheme="minorHAnsi"/>
                <w:bCs/>
                <w:sz w:val="20"/>
                <w:szCs w:val="20"/>
              </w:rPr>
              <w:t>Popularyzacja i promocja dziedzictwa kulturowego</w:t>
            </w:r>
          </w:p>
        </w:tc>
        <w:tc>
          <w:tcPr>
            <w:tcW w:w="1863" w:type="dxa"/>
            <w:shd w:val="clear" w:color="auto" w:fill="CCCCFF"/>
          </w:tcPr>
          <w:p w14:paraId="010B71E9" w14:textId="25FC2A07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P. Komar</w:t>
            </w:r>
          </w:p>
        </w:tc>
        <w:tc>
          <w:tcPr>
            <w:tcW w:w="881" w:type="dxa"/>
            <w:gridSpan w:val="2"/>
            <w:shd w:val="clear" w:color="auto" w:fill="CCCCFF"/>
          </w:tcPr>
          <w:p w14:paraId="2F1DAEB8" w14:textId="3B374912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03" w:type="dxa"/>
            <w:shd w:val="clear" w:color="auto" w:fill="CCCCFF"/>
          </w:tcPr>
          <w:p w14:paraId="20C48FBB" w14:textId="09FAF575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77DB1F9A" w14:textId="1087AC5E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2FCAB178" w14:textId="2357BC2F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0E071117" w14:textId="598ABE7A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BA3466" w:rsidRPr="00531411" w14:paraId="3D467219" w14:textId="77777777" w:rsidTr="00CC71A1">
        <w:tc>
          <w:tcPr>
            <w:tcW w:w="1088" w:type="dxa"/>
            <w:gridSpan w:val="2"/>
            <w:shd w:val="clear" w:color="auto" w:fill="CCCCFF"/>
          </w:tcPr>
          <w:p w14:paraId="08530F78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75851FAB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358" w:type="dxa"/>
            <w:shd w:val="clear" w:color="auto" w:fill="CCCCFF"/>
          </w:tcPr>
          <w:p w14:paraId="0F1CE25A" w14:textId="42D8C8DE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136" w:type="dxa"/>
            <w:shd w:val="clear" w:color="auto" w:fill="CCCCFF"/>
          </w:tcPr>
          <w:p w14:paraId="62245AA7" w14:textId="04A99AF2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798" w:type="dxa"/>
            <w:gridSpan w:val="2"/>
            <w:shd w:val="clear" w:color="auto" w:fill="CCCCFF"/>
          </w:tcPr>
          <w:p w14:paraId="27B6AF35" w14:textId="38550C33" w:rsidR="00BA3466" w:rsidRPr="00531411" w:rsidRDefault="00BA3466" w:rsidP="00BA3466">
            <w:pPr>
              <w:rPr>
                <w:rFonts w:cstheme="minorHAnsi"/>
                <w:bCs/>
                <w:sz w:val="20"/>
                <w:szCs w:val="20"/>
              </w:rPr>
            </w:pPr>
            <w:r w:rsidRPr="00531411">
              <w:rPr>
                <w:rFonts w:cstheme="minorHAnsi"/>
                <w:bCs/>
                <w:sz w:val="20"/>
                <w:szCs w:val="20"/>
              </w:rPr>
              <w:t>Archeologia i historia wczesnośredniowiecznej Europy Północnej</w:t>
            </w:r>
          </w:p>
        </w:tc>
        <w:tc>
          <w:tcPr>
            <w:tcW w:w="1863" w:type="dxa"/>
            <w:shd w:val="clear" w:color="auto" w:fill="CCCCFF"/>
          </w:tcPr>
          <w:p w14:paraId="266C455E" w14:textId="751BD457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vacat</w:t>
            </w:r>
          </w:p>
        </w:tc>
        <w:tc>
          <w:tcPr>
            <w:tcW w:w="881" w:type="dxa"/>
            <w:gridSpan w:val="2"/>
            <w:shd w:val="clear" w:color="auto" w:fill="CCCCFF"/>
          </w:tcPr>
          <w:p w14:paraId="22ADFB12" w14:textId="36313AF8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03" w:type="dxa"/>
            <w:shd w:val="clear" w:color="auto" w:fill="CCCCFF"/>
          </w:tcPr>
          <w:p w14:paraId="0785A5CD" w14:textId="419B583C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531729EE" w14:textId="0D75AC60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2D366F28" w14:textId="3C9B6F21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1C532887" w14:textId="3C2D036A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BA3466" w:rsidRPr="00531411" w14:paraId="020FDA0D" w14:textId="77777777" w:rsidTr="00CC71A1">
        <w:tc>
          <w:tcPr>
            <w:tcW w:w="1088" w:type="dxa"/>
            <w:gridSpan w:val="2"/>
            <w:shd w:val="clear" w:color="auto" w:fill="CCCCFF"/>
          </w:tcPr>
          <w:p w14:paraId="58A82201" w14:textId="05BE1CF7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452D66A4" w14:textId="7CA94B63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58" w:type="dxa"/>
            <w:shd w:val="clear" w:color="auto" w:fill="CCCCFF"/>
          </w:tcPr>
          <w:p w14:paraId="79C77917" w14:textId="16F085AB" w:rsidR="00BA3466" w:rsidRPr="00531411" w:rsidRDefault="00BA3466" w:rsidP="00BA3466">
            <w:pPr>
              <w:rPr>
                <w:sz w:val="20"/>
                <w:szCs w:val="20"/>
              </w:rPr>
            </w:pPr>
          </w:p>
        </w:tc>
        <w:tc>
          <w:tcPr>
            <w:tcW w:w="1136" w:type="dxa"/>
            <w:shd w:val="clear" w:color="auto" w:fill="CCCCFF"/>
          </w:tcPr>
          <w:p w14:paraId="718260BB" w14:textId="28326DAD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 xml:space="preserve">. </w:t>
            </w:r>
            <w:r w:rsidR="000479A9" w:rsidRPr="00531411">
              <w:rPr>
                <w:rFonts w:cstheme="minorHAnsi"/>
              </w:rPr>
              <w:t>L</w:t>
            </w:r>
            <w:r w:rsidRPr="00531411">
              <w:rPr>
                <w:rFonts w:cstheme="minorHAnsi"/>
              </w:rPr>
              <w:t>etni</w:t>
            </w:r>
          </w:p>
          <w:p w14:paraId="747D6D8D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2798" w:type="dxa"/>
            <w:gridSpan w:val="2"/>
            <w:shd w:val="clear" w:color="auto" w:fill="CCCCFF"/>
          </w:tcPr>
          <w:p w14:paraId="0AE0A05A" w14:textId="68724E05" w:rsidR="00BA3466" w:rsidRPr="00531411" w:rsidRDefault="00BA3466" w:rsidP="00BA3466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Metody geofizyczne w badaniach dziedzictwa kulturowego</w:t>
            </w:r>
          </w:p>
        </w:tc>
        <w:tc>
          <w:tcPr>
            <w:tcW w:w="1863" w:type="dxa"/>
            <w:shd w:val="clear" w:color="auto" w:fill="CCCCFF"/>
          </w:tcPr>
          <w:p w14:paraId="66746659" w14:textId="179CE1A1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  <w:lang w:val="en-US"/>
              </w:rPr>
              <w:t>Mgr</w:t>
            </w:r>
            <w:proofErr w:type="spellEnd"/>
            <w:r w:rsidRPr="00531411">
              <w:rPr>
                <w:rFonts w:cstheme="minorHAnsi"/>
                <w:lang w:val="en-US"/>
              </w:rPr>
              <w:t xml:space="preserve"> K. Rabiega</w:t>
            </w:r>
          </w:p>
        </w:tc>
        <w:tc>
          <w:tcPr>
            <w:tcW w:w="881" w:type="dxa"/>
            <w:gridSpan w:val="2"/>
            <w:shd w:val="clear" w:color="auto" w:fill="CCCCFF"/>
          </w:tcPr>
          <w:p w14:paraId="1A875361" w14:textId="69091F24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ĆW</w:t>
            </w:r>
          </w:p>
        </w:tc>
        <w:tc>
          <w:tcPr>
            <w:tcW w:w="603" w:type="dxa"/>
            <w:shd w:val="clear" w:color="auto" w:fill="CCCCFF"/>
          </w:tcPr>
          <w:p w14:paraId="54966B0E" w14:textId="2C4BED81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16C55C72" w14:textId="689FD81D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5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2995E87B" w14:textId="50CCD35F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2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77047BD7" w14:textId="61012713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ZO</w:t>
            </w:r>
          </w:p>
        </w:tc>
      </w:tr>
      <w:tr w:rsidR="00BA3466" w:rsidRPr="00531411" w14:paraId="6ADEF5BC" w14:textId="77777777" w:rsidTr="00CC71A1">
        <w:tc>
          <w:tcPr>
            <w:tcW w:w="1088" w:type="dxa"/>
            <w:gridSpan w:val="2"/>
            <w:shd w:val="clear" w:color="auto" w:fill="CCCCFF"/>
          </w:tcPr>
          <w:p w14:paraId="0BC79F97" w14:textId="77777777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04420B92" w14:textId="77777777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58" w:type="dxa"/>
            <w:shd w:val="clear" w:color="auto" w:fill="CCCCFF"/>
          </w:tcPr>
          <w:p w14:paraId="74C29DDA" w14:textId="77777777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136" w:type="dxa"/>
            <w:shd w:val="clear" w:color="auto" w:fill="CCCCFF"/>
          </w:tcPr>
          <w:p w14:paraId="3669E12E" w14:textId="525946A8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 xml:space="preserve">. </w:t>
            </w:r>
            <w:r w:rsidR="000479A9" w:rsidRPr="00531411">
              <w:rPr>
                <w:rFonts w:cstheme="minorHAnsi"/>
              </w:rPr>
              <w:t>L</w:t>
            </w:r>
            <w:r w:rsidRPr="00531411">
              <w:rPr>
                <w:rFonts w:cstheme="minorHAnsi"/>
              </w:rPr>
              <w:t>etni</w:t>
            </w:r>
          </w:p>
          <w:p w14:paraId="692EAEC7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2798" w:type="dxa"/>
            <w:gridSpan w:val="2"/>
            <w:shd w:val="clear" w:color="auto" w:fill="CCCCFF"/>
          </w:tcPr>
          <w:p w14:paraId="3EF3E86D" w14:textId="1D5D652C" w:rsidR="00BA3466" w:rsidRPr="00531411" w:rsidRDefault="00BA3466" w:rsidP="00BA3466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Badania ceramiki</w:t>
            </w:r>
          </w:p>
        </w:tc>
        <w:tc>
          <w:tcPr>
            <w:tcW w:w="1863" w:type="dxa"/>
            <w:shd w:val="clear" w:color="auto" w:fill="CCCCFF"/>
          </w:tcPr>
          <w:p w14:paraId="2E287929" w14:textId="71133DC0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proofErr w:type="spellStart"/>
            <w:r w:rsidRPr="00531411">
              <w:rPr>
                <w:rFonts w:cstheme="minorHAnsi"/>
                <w:lang w:val="en-US"/>
              </w:rPr>
              <w:t>Vacat</w:t>
            </w:r>
            <w:proofErr w:type="spellEnd"/>
          </w:p>
        </w:tc>
        <w:tc>
          <w:tcPr>
            <w:tcW w:w="881" w:type="dxa"/>
            <w:gridSpan w:val="2"/>
            <w:shd w:val="clear" w:color="auto" w:fill="CCCCFF"/>
          </w:tcPr>
          <w:p w14:paraId="61BCF262" w14:textId="3C213E1A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W</w:t>
            </w:r>
          </w:p>
        </w:tc>
        <w:tc>
          <w:tcPr>
            <w:tcW w:w="603" w:type="dxa"/>
            <w:shd w:val="clear" w:color="auto" w:fill="CCCCFF"/>
          </w:tcPr>
          <w:p w14:paraId="28AB874C" w14:textId="6649466E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57724573" w14:textId="5CD5B482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4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55DF3A9F" w14:textId="7453825D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2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6FD8CA8A" w14:textId="241FD5A3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E</w:t>
            </w:r>
          </w:p>
        </w:tc>
      </w:tr>
      <w:tr w:rsidR="00BA3466" w:rsidRPr="00531411" w14:paraId="68232813" w14:textId="77777777" w:rsidTr="00CC71A1">
        <w:tc>
          <w:tcPr>
            <w:tcW w:w="1088" w:type="dxa"/>
            <w:gridSpan w:val="2"/>
            <w:shd w:val="clear" w:color="auto" w:fill="CCCCFF"/>
          </w:tcPr>
          <w:p w14:paraId="32A35971" w14:textId="77777777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3FAB199F" w14:textId="77777777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58" w:type="dxa"/>
            <w:shd w:val="clear" w:color="auto" w:fill="CCCCFF"/>
          </w:tcPr>
          <w:p w14:paraId="2202ACE0" w14:textId="77777777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136" w:type="dxa"/>
            <w:shd w:val="clear" w:color="auto" w:fill="CCCCFF"/>
          </w:tcPr>
          <w:p w14:paraId="5BAEC51F" w14:textId="6AE15B91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 xml:space="preserve">. </w:t>
            </w:r>
            <w:r w:rsidR="000479A9" w:rsidRPr="00531411">
              <w:rPr>
                <w:rFonts w:cstheme="minorHAnsi"/>
              </w:rPr>
              <w:t>L</w:t>
            </w:r>
            <w:r w:rsidRPr="00531411">
              <w:rPr>
                <w:rFonts w:cstheme="minorHAnsi"/>
              </w:rPr>
              <w:t>etni</w:t>
            </w:r>
          </w:p>
        </w:tc>
        <w:tc>
          <w:tcPr>
            <w:tcW w:w="2798" w:type="dxa"/>
            <w:gridSpan w:val="2"/>
            <w:shd w:val="clear" w:color="auto" w:fill="CCCCFF"/>
          </w:tcPr>
          <w:p w14:paraId="5ACD157F" w14:textId="489B0E93" w:rsidR="00BA3466" w:rsidRPr="00531411" w:rsidRDefault="00BA3466" w:rsidP="00BA3466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Muzealnictwo</w:t>
            </w:r>
          </w:p>
        </w:tc>
        <w:tc>
          <w:tcPr>
            <w:tcW w:w="1863" w:type="dxa"/>
            <w:shd w:val="clear" w:color="auto" w:fill="CCCCFF"/>
          </w:tcPr>
          <w:p w14:paraId="08BE7DCF" w14:textId="13773FDB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proofErr w:type="spellStart"/>
            <w:r w:rsidRPr="00531411">
              <w:rPr>
                <w:rFonts w:cstheme="minorHAnsi"/>
                <w:lang w:val="en-US"/>
              </w:rPr>
              <w:t>Vacat</w:t>
            </w:r>
            <w:proofErr w:type="spellEnd"/>
          </w:p>
        </w:tc>
        <w:tc>
          <w:tcPr>
            <w:tcW w:w="881" w:type="dxa"/>
            <w:gridSpan w:val="2"/>
            <w:shd w:val="clear" w:color="auto" w:fill="CCCCFF"/>
          </w:tcPr>
          <w:p w14:paraId="0EED2B6B" w14:textId="61BB759F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KW</w:t>
            </w:r>
          </w:p>
        </w:tc>
        <w:tc>
          <w:tcPr>
            <w:tcW w:w="603" w:type="dxa"/>
            <w:shd w:val="clear" w:color="auto" w:fill="CCCCFF"/>
          </w:tcPr>
          <w:p w14:paraId="3BA76AB5" w14:textId="4B33D24C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20B57C7F" w14:textId="1E1782BB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8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6D75C656" w14:textId="06FF009A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4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5A46C5E7" w14:textId="0675FC13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ZO</w:t>
            </w:r>
          </w:p>
        </w:tc>
      </w:tr>
      <w:tr w:rsidR="00BA3466" w:rsidRPr="00531411" w14:paraId="3B9ECDB0" w14:textId="77777777" w:rsidTr="00CC71A1">
        <w:tc>
          <w:tcPr>
            <w:tcW w:w="1088" w:type="dxa"/>
            <w:gridSpan w:val="2"/>
            <w:shd w:val="clear" w:color="auto" w:fill="CCCCFF"/>
          </w:tcPr>
          <w:p w14:paraId="069AB7CA" w14:textId="3E91DBC8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46" w:type="dxa"/>
            <w:shd w:val="clear" w:color="auto" w:fill="CCCCFF"/>
          </w:tcPr>
          <w:p w14:paraId="78897B33" w14:textId="31874EC3" w:rsidR="00BA3466" w:rsidRPr="00531411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58" w:type="dxa"/>
            <w:shd w:val="clear" w:color="auto" w:fill="CCCCFF"/>
          </w:tcPr>
          <w:p w14:paraId="4D4843EB" w14:textId="65DB53CB" w:rsidR="00BA3466" w:rsidRPr="00531411" w:rsidRDefault="00BA3466" w:rsidP="00BA3466">
            <w:pPr>
              <w:rPr>
                <w:sz w:val="20"/>
                <w:szCs w:val="20"/>
              </w:rPr>
            </w:pPr>
          </w:p>
        </w:tc>
        <w:tc>
          <w:tcPr>
            <w:tcW w:w="1136" w:type="dxa"/>
            <w:shd w:val="clear" w:color="auto" w:fill="CCCCFF"/>
          </w:tcPr>
          <w:p w14:paraId="686279E4" w14:textId="49B0A626" w:rsidR="00BA3466" w:rsidRPr="00531411" w:rsidRDefault="00BA3466" w:rsidP="00BA3466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 xml:space="preserve">. </w:t>
            </w:r>
            <w:r w:rsidR="000479A9" w:rsidRPr="00531411">
              <w:rPr>
                <w:rFonts w:cstheme="minorHAnsi"/>
              </w:rPr>
              <w:t>L</w:t>
            </w:r>
            <w:r w:rsidRPr="00531411">
              <w:rPr>
                <w:rFonts w:cstheme="minorHAnsi"/>
              </w:rPr>
              <w:t>etni</w:t>
            </w:r>
          </w:p>
        </w:tc>
        <w:tc>
          <w:tcPr>
            <w:tcW w:w="2798" w:type="dxa"/>
            <w:gridSpan w:val="2"/>
            <w:shd w:val="clear" w:color="auto" w:fill="CCCCFF"/>
          </w:tcPr>
          <w:p w14:paraId="24EB12C5" w14:textId="0AB3A5A8" w:rsidR="00BA3466" w:rsidRPr="00531411" w:rsidRDefault="00BA3466" w:rsidP="00BA3466">
            <w:pPr>
              <w:rPr>
                <w:rFonts w:cstheme="minorHAnsi"/>
                <w:bCs/>
              </w:rPr>
            </w:pPr>
            <w:r w:rsidRPr="00531411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863" w:type="dxa"/>
            <w:shd w:val="clear" w:color="auto" w:fill="CCCCFF"/>
          </w:tcPr>
          <w:p w14:paraId="693BDB77" w14:textId="694AF075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Dr </w:t>
            </w:r>
            <w:r w:rsidR="00920828" w:rsidRPr="00531411">
              <w:rPr>
                <w:rFonts w:cstheme="minorHAnsi"/>
              </w:rPr>
              <w:t>hab</w:t>
            </w:r>
            <w:r w:rsidRPr="00531411">
              <w:rPr>
                <w:rFonts w:cstheme="minorHAnsi"/>
              </w:rPr>
              <w:t>. R. Gawroński</w:t>
            </w:r>
          </w:p>
        </w:tc>
        <w:tc>
          <w:tcPr>
            <w:tcW w:w="881" w:type="dxa"/>
            <w:gridSpan w:val="2"/>
            <w:shd w:val="clear" w:color="auto" w:fill="CCCCFF"/>
          </w:tcPr>
          <w:p w14:paraId="385F6482" w14:textId="3B9B4768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03" w:type="dxa"/>
            <w:shd w:val="clear" w:color="auto" w:fill="CCCCFF"/>
          </w:tcPr>
          <w:p w14:paraId="3E9FA7DE" w14:textId="4F0F2C4F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I</w:t>
            </w:r>
          </w:p>
        </w:tc>
        <w:tc>
          <w:tcPr>
            <w:tcW w:w="919" w:type="dxa"/>
            <w:shd w:val="clear" w:color="auto" w:fill="CCCCFF"/>
          </w:tcPr>
          <w:p w14:paraId="1EF00E32" w14:textId="18E98789" w:rsidR="00BA3466" w:rsidRPr="00531411" w:rsidRDefault="00BA3466" w:rsidP="00BA3466">
            <w:pPr>
              <w:rPr>
                <w:rFonts w:cstheme="minorHAnsi"/>
                <w:lang w:val="en-US"/>
              </w:rPr>
            </w:pPr>
            <w:r w:rsidRPr="00531411">
              <w:rPr>
                <w:rFonts w:cstheme="minorHAnsi"/>
                <w:lang w:val="en-US"/>
              </w:rPr>
              <w:t>-</w:t>
            </w:r>
          </w:p>
        </w:tc>
        <w:tc>
          <w:tcPr>
            <w:tcW w:w="764" w:type="dxa"/>
            <w:gridSpan w:val="2"/>
            <w:shd w:val="clear" w:color="auto" w:fill="CCCCFF"/>
          </w:tcPr>
          <w:p w14:paraId="0DF7C4EC" w14:textId="6AADC6EF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9</w:t>
            </w:r>
          </w:p>
        </w:tc>
        <w:tc>
          <w:tcPr>
            <w:tcW w:w="1238" w:type="dxa"/>
            <w:gridSpan w:val="2"/>
            <w:shd w:val="clear" w:color="auto" w:fill="CCCCFF"/>
          </w:tcPr>
          <w:p w14:paraId="754A39F8" w14:textId="3828F599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  <w:lang w:val="en-US"/>
              </w:rPr>
              <w:t>ZO</w:t>
            </w:r>
          </w:p>
        </w:tc>
      </w:tr>
      <w:tr w:rsidR="00BA3466" w:rsidRPr="00531411" w14:paraId="38CD6B5B" w14:textId="77777777" w:rsidTr="00CC71A1">
        <w:trPr>
          <w:gridAfter w:val="1"/>
          <w:wAfter w:w="28" w:type="dxa"/>
        </w:trPr>
        <w:tc>
          <w:tcPr>
            <w:tcW w:w="4958" w:type="dxa"/>
            <w:gridSpan w:val="6"/>
            <w:shd w:val="clear" w:color="auto" w:fill="E7E6E6" w:themeFill="background2"/>
          </w:tcPr>
          <w:p w14:paraId="33FD37EF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2768" w:type="dxa"/>
            <w:shd w:val="clear" w:color="auto" w:fill="E7E6E6" w:themeFill="background2"/>
          </w:tcPr>
          <w:p w14:paraId="14578932" w14:textId="77777777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ykład ogólnouczelniany</w:t>
            </w:r>
          </w:p>
        </w:tc>
        <w:tc>
          <w:tcPr>
            <w:tcW w:w="1863" w:type="dxa"/>
            <w:shd w:val="clear" w:color="auto" w:fill="E7E6E6" w:themeFill="background2"/>
          </w:tcPr>
          <w:p w14:paraId="7D36ED92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412" w:type="dxa"/>
            <w:shd w:val="clear" w:color="auto" w:fill="E7E6E6" w:themeFill="background2"/>
          </w:tcPr>
          <w:p w14:paraId="3F44F2E6" w14:textId="77777777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1072" w:type="dxa"/>
            <w:gridSpan w:val="2"/>
            <w:shd w:val="clear" w:color="auto" w:fill="E7E6E6" w:themeFill="background2"/>
          </w:tcPr>
          <w:p w14:paraId="68BA42ED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919" w:type="dxa"/>
            <w:shd w:val="clear" w:color="auto" w:fill="E7E6E6" w:themeFill="background2"/>
          </w:tcPr>
          <w:p w14:paraId="53273AF1" w14:textId="7A5D4F5B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-III</w:t>
            </w:r>
          </w:p>
        </w:tc>
        <w:tc>
          <w:tcPr>
            <w:tcW w:w="718" w:type="dxa"/>
            <w:shd w:val="clear" w:color="auto" w:fill="E7E6E6" w:themeFill="background2"/>
          </w:tcPr>
          <w:p w14:paraId="230D2424" w14:textId="77777777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256" w:type="dxa"/>
            <w:gridSpan w:val="2"/>
            <w:shd w:val="clear" w:color="auto" w:fill="E7E6E6" w:themeFill="background2"/>
          </w:tcPr>
          <w:p w14:paraId="4A3044D5" w14:textId="77777777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BA3466" w:rsidRPr="00531411" w14:paraId="509D431A" w14:textId="77777777" w:rsidTr="00CC71A1">
        <w:trPr>
          <w:gridAfter w:val="1"/>
          <w:wAfter w:w="28" w:type="dxa"/>
        </w:trPr>
        <w:tc>
          <w:tcPr>
            <w:tcW w:w="9589" w:type="dxa"/>
            <w:gridSpan w:val="8"/>
            <w:shd w:val="clear" w:color="auto" w:fill="E7E6E6" w:themeFill="background2"/>
          </w:tcPr>
          <w:p w14:paraId="41D6D47E" w14:textId="3A9D3453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Łącznie ilość punktów ECTS koniecznych do uzyskania podczas studiów licencjackich</w:t>
            </w:r>
          </w:p>
        </w:tc>
        <w:tc>
          <w:tcPr>
            <w:tcW w:w="412" w:type="dxa"/>
            <w:shd w:val="clear" w:color="auto" w:fill="E7E6E6" w:themeFill="background2"/>
          </w:tcPr>
          <w:p w14:paraId="69A2CF7F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1072" w:type="dxa"/>
            <w:gridSpan w:val="2"/>
            <w:shd w:val="clear" w:color="auto" w:fill="E7E6E6" w:themeFill="background2"/>
          </w:tcPr>
          <w:p w14:paraId="29DAE690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  <w:tc>
          <w:tcPr>
            <w:tcW w:w="919" w:type="dxa"/>
            <w:shd w:val="clear" w:color="auto" w:fill="E7E6E6" w:themeFill="background2"/>
          </w:tcPr>
          <w:p w14:paraId="25FF204B" w14:textId="4CA67B74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-III</w:t>
            </w:r>
          </w:p>
        </w:tc>
        <w:tc>
          <w:tcPr>
            <w:tcW w:w="718" w:type="dxa"/>
            <w:shd w:val="clear" w:color="auto" w:fill="E7E6E6" w:themeFill="background2"/>
          </w:tcPr>
          <w:p w14:paraId="478698F7" w14:textId="67714C27" w:rsidR="00BA3466" w:rsidRPr="00531411" w:rsidRDefault="00BA3466" w:rsidP="00BA3466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80</w:t>
            </w:r>
          </w:p>
        </w:tc>
        <w:tc>
          <w:tcPr>
            <w:tcW w:w="1256" w:type="dxa"/>
            <w:gridSpan w:val="2"/>
            <w:shd w:val="clear" w:color="auto" w:fill="E7E6E6" w:themeFill="background2"/>
          </w:tcPr>
          <w:p w14:paraId="11A70CA8" w14:textId="77777777" w:rsidR="00BA3466" w:rsidRPr="00531411" w:rsidRDefault="00BA3466" w:rsidP="00BA3466">
            <w:pPr>
              <w:rPr>
                <w:rFonts w:cstheme="minorHAnsi"/>
              </w:rPr>
            </w:pPr>
          </w:p>
        </w:tc>
      </w:tr>
    </w:tbl>
    <w:p w14:paraId="796044CB" w14:textId="522E421C" w:rsidR="008D44F9" w:rsidRDefault="008D44F9" w:rsidP="000C2E73"/>
    <w:p w14:paraId="53AB10F3" w14:textId="64B61FE1" w:rsidR="002818AB" w:rsidRDefault="002818AB" w:rsidP="000C2E73"/>
    <w:p w14:paraId="39F1E044" w14:textId="0F356F44" w:rsidR="002818AB" w:rsidRDefault="002818AB" w:rsidP="000C2E73"/>
    <w:p w14:paraId="0FFA4006" w14:textId="0E76E220" w:rsidR="002818AB" w:rsidRDefault="002818AB" w:rsidP="000C2E73"/>
    <w:p w14:paraId="01CDA518" w14:textId="4943376D" w:rsidR="002818AB" w:rsidRDefault="002818AB" w:rsidP="000C2E73"/>
    <w:p w14:paraId="32B222CC" w14:textId="77777777" w:rsidR="002818AB" w:rsidRPr="00531411" w:rsidRDefault="002818AB" w:rsidP="000C2E73"/>
    <w:p w14:paraId="5A93006C" w14:textId="2E6FEDBC" w:rsidR="000C2E73" w:rsidRPr="00531411" w:rsidRDefault="00542DDC" w:rsidP="000C2E73">
      <w:r w:rsidRPr="00531411">
        <w:lastRenderedPageBreak/>
        <w:t>Zajęcia do wyboru:</w:t>
      </w:r>
    </w:p>
    <w:tbl>
      <w:tblPr>
        <w:tblW w:w="115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29"/>
        <w:gridCol w:w="1417"/>
        <w:gridCol w:w="945"/>
        <w:gridCol w:w="1229"/>
      </w:tblGrid>
      <w:tr w:rsidR="00542DDC" w:rsidRPr="00531411" w14:paraId="6FD19E58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  <w:hideMark/>
          </w:tcPr>
          <w:p w14:paraId="3E1AD12C" w14:textId="77777777" w:rsidR="00542DDC" w:rsidRPr="00531411" w:rsidRDefault="00542DDC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rahistoria ziem polskich</w:t>
            </w:r>
          </w:p>
        </w:tc>
        <w:tc>
          <w:tcPr>
            <w:tcW w:w="980" w:type="dxa"/>
          </w:tcPr>
          <w:p w14:paraId="3C3D50BC" w14:textId="74692D0F" w:rsidR="00542DDC" w:rsidRPr="00531411" w:rsidRDefault="009608B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J. Budziszewski</w:t>
            </w:r>
          </w:p>
        </w:tc>
        <w:tc>
          <w:tcPr>
            <w:tcW w:w="980" w:type="dxa"/>
            <w:shd w:val="clear" w:color="auto" w:fill="auto"/>
            <w:vAlign w:val="center"/>
            <w:hideMark/>
          </w:tcPr>
          <w:p w14:paraId="25D764F8" w14:textId="584A7A29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180" w:type="dxa"/>
            <w:shd w:val="clear" w:color="auto" w:fill="auto"/>
            <w:vAlign w:val="center"/>
            <w:hideMark/>
          </w:tcPr>
          <w:p w14:paraId="53494BB8" w14:textId="77777777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D62E41" w:rsidRPr="00531411" w14:paraId="47418E40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</w:tcPr>
          <w:p w14:paraId="31423396" w14:textId="5C08D571" w:rsidR="00D62E41" w:rsidRPr="00531411" w:rsidRDefault="00D62E41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 xml:space="preserve">Ancient </w:t>
            </w:r>
            <w:proofErr w:type="spellStart"/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Goddesess</w:t>
            </w:r>
            <w:proofErr w:type="spellEnd"/>
          </w:p>
        </w:tc>
        <w:tc>
          <w:tcPr>
            <w:tcW w:w="980" w:type="dxa"/>
          </w:tcPr>
          <w:p w14:paraId="53C1D03E" w14:textId="76AC1FF5" w:rsidR="00D62E41" w:rsidRPr="00531411" w:rsidRDefault="00D62E4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K. Zeman-Wiśniewska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4D5EB0B1" w14:textId="4452F64F" w:rsidR="00D62E41" w:rsidRPr="00531411" w:rsidRDefault="00D62E4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180" w:type="dxa"/>
            <w:shd w:val="clear" w:color="auto" w:fill="auto"/>
            <w:vAlign w:val="center"/>
          </w:tcPr>
          <w:p w14:paraId="44AD4BCB" w14:textId="4F7DD6CC" w:rsidR="00D62E41" w:rsidRPr="00531411" w:rsidRDefault="00D62E4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?</w:t>
            </w:r>
          </w:p>
        </w:tc>
      </w:tr>
      <w:tr w:rsidR="00542DDC" w:rsidRPr="00531411" w14:paraId="47E85AC0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  <w:hideMark/>
          </w:tcPr>
          <w:p w14:paraId="57B49A37" w14:textId="77777777" w:rsidR="00542DDC" w:rsidRPr="00531411" w:rsidRDefault="00542DDC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Bronioznawstwo</w:t>
            </w:r>
            <w:proofErr w:type="spellEnd"/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 xml:space="preserve"> historyczne</w:t>
            </w:r>
          </w:p>
        </w:tc>
        <w:tc>
          <w:tcPr>
            <w:tcW w:w="980" w:type="dxa"/>
          </w:tcPr>
          <w:p w14:paraId="4ED7BC7C" w14:textId="546B4AC3" w:rsidR="00542DDC" w:rsidRPr="00531411" w:rsidRDefault="002818AB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rof</w:t>
            </w:r>
            <w:r w:rsidR="009608B1"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 R. Gawroński</w:t>
            </w:r>
          </w:p>
        </w:tc>
        <w:tc>
          <w:tcPr>
            <w:tcW w:w="980" w:type="dxa"/>
            <w:shd w:val="clear" w:color="auto" w:fill="auto"/>
            <w:vAlign w:val="center"/>
            <w:hideMark/>
          </w:tcPr>
          <w:p w14:paraId="468D20BF" w14:textId="174F0DF9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180" w:type="dxa"/>
            <w:shd w:val="clear" w:color="auto" w:fill="auto"/>
            <w:vAlign w:val="center"/>
            <w:hideMark/>
          </w:tcPr>
          <w:p w14:paraId="2F2E2763" w14:textId="77777777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542DDC" w:rsidRPr="00531411" w14:paraId="4413CFA1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  <w:hideMark/>
          </w:tcPr>
          <w:p w14:paraId="37EE400E" w14:textId="77777777" w:rsidR="00542DDC" w:rsidRPr="00531411" w:rsidRDefault="00542DDC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 xml:space="preserve">New Trends in Presenting Cultural History in Museums </w:t>
            </w:r>
          </w:p>
        </w:tc>
        <w:tc>
          <w:tcPr>
            <w:tcW w:w="980" w:type="dxa"/>
          </w:tcPr>
          <w:p w14:paraId="0F5EDC2F" w14:textId="1A108629" w:rsidR="00542DDC" w:rsidRPr="00531411" w:rsidRDefault="009608B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 xml:space="preserve">Prof. L.D. </w:t>
            </w:r>
            <w:proofErr w:type="spellStart"/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>Nebelsick</w:t>
            </w:r>
            <w:proofErr w:type="spellEnd"/>
          </w:p>
        </w:tc>
        <w:tc>
          <w:tcPr>
            <w:tcW w:w="980" w:type="dxa"/>
            <w:shd w:val="clear" w:color="auto" w:fill="auto"/>
            <w:vAlign w:val="center"/>
            <w:hideMark/>
          </w:tcPr>
          <w:p w14:paraId="4A1C3DCA" w14:textId="4566AF46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180" w:type="dxa"/>
            <w:shd w:val="clear" w:color="auto" w:fill="auto"/>
            <w:vAlign w:val="center"/>
            <w:hideMark/>
          </w:tcPr>
          <w:p w14:paraId="387B4D05" w14:textId="77777777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542DDC" w:rsidRPr="00531411" w14:paraId="0F65A367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  <w:hideMark/>
          </w:tcPr>
          <w:p w14:paraId="471139C4" w14:textId="77777777" w:rsidR="00542DDC" w:rsidRPr="00531411" w:rsidRDefault="00542DDC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>Presenting cultural heritage: Museums in their historical and intellectual context</w:t>
            </w:r>
          </w:p>
        </w:tc>
        <w:tc>
          <w:tcPr>
            <w:tcW w:w="980" w:type="dxa"/>
          </w:tcPr>
          <w:p w14:paraId="2114AA9B" w14:textId="692FCA54" w:rsidR="00542DDC" w:rsidRPr="00531411" w:rsidRDefault="009608B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 xml:space="preserve">Prof. L.D. </w:t>
            </w:r>
            <w:proofErr w:type="spellStart"/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 w:eastAsia="pl-PL"/>
              </w:rPr>
              <w:t>Nebelsick</w:t>
            </w:r>
            <w:proofErr w:type="spellEnd"/>
          </w:p>
        </w:tc>
        <w:tc>
          <w:tcPr>
            <w:tcW w:w="980" w:type="dxa"/>
            <w:shd w:val="clear" w:color="auto" w:fill="auto"/>
            <w:vAlign w:val="center"/>
            <w:hideMark/>
          </w:tcPr>
          <w:p w14:paraId="7AE1EBB7" w14:textId="4531C30D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180" w:type="dxa"/>
            <w:shd w:val="clear" w:color="auto" w:fill="auto"/>
            <w:vAlign w:val="center"/>
            <w:hideMark/>
          </w:tcPr>
          <w:p w14:paraId="481CD1AD" w14:textId="77777777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542DDC" w:rsidRPr="00531411" w14:paraId="75A2ADC3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  <w:hideMark/>
          </w:tcPr>
          <w:p w14:paraId="493A6821" w14:textId="77777777" w:rsidR="00542DDC" w:rsidRPr="00531411" w:rsidRDefault="00542DDC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odstawy konserwacji dziedzictwa archeologicznego oraz zabytków techniki i przemysłu</w:t>
            </w:r>
          </w:p>
        </w:tc>
        <w:tc>
          <w:tcPr>
            <w:tcW w:w="980" w:type="dxa"/>
          </w:tcPr>
          <w:p w14:paraId="62152AA8" w14:textId="6024EE39" w:rsidR="00542DDC" w:rsidRPr="00531411" w:rsidRDefault="009608B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J. Wysocki</w:t>
            </w:r>
          </w:p>
        </w:tc>
        <w:tc>
          <w:tcPr>
            <w:tcW w:w="980" w:type="dxa"/>
            <w:shd w:val="clear" w:color="auto" w:fill="auto"/>
            <w:vAlign w:val="center"/>
            <w:hideMark/>
          </w:tcPr>
          <w:p w14:paraId="60B99F4A" w14:textId="30E1D0D4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180" w:type="dxa"/>
            <w:shd w:val="clear" w:color="auto" w:fill="auto"/>
            <w:vAlign w:val="center"/>
            <w:hideMark/>
          </w:tcPr>
          <w:p w14:paraId="4C20C9E6" w14:textId="77777777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542DDC" w:rsidRPr="00531411" w14:paraId="090C1007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  <w:hideMark/>
          </w:tcPr>
          <w:p w14:paraId="3DC965F2" w14:textId="77777777" w:rsidR="00542DDC" w:rsidRPr="00531411" w:rsidRDefault="00542DDC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Język grecki</w:t>
            </w:r>
          </w:p>
        </w:tc>
        <w:tc>
          <w:tcPr>
            <w:tcW w:w="980" w:type="dxa"/>
          </w:tcPr>
          <w:p w14:paraId="190BDBF3" w14:textId="38FC0BFE" w:rsidR="00542DDC" w:rsidRPr="00531411" w:rsidRDefault="009608B1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t xml:space="preserve">dr </w:t>
            </w:r>
            <w:proofErr w:type="spellStart"/>
            <w:r w:rsidRPr="00531411">
              <w:t>F.Doroszewski</w:t>
            </w:r>
            <w:proofErr w:type="spellEnd"/>
          </w:p>
        </w:tc>
        <w:tc>
          <w:tcPr>
            <w:tcW w:w="980" w:type="dxa"/>
            <w:shd w:val="clear" w:color="auto" w:fill="auto"/>
            <w:vAlign w:val="center"/>
            <w:hideMark/>
          </w:tcPr>
          <w:p w14:paraId="7258BE0B" w14:textId="61126079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Lek</w:t>
            </w:r>
          </w:p>
        </w:tc>
        <w:tc>
          <w:tcPr>
            <w:tcW w:w="1180" w:type="dxa"/>
            <w:shd w:val="clear" w:color="auto" w:fill="auto"/>
            <w:vAlign w:val="center"/>
            <w:hideMark/>
          </w:tcPr>
          <w:p w14:paraId="517F90A0" w14:textId="77777777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?</w:t>
            </w:r>
          </w:p>
        </w:tc>
      </w:tr>
      <w:tr w:rsidR="00542DDC" w:rsidRPr="00531411" w14:paraId="32907042" w14:textId="77777777" w:rsidTr="00542DDC">
        <w:trPr>
          <w:trHeight w:val="255"/>
        </w:trPr>
        <w:tc>
          <w:tcPr>
            <w:tcW w:w="8380" w:type="dxa"/>
            <w:shd w:val="clear" w:color="auto" w:fill="auto"/>
            <w:vAlign w:val="center"/>
          </w:tcPr>
          <w:p w14:paraId="3301548C" w14:textId="7C3FBE0B" w:rsidR="00542DDC" w:rsidRPr="00531411" w:rsidRDefault="00542DDC" w:rsidP="00542DD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Historia ogrodów i założeń zieleni</w:t>
            </w:r>
          </w:p>
        </w:tc>
        <w:tc>
          <w:tcPr>
            <w:tcW w:w="980" w:type="dxa"/>
          </w:tcPr>
          <w:p w14:paraId="55154764" w14:textId="4AA5CF3D" w:rsidR="00542DDC" w:rsidRPr="00531411" w:rsidRDefault="0016439B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K. Pałubska</w:t>
            </w:r>
          </w:p>
        </w:tc>
        <w:tc>
          <w:tcPr>
            <w:tcW w:w="980" w:type="dxa"/>
            <w:shd w:val="clear" w:color="auto" w:fill="auto"/>
            <w:vAlign w:val="center"/>
          </w:tcPr>
          <w:p w14:paraId="2C609A93" w14:textId="760CE7D3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180" w:type="dxa"/>
            <w:shd w:val="clear" w:color="auto" w:fill="auto"/>
            <w:vAlign w:val="center"/>
          </w:tcPr>
          <w:p w14:paraId="1116CBAD" w14:textId="03738B74" w:rsidR="00542DDC" w:rsidRPr="00531411" w:rsidRDefault="0016439B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</w:tr>
      <w:tr w:rsidR="00542DDC" w:rsidRPr="00531411" w14:paraId="394C0C6A" w14:textId="77777777" w:rsidTr="00AB2FF1">
        <w:trPr>
          <w:trHeight w:val="255"/>
        </w:trPr>
        <w:tc>
          <w:tcPr>
            <w:tcW w:w="11520" w:type="dxa"/>
            <w:gridSpan w:val="4"/>
            <w:shd w:val="clear" w:color="auto" w:fill="auto"/>
            <w:vAlign w:val="center"/>
            <w:hideMark/>
          </w:tcPr>
          <w:p w14:paraId="5ACB6C25" w14:textId="4992DB05" w:rsidR="00542DDC" w:rsidRPr="00531411" w:rsidRDefault="00542DDC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 xml:space="preserve">lub inne </w:t>
            </w:r>
            <w:r w:rsidR="00E97705"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 xml:space="preserve">zajęcia </w:t>
            </w: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z oferty WNHS za zgodą prowadzącego i kierownika kierunku</w:t>
            </w:r>
          </w:p>
        </w:tc>
      </w:tr>
      <w:tr w:rsidR="000479A9" w:rsidRPr="00531411" w14:paraId="4B4D2D9C" w14:textId="77777777" w:rsidTr="00AB2FF1">
        <w:trPr>
          <w:trHeight w:val="255"/>
        </w:trPr>
        <w:tc>
          <w:tcPr>
            <w:tcW w:w="11520" w:type="dxa"/>
            <w:gridSpan w:val="4"/>
            <w:shd w:val="clear" w:color="auto" w:fill="auto"/>
            <w:vAlign w:val="center"/>
          </w:tcPr>
          <w:p w14:paraId="26D4C318" w14:textId="1F0DD17A" w:rsidR="000479A9" w:rsidRPr="00531411" w:rsidRDefault="000479A9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br/>
            </w:r>
          </w:p>
        </w:tc>
      </w:tr>
    </w:tbl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36"/>
        <w:gridCol w:w="1347"/>
        <w:gridCol w:w="1203"/>
        <w:gridCol w:w="1199"/>
        <w:gridCol w:w="2155"/>
        <w:gridCol w:w="2187"/>
        <w:gridCol w:w="795"/>
        <w:gridCol w:w="666"/>
        <w:gridCol w:w="971"/>
        <w:gridCol w:w="1077"/>
        <w:gridCol w:w="1258"/>
      </w:tblGrid>
      <w:tr w:rsidR="00F1354F" w:rsidRPr="00531411" w14:paraId="22C6D408" w14:textId="77777777" w:rsidTr="00E7003F">
        <w:tc>
          <w:tcPr>
            <w:tcW w:w="1136" w:type="dxa"/>
            <w:shd w:val="clear" w:color="auto" w:fill="D0CECE" w:themeFill="background2" w:themeFillShade="E6"/>
          </w:tcPr>
          <w:p w14:paraId="039A1CAD" w14:textId="77777777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858" w:type="dxa"/>
            <w:gridSpan w:val="10"/>
            <w:shd w:val="clear" w:color="auto" w:fill="D0CECE" w:themeFill="background2" w:themeFillShade="E6"/>
          </w:tcPr>
          <w:p w14:paraId="649E2A3A" w14:textId="14B1C9DF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  – studia magisterskie</w:t>
            </w:r>
          </w:p>
        </w:tc>
      </w:tr>
      <w:tr w:rsidR="00F1354F" w:rsidRPr="00531411" w14:paraId="442BC06E" w14:textId="77777777" w:rsidTr="00E7003F">
        <w:tc>
          <w:tcPr>
            <w:tcW w:w="1136" w:type="dxa"/>
            <w:shd w:val="clear" w:color="auto" w:fill="B4C6E7" w:themeFill="accent1" w:themeFillTint="66"/>
          </w:tcPr>
          <w:p w14:paraId="31BB8744" w14:textId="77777777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858" w:type="dxa"/>
            <w:gridSpan w:val="10"/>
            <w:shd w:val="clear" w:color="auto" w:fill="B4C6E7" w:themeFill="accent1" w:themeFillTint="66"/>
          </w:tcPr>
          <w:p w14:paraId="40C0EC08" w14:textId="4A4AC6DA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1</w:t>
            </w:r>
          </w:p>
        </w:tc>
      </w:tr>
      <w:tr w:rsidR="00F1354F" w:rsidRPr="00531411" w14:paraId="47E511BD" w14:textId="77777777" w:rsidTr="00E7003F">
        <w:tc>
          <w:tcPr>
            <w:tcW w:w="1136" w:type="dxa"/>
            <w:shd w:val="clear" w:color="auto" w:fill="B4C6E7" w:themeFill="accent1" w:themeFillTint="66"/>
          </w:tcPr>
          <w:p w14:paraId="5D82076A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347" w:type="dxa"/>
            <w:shd w:val="clear" w:color="auto" w:fill="B4C6E7" w:themeFill="accent1" w:themeFillTint="66"/>
          </w:tcPr>
          <w:p w14:paraId="606343F9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203" w:type="dxa"/>
            <w:shd w:val="clear" w:color="auto" w:fill="B4C6E7" w:themeFill="accent1" w:themeFillTint="66"/>
          </w:tcPr>
          <w:p w14:paraId="5B3398D2" w14:textId="171942C9" w:rsidR="00F1354F" w:rsidRPr="00531411" w:rsidRDefault="00DC431B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1199" w:type="dxa"/>
            <w:shd w:val="clear" w:color="auto" w:fill="B4C6E7" w:themeFill="accent1" w:themeFillTint="66"/>
          </w:tcPr>
          <w:p w14:paraId="657AA9AC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155" w:type="dxa"/>
            <w:shd w:val="clear" w:color="auto" w:fill="B4C6E7" w:themeFill="accent1" w:themeFillTint="66"/>
          </w:tcPr>
          <w:p w14:paraId="2DCC0F37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2187" w:type="dxa"/>
            <w:shd w:val="clear" w:color="auto" w:fill="B4C6E7" w:themeFill="accent1" w:themeFillTint="66"/>
          </w:tcPr>
          <w:p w14:paraId="087081C2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795" w:type="dxa"/>
            <w:shd w:val="clear" w:color="auto" w:fill="B4C6E7" w:themeFill="accent1" w:themeFillTint="66"/>
          </w:tcPr>
          <w:p w14:paraId="5F2E9B9C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666" w:type="dxa"/>
            <w:shd w:val="clear" w:color="auto" w:fill="B4C6E7" w:themeFill="accent1" w:themeFillTint="66"/>
          </w:tcPr>
          <w:p w14:paraId="1A1488FD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971" w:type="dxa"/>
            <w:shd w:val="clear" w:color="auto" w:fill="B4C6E7" w:themeFill="accent1" w:themeFillTint="66"/>
          </w:tcPr>
          <w:p w14:paraId="14EA326C" w14:textId="0F0A7542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77" w:type="dxa"/>
            <w:shd w:val="clear" w:color="auto" w:fill="B4C6E7" w:themeFill="accent1" w:themeFillTint="66"/>
          </w:tcPr>
          <w:p w14:paraId="20D8192B" w14:textId="02410F0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258" w:type="dxa"/>
            <w:shd w:val="clear" w:color="auto" w:fill="B4C6E7" w:themeFill="accent1" w:themeFillTint="66"/>
          </w:tcPr>
          <w:p w14:paraId="1D4A567F" w14:textId="77777777" w:rsidR="00F1354F" w:rsidRPr="00531411" w:rsidRDefault="00F1354F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F1354F" w:rsidRPr="00531411" w14:paraId="1040AC84" w14:textId="77777777" w:rsidTr="00E7003F">
        <w:tc>
          <w:tcPr>
            <w:tcW w:w="1136" w:type="dxa"/>
            <w:shd w:val="clear" w:color="auto" w:fill="F2F2F2" w:themeFill="background1" w:themeFillShade="F2"/>
          </w:tcPr>
          <w:p w14:paraId="607AB390" w14:textId="0119143D" w:rsidR="00F1354F" w:rsidRPr="00531411" w:rsidRDefault="00F1354F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</w:t>
            </w:r>
            <w:r w:rsidR="00E01932" w:rsidRPr="00531411">
              <w:rPr>
                <w:rFonts w:cstheme="minorHAnsi"/>
              </w:rPr>
              <w:t>14:45</w:t>
            </w:r>
          </w:p>
        </w:tc>
        <w:tc>
          <w:tcPr>
            <w:tcW w:w="1347" w:type="dxa"/>
            <w:shd w:val="clear" w:color="auto" w:fill="F2F2F2" w:themeFill="background1" w:themeFillShade="F2"/>
          </w:tcPr>
          <w:p w14:paraId="5E477334" w14:textId="6D32FFB2" w:rsidR="00F1354F" w:rsidRPr="00531411" w:rsidRDefault="00F1354F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niedziałek</w:t>
            </w:r>
          </w:p>
        </w:tc>
        <w:tc>
          <w:tcPr>
            <w:tcW w:w="1203" w:type="dxa"/>
            <w:shd w:val="clear" w:color="auto" w:fill="F2F2F2" w:themeFill="background1" w:themeFillShade="F2"/>
          </w:tcPr>
          <w:p w14:paraId="761B6E33" w14:textId="3F23CF31" w:rsidR="00F1354F" w:rsidRPr="00531411" w:rsidRDefault="00DC431B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2F2F2" w:themeFill="background1" w:themeFillShade="F2"/>
          </w:tcPr>
          <w:p w14:paraId="155F9257" w14:textId="57C04447" w:rsidR="00F1354F" w:rsidRPr="00531411" w:rsidRDefault="00E01932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n-line</w:t>
            </w:r>
          </w:p>
        </w:tc>
        <w:tc>
          <w:tcPr>
            <w:tcW w:w="2155" w:type="dxa"/>
            <w:shd w:val="clear" w:color="auto" w:fill="F2F2F2" w:themeFill="background1" w:themeFillShade="F2"/>
          </w:tcPr>
          <w:p w14:paraId="0E7DD82B" w14:textId="2E069B86" w:rsidR="00F1354F" w:rsidRPr="00531411" w:rsidRDefault="00F1354F" w:rsidP="00DD2FCA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Prehistoric</w:t>
            </w:r>
            <w:proofErr w:type="spellEnd"/>
            <w:r w:rsidRPr="00531411">
              <w:rPr>
                <w:rFonts w:cstheme="minorHAnsi"/>
              </w:rPr>
              <w:t xml:space="preserve"> </w:t>
            </w:r>
            <w:proofErr w:type="spellStart"/>
            <w:r w:rsidRPr="00531411">
              <w:rPr>
                <w:rFonts w:cstheme="minorHAnsi"/>
              </w:rPr>
              <w:t>religions</w:t>
            </w:r>
            <w:proofErr w:type="spellEnd"/>
            <w:r w:rsidRPr="00531411">
              <w:rPr>
                <w:rFonts w:cstheme="minorHAnsi"/>
              </w:rPr>
              <w:t xml:space="preserve"> and </w:t>
            </w:r>
            <w:proofErr w:type="spellStart"/>
            <w:r w:rsidRPr="00531411">
              <w:rPr>
                <w:rFonts w:cstheme="minorHAnsi"/>
              </w:rPr>
              <w:t>rituals</w:t>
            </w:r>
            <w:proofErr w:type="spellEnd"/>
          </w:p>
        </w:tc>
        <w:tc>
          <w:tcPr>
            <w:tcW w:w="2187" w:type="dxa"/>
            <w:shd w:val="clear" w:color="auto" w:fill="F2F2F2" w:themeFill="background1" w:themeFillShade="F2"/>
          </w:tcPr>
          <w:p w14:paraId="0CDAA4D1" w14:textId="5A688B00" w:rsidR="00F1354F" w:rsidRPr="00531411" w:rsidRDefault="00F1354F" w:rsidP="00DD2FCA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 xml:space="preserve">prof. </w:t>
            </w:r>
            <w:proofErr w:type="spellStart"/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L.D.Nebelsick</w:t>
            </w:r>
            <w:proofErr w:type="spellEnd"/>
            <w:r w:rsidRPr="0053141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95" w:type="dxa"/>
            <w:shd w:val="clear" w:color="auto" w:fill="F2F2F2" w:themeFill="background1" w:themeFillShade="F2"/>
          </w:tcPr>
          <w:p w14:paraId="3AF1AC6F" w14:textId="36072A2F" w:rsidR="00F1354F" w:rsidRPr="00531411" w:rsidRDefault="00F1354F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F2F2F2" w:themeFill="background1" w:themeFillShade="F2"/>
          </w:tcPr>
          <w:p w14:paraId="6470F53D" w14:textId="16283552" w:rsidR="00F1354F" w:rsidRPr="00531411" w:rsidRDefault="00F1354F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2F2F2" w:themeFill="background1" w:themeFillShade="F2"/>
          </w:tcPr>
          <w:p w14:paraId="60E914AD" w14:textId="214DD50E" w:rsidR="00F1354F" w:rsidRPr="00531411" w:rsidRDefault="00F1354F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77" w:type="dxa"/>
            <w:shd w:val="clear" w:color="auto" w:fill="F2F2F2" w:themeFill="background1" w:themeFillShade="F2"/>
          </w:tcPr>
          <w:p w14:paraId="5C7D19F9" w14:textId="779D1986" w:rsidR="00F1354F" w:rsidRPr="00531411" w:rsidRDefault="00F1354F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F2F2F2" w:themeFill="background1" w:themeFillShade="F2"/>
          </w:tcPr>
          <w:p w14:paraId="465A461D" w14:textId="22399E8F" w:rsidR="00F1354F" w:rsidRPr="00531411" w:rsidRDefault="00F1354F" w:rsidP="00DD2FCA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F1354F" w:rsidRPr="00531411" w14:paraId="11723D3D" w14:textId="77777777" w:rsidTr="00E7003F">
        <w:tc>
          <w:tcPr>
            <w:tcW w:w="1136" w:type="dxa"/>
            <w:shd w:val="clear" w:color="auto" w:fill="FFF2CC" w:themeFill="accent4" w:themeFillTint="33"/>
          </w:tcPr>
          <w:p w14:paraId="3DBBEC89" w14:textId="35BD2273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347" w:type="dxa"/>
            <w:shd w:val="clear" w:color="auto" w:fill="FFF2CC" w:themeFill="accent4" w:themeFillTint="33"/>
          </w:tcPr>
          <w:p w14:paraId="6D6E19EF" w14:textId="259E02FB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03" w:type="dxa"/>
            <w:shd w:val="clear" w:color="auto" w:fill="FFF2CC" w:themeFill="accent4" w:themeFillTint="33"/>
          </w:tcPr>
          <w:p w14:paraId="33E5E1AF" w14:textId="5BD07127" w:rsidR="00F1354F" w:rsidRPr="00531411" w:rsidRDefault="00DC431B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FF2CC" w:themeFill="accent4" w:themeFillTint="33"/>
          </w:tcPr>
          <w:p w14:paraId="150FB3CB" w14:textId="2A414376" w:rsidR="00F1354F" w:rsidRPr="00531411" w:rsidRDefault="00CB26F2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2</w:t>
            </w:r>
          </w:p>
        </w:tc>
        <w:tc>
          <w:tcPr>
            <w:tcW w:w="2155" w:type="dxa"/>
            <w:shd w:val="clear" w:color="auto" w:fill="FFF2CC" w:themeFill="accent4" w:themeFillTint="33"/>
          </w:tcPr>
          <w:p w14:paraId="16713596" w14:textId="0E56410C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Historia architektury i tradycyjnych technik budowlanych</w:t>
            </w:r>
          </w:p>
        </w:tc>
        <w:tc>
          <w:tcPr>
            <w:tcW w:w="2187" w:type="dxa"/>
            <w:shd w:val="clear" w:color="auto" w:fill="FFF2CC" w:themeFill="accent4" w:themeFillTint="33"/>
          </w:tcPr>
          <w:p w14:paraId="10216FDF" w14:textId="1C48A19B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M. Żurek</w:t>
            </w:r>
          </w:p>
        </w:tc>
        <w:tc>
          <w:tcPr>
            <w:tcW w:w="795" w:type="dxa"/>
            <w:shd w:val="clear" w:color="auto" w:fill="FFF2CC" w:themeFill="accent4" w:themeFillTint="33"/>
          </w:tcPr>
          <w:p w14:paraId="6DCD7036" w14:textId="73BAC7ED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FFF2CC" w:themeFill="accent4" w:themeFillTint="33"/>
          </w:tcPr>
          <w:p w14:paraId="7D56BC47" w14:textId="5F94C6C2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FF2CC" w:themeFill="accent4" w:themeFillTint="33"/>
          </w:tcPr>
          <w:p w14:paraId="17FB58C8" w14:textId="0C640259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77" w:type="dxa"/>
            <w:shd w:val="clear" w:color="auto" w:fill="FFF2CC" w:themeFill="accent4" w:themeFillTint="33"/>
          </w:tcPr>
          <w:p w14:paraId="0381E8F5" w14:textId="6999DD76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FFF2CC" w:themeFill="accent4" w:themeFillTint="33"/>
          </w:tcPr>
          <w:p w14:paraId="29D2A78B" w14:textId="5C6AFCBE" w:rsidR="00F1354F" w:rsidRPr="00531411" w:rsidRDefault="00F1354F" w:rsidP="00997E4C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01932" w:rsidRPr="00531411" w14:paraId="4FD0AC78" w14:textId="77777777" w:rsidTr="00E7003F">
        <w:tc>
          <w:tcPr>
            <w:tcW w:w="1136" w:type="dxa"/>
            <w:shd w:val="clear" w:color="auto" w:fill="FFF2CC" w:themeFill="accent4" w:themeFillTint="33"/>
          </w:tcPr>
          <w:p w14:paraId="407CCF75" w14:textId="5CABF55C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347" w:type="dxa"/>
            <w:shd w:val="clear" w:color="auto" w:fill="FFF2CC" w:themeFill="accent4" w:themeFillTint="33"/>
          </w:tcPr>
          <w:p w14:paraId="0F2F9BF1" w14:textId="4E7A83EE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203" w:type="dxa"/>
            <w:shd w:val="clear" w:color="auto" w:fill="FFF2CC" w:themeFill="accent4" w:themeFillTint="33"/>
          </w:tcPr>
          <w:p w14:paraId="307E1743" w14:textId="6691C3A7" w:rsidR="00E01932" w:rsidRPr="00531411" w:rsidRDefault="00DC431B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FF2CC" w:themeFill="accent4" w:themeFillTint="33"/>
          </w:tcPr>
          <w:p w14:paraId="704F2D58" w14:textId="47F39764" w:rsidR="00E01932" w:rsidRPr="00531411" w:rsidRDefault="000A6CD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24</w:t>
            </w:r>
          </w:p>
        </w:tc>
        <w:tc>
          <w:tcPr>
            <w:tcW w:w="2155" w:type="dxa"/>
            <w:shd w:val="clear" w:color="auto" w:fill="FFF2CC" w:themeFill="accent4" w:themeFillTint="33"/>
          </w:tcPr>
          <w:p w14:paraId="288B782A" w14:textId="44EA4094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Archeologia współczesności</w:t>
            </w:r>
          </w:p>
        </w:tc>
        <w:tc>
          <w:tcPr>
            <w:tcW w:w="2187" w:type="dxa"/>
            <w:shd w:val="clear" w:color="auto" w:fill="FFF2CC" w:themeFill="accent4" w:themeFillTint="33"/>
          </w:tcPr>
          <w:p w14:paraId="098DAC04" w14:textId="69BC3791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Dr R. Solecki </w:t>
            </w:r>
          </w:p>
        </w:tc>
        <w:tc>
          <w:tcPr>
            <w:tcW w:w="795" w:type="dxa"/>
            <w:shd w:val="clear" w:color="auto" w:fill="FFF2CC" w:themeFill="accent4" w:themeFillTint="33"/>
          </w:tcPr>
          <w:p w14:paraId="1B0CD73E" w14:textId="74ACB2A7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FFF2CC" w:themeFill="accent4" w:themeFillTint="33"/>
          </w:tcPr>
          <w:p w14:paraId="56AA2B6E" w14:textId="204EAFF9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FF2CC" w:themeFill="accent4" w:themeFillTint="33"/>
          </w:tcPr>
          <w:p w14:paraId="595106DB" w14:textId="05C1AE50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</w:t>
            </w:r>
          </w:p>
        </w:tc>
        <w:tc>
          <w:tcPr>
            <w:tcW w:w="1077" w:type="dxa"/>
            <w:shd w:val="clear" w:color="auto" w:fill="FFF2CC" w:themeFill="accent4" w:themeFillTint="33"/>
          </w:tcPr>
          <w:p w14:paraId="1480EEFB" w14:textId="7248F825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FFF2CC" w:themeFill="accent4" w:themeFillTint="33"/>
          </w:tcPr>
          <w:p w14:paraId="315CCA7B" w14:textId="74648F69" w:rsidR="00E01932" w:rsidRPr="00531411" w:rsidRDefault="00E01932" w:rsidP="00E0193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5504C3" w:rsidRPr="00531411" w14:paraId="7EC3D81E" w14:textId="77777777" w:rsidTr="00E7003F">
        <w:tc>
          <w:tcPr>
            <w:tcW w:w="1136" w:type="dxa"/>
            <w:shd w:val="clear" w:color="auto" w:fill="FFF2CC" w:themeFill="accent4" w:themeFillTint="33"/>
          </w:tcPr>
          <w:p w14:paraId="123C312C" w14:textId="2EDD232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5:00-16:45</w:t>
            </w:r>
          </w:p>
        </w:tc>
        <w:tc>
          <w:tcPr>
            <w:tcW w:w="1347" w:type="dxa"/>
            <w:shd w:val="clear" w:color="auto" w:fill="FFF2CC" w:themeFill="accent4" w:themeFillTint="33"/>
          </w:tcPr>
          <w:p w14:paraId="2A371EC1" w14:textId="5E6C9E5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203" w:type="dxa"/>
            <w:shd w:val="clear" w:color="auto" w:fill="FFF2CC" w:themeFill="accent4" w:themeFillTint="33"/>
          </w:tcPr>
          <w:p w14:paraId="1FA3ADAE" w14:textId="08040C0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FFF2CC" w:themeFill="accent4" w:themeFillTint="33"/>
          </w:tcPr>
          <w:p w14:paraId="654A9E56" w14:textId="50D364B1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3</w:t>
            </w:r>
          </w:p>
        </w:tc>
        <w:tc>
          <w:tcPr>
            <w:tcW w:w="2155" w:type="dxa"/>
            <w:shd w:val="clear" w:color="auto" w:fill="FFF2CC" w:themeFill="accent4" w:themeFillTint="33"/>
          </w:tcPr>
          <w:p w14:paraId="7AA936EF" w14:textId="4400976F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2187" w:type="dxa"/>
            <w:shd w:val="clear" w:color="auto" w:fill="FFF2CC" w:themeFill="accent4" w:themeFillTint="33"/>
          </w:tcPr>
          <w:p w14:paraId="48AD6C07" w14:textId="65BE596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of. F. Welc </w:t>
            </w:r>
          </w:p>
        </w:tc>
        <w:tc>
          <w:tcPr>
            <w:tcW w:w="795" w:type="dxa"/>
            <w:shd w:val="clear" w:color="auto" w:fill="FFF2CC" w:themeFill="accent4" w:themeFillTint="33"/>
          </w:tcPr>
          <w:p w14:paraId="40163677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666" w:type="dxa"/>
            <w:shd w:val="clear" w:color="auto" w:fill="FFF2CC" w:themeFill="accent4" w:themeFillTint="33"/>
          </w:tcPr>
          <w:p w14:paraId="2F34389E" w14:textId="5278F40D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FFF2CC" w:themeFill="accent4" w:themeFillTint="33"/>
          </w:tcPr>
          <w:p w14:paraId="016CC085" w14:textId="05376793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77" w:type="dxa"/>
            <w:shd w:val="clear" w:color="auto" w:fill="FFF2CC" w:themeFill="accent4" w:themeFillTint="33"/>
          </w:tcPr>
          <w:p w14:paraId="44226DDB" w14:textId="398D2581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258" w:type="dxa"/>
            <w:shd w:val="clear" w:color="auto" w:fill="FFF2CC" w:themeFill="accent4" w:themeFillTint="33"/>
          </w:tcPr>
          <w:p w14:paraId="77DD4598" w14:textId="76E49B0E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5504C3" w:rsidRPr="00531411" w14:paraId="1D602EF9" w14:textId="77777777" w:rsidTr="00E7003F">
        <w:tc>
          <w:tcPr>
            <w:tcW w:w="1136" w:type="dxa"/>
            <w:shd w:val="clear" w:color="auto" w:fill="EDAEF8"/>
          </w:tcPr>
          <w:p w14:paraId="3CA1BE97" w14:textId="1BE026E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347" w:type="dxa"/>
            <w:shd w:val="clear" w:color="auto" w:fill="EDAEF8"/>
          </w:tcPr>
          <w:p w14:paraId="24197F33" w14:textId="5BD27BBE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203" w:type="dxa"/>
            <w:shd w:val="clear" w:color="auto" w:fill="EDAEF8"/>
          </w:tcPr>
          <w:p w14:paraId="013180ED" w14:textId="010BB962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EDAEF8"/>
          </w:tcPr>
          <w:p w14:paraId="632BBCD1" w14:textId="5A29CA8B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2</w:t>
            </w:r>
          </w:p>
        </w:tc>
        <w:tc>
          <w:tcPr>
            <w:tcW w:w="2155" w:type="dxa"/>
            <w:shd w:val="clear" w:color="auto" w:fill="EDAEF8"/>
          </w:tcPr>
          <w:p w14:paraId="1FF78B06" w14:textId="750DA0B6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Teoria pochodzenia człowieka, kultury, języka i cywilizacji</w:t>
            </w:r>
          </w:p>
        </w:tc>
        <w:tc>
          <w:tcPr>
            <w:tcW w:w="2187" w:type="dxa"/>
            <w:shd w:val="clear" w:color="auto" w:fill="EDAEF8"/>
          </w:tcPr>
          <w:p w14:paraId="769D3619" w14:textId="138A3F5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795" w:type="dxa"/>
            <w:shd w:val="clear" w:color="auto" w:fill="EDAEF8"/>
          </w:tcPr>
          <w:p w14:paraId="083163E2" w14:textId="46CF2D8B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EDAEF8"/>
          </w:tcPr>
          <w:p w14:paraId="69D17FE2" w14:textId="03DDEFC1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EDAEF8"/>
          </w:tcPr>
          <w:p w14:paraId="2DF6B0F9" w14:textId="3949E4D8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77" w:type="dxa"/>
            <w:shd w:val="clear" w:color="auto" w:fill="EDAEF8"/>
          </w:tcPr>
          <w:p w14:paraId="2523F671" w14:textId="35CD7E9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EDAEF8"/>
          </w:tcPr>
          <w:p w14:paraId="6FB211C2" w14:textId="277E748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5504C3" w:rsidRPr="00531411" w14:paraId="4F66F5BE" w14:textId="77777777" w:rsidTr="00E7003F">
        <w:tc>
          <w:tcPr>
            <w:tcW w:w="1136" w:type="dxa"/>
            <w:shd w:val="clear" w:color="auto" w:fill="EDAEF8"/>
          </w:tcPr>
          <w:p w14:paraId="3FD3669D" w14:textId="0353061A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lastRenderedPageBreak/>
              <w:t>15:00-16:30</w:t>
            </w:r>
          </w:p>
        </w:tc>
        <w:tc>
          <w:tcPr>
            <w:tcW w:w="1347" w:type="dxa"/>
            <w:shd w:val="clear" w:color="auto" w:fill="EDAEF8"/>
          </w:tcPr>
          <w:p w14:paraId="2C146DE7" w14:textId="740CD26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203" w:type="dxa"/>
            <w:shd w:val="clear" w:color="auto" w:fill="EDAEF8"/>
          </w:tcPr>
          <w:p w14:paraId="26C8FABB" w14:textId="373E46D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EDAEF8"/>
          </w:tcPr>
          <w:p w14:paraId="07479A2D" w14:textId="2B785250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2</w:t>
            </w:r>
          </w:p>
        </w:tc>
        <w:tc>
          <w:tcPr>
            <w:tcW w:w="2155" w:type="dxa"/>
            <w:shd w:val="clear" w:color="auto" w:fill="EDAEF8"/>
          </w:tcPr>
          <w:p w14:paraId="60F25356" w14:textId="4DED4D70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tnografia</w:t>
            </w:r>
          </w:p>
        </w:tc>
        <w:tc>
          <w:tcPr>
            <w:tcW w:w="2187" w:type="dxa"/>
            <w:shd w:val="clear" w:color="auto" w:fill="EDAEF8"/>
          </w:tcPr>
          <w:p w14:paraId="4B7403C7" w14:textId="341DC88E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awrzeniuk</w:t>
            </w:r>
          </w:p>
        </w:tc>
        <w:tc>
          <w:tcPr>
            <w:tcW w:w="795" w:type="dxa"/>
            <w:shd w:val="clear" w:color="auto" w:fill="EDAEF8"/>
          </w:tcPr>
          <w:p w14:paraId="3CC1B499" w14:textId="04296D0E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EDAEF8"/>
          </w:tcPr>
          <w:p w14:paraId="6E3A1A1C" w14:textId="744371E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EDAEF8"/>
          </w:tcPr>
          <w:p w14:paraId="755BA536" w14:textId="62DCFEF8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77" w:type="dxa"/>
            <w:shd w:val="clear" w:color="auto" w:fill="EDAEF8"/>
          </w:tcPr>
          <w:p w14:paraId="46089DC8" w14:textId="532E5B6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EDAEF8"/>
          </w:tcPr>
          <w:p w14:paraId="5399D400" w14:textId="3474E95D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5504C3" w:rsidRPr="00531411" w14:paraId="2429BF53" w14:textId="77777777" w:rsidTr="00E7003F">
        <w:tc>
          <w:tcPr>
            <w:tcW w:w="1136" w:type="dxa"/>
            <w:shd w:val="clear" w:color="auto" w:fill="EDAEF8"/>
          </w:tcPr>
          <w:p w14:paraId="69588BE1" w14:textId="0B461513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6:45-18:15</w:t>
            </w:r>
          </w:p>
        </w:tc>
        <w:tc>
          <w:tcPr>
            <w:tcW w:w="1347" w:type="dxa"/>
            <w:shd w:val="clear" w:color="auto" w:fill="EDAEF8"/>
          </w:tcPr>
          <w:p w14:paraId="04FB2902" w14:textId="080E0196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środa</w:t>
            </w:r>
          </w:p>
        </w:tc>
        <w:tc>
          <w:tcPr>
            <w:tcW w:w="1203" w:type="dxa"/>
            <w:shd w:val="clear" w:color="auto" w:fill="EDAEF8"/>
          </w:tcPr>
          <w:p w14:paraId="3260E547" w14:textId="6ED0EC8E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EDAEF8"/>
          </w:tcPr>
          <w:p w14:paraId="4A48AD6F" w14:textId="4E87D99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24</w:t>
            </w:r>
          </w:p>
        </w:tc>
        <w:tc>
          <w:tcPr>
            <w:tcW w:w="2155" w:type="dxa"/>
            <w:shd w:val="clear" w:color="auto" w:fill="EDAEF8"/>
          </w:tcPr>
          <w:p w14:paraId="61325097" w14:textId="1A8B04F0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Archeologia prowincji rzymskich</w:t>
            </w:r>
          </w:p>
        </w:tc>
        <w:tc>
          <w:tcPr>
            <w:tcW w:w="2187" w:type="dxa"/>
            <w:shd w:val="clear" w:color="auto" w:fill="EDAEF8"/>
          </w:tcPr>
          <w:p w14:paraId="624AA5D1" w14:textId="12244ECF" w:rsidR="005504C3" w:rsidRPr="00531411" w:rsidRDefault="00886036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hab</w:t>
            </w:r>
            <w:r w:rsidR="005504C3" w:rsidRPr="00531411">
              <w:rPr>
                <w:rFonts w:cstheme="minorHAnsi"/>
              </w:rPr>
              <w:t>. R. Gawroński</w:t>
            </w:r>
          </w:p>
        </w:tc>
        <w:tc>
          <w:tcPr>
            <w:tcW w:w="795" w:type="dxa"/>
            <w:shd w:val="clear" w:color="auto" w:fill="EDAEF8"/>
          </w:tcPr>
          <w:p w14:paraId="64C83185" w14:textId="2C40D960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EDAEF8"/>
          </w:tcPr>
          <w:p w14:paraId="6F20990D" w14:textId="4EE01203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EDAEF8"/>
          </w:tcPr>
          <w:p w14:paraId="509C6A7A" w14:textId="051FEAA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77" w:type="dxa"/>
            <w:shd w:val="clear" w:color="auto" w:fill="EDAEF8"/>
          </w:tcPr>
          <w:p w14:paraId="1BADB3BF" w14:textId="3479381F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EDAEF8"/>
          </w:tcPr>
          <w:p w14:paraId="71D56FAA" w14:textId="296ACCFD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5504C3" w:rsidRPr="00531411" w14:paraId="3CA6157D" w14:textId="77777777" w:rsidTr="00E7003F">
        <w:tc>
          <w:tcPr>
            <w:tcW w:w="1136" w:type="dxa"/>
            <w:shd w:val="clear" w:color="auto" w:fill="D9E2F3" w:themeFill="accent1" w:themeFillTint="33"/>
          </w:tcPr>
          <w:p w14:paraId="637BF67B" w14:textId="377D8CF0" w:rsidR="005504C3" w:rsidRPr="00531411" w:rsidRDefault="00893B7A" w:rsidP="005504C3">
            <w:pPr>
              <w:rPr>
                <w:rFonts w:cstheme="minorHAnsi"/>
              </w:rPr>
            </w:pPr>
            <w:r>
              <w:rPr>
                <w:rFonts w:cstheme="minorHAnsi"/>
              </w:rPr>
              <w:t>08</w:t>
            </w:r>
            <w:r w:rsidR="005504C3"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  <w:r w:rsidR="005504C3"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 09</w:t>
            </w:r>
            <w:r w:rsidR="005504C3"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30</w:t>
            </w:r>
          </w:p>
        </w:tc>
        <w:tc>
          <w:tcPr>
            <w:tcW w:w="1347" w:type="dxa"/>
            <w:shd w:val="clear" w:color="auto" w:fill="D9E2F3" w:themeFill="accent1" w:themeFillTint="33"/>
          </w:tcPr>
          <w:p w14:paraId="25ABBA88" w14:textId="2AB27881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203" w:type="dxa"/>
            <w:shd w:val="clear" w:color="auto" w:fill="D9E2F3" w:themeFill="accent1" w:themeFillTint="33"/>
          </w:tcPr>
          <w:p w14:paraId="481FB1D2" w14:textId="5AAC3E7E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D9E2F3" w:themeFill="accent1" w:themeFillTint="33"/>
          </w:tcPr>
          <w:p w14:paraId="02F5AAE5" w14:textId="6150BD6F" w:rsidR="005504C3" w:rsidRPr="00531411" w:rsidRDefault="00657BE5" w:rsidP="005504C3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155" w:type="dxa"/>
            <w:shd w:val="clear" w:color="auto" w:fill="D9E2F3" w:themeFill="accent1" w:themeFillTint="33"/>
          </w:tcPr>
          <w:p w14:paraId="25A9D25C" w14:textId="09EC8107" w:rsidR="005504C3" w:rsidRPr="00531411" w:rsidRDefault="005504C3" w:rsidP="005504C3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Translatorium</w:t>
            </w:r>
            <w:proofErr w:type="spellEnd"/>
            <w:r w:rsidRPr="00531411">
              <w:rPr>
                <w:rFonts w:cstheme="minorHAnsi"/>
              </w:rPr>
              <w:t xml:space="preserve"> naukowych tekstów archeologicznych i z zakresu dziedzictwa kulturowego</w:t>
            </w:r>
          </w:p>
        </w:tc>
        <w:tc>
          <w:tcPr>
            <w:tcW w:w="2187" w:type="dxa"/>
            <w:shd w:val="clear" w:color="auto" w:fill="D9E2F3" w:themeFill="accent1" w:themeFillTint="33"/>
          </w:tcPr>
          <w:p w14:paraId="7EF7CB9E" w14:textId="511EA3F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795" w:type="dxa"/>
            <w:shd w:val="clear" w:color="auto" w:fill="D9E2F3" w:themeFill="accent1" w:themeFillTint="33"/>
          </w:tcPr>
          <w:p w14:paraId="034B6616" w14:textId="1F85EE77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D9E2F3" w:themeFill="accent1" w:themeFillTint="33"/>
          </w:tcPr>
          <w:p w14:paraId="7E980CDD" w14:textId="7019FEA1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D9E2F3" w:themeFill="accent1" w:themeFillTint="33"/>
          </w:tcPr>
          <w:p w14:paraId="77D7E224" w14:textId="22D6C4D1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77" w:type="dxa"/>
            <w:shd w:val="clear" w:color="auto" w:fill="D9E2F3" w:themeFill="accent1" w:themeFillTint="33"/>
          </w:tcPr>
          <w:p w14:paraId="2A32874E" w14:textId="57DDECF2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D9E2F3" w:themeFill="accent1" w:themeFillTint="33"/>
          </w:tcPr>
          <w:p w14:paraId="6F7D800B" w14:textId="2F0DC02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893B7A" w:rsidRPr="00531411" w14:paraId="21C1B241" w14:textId="77777777" w:rsidTr="00F5632B">
        <w:tc>
          <w:tcPr>
            <w:tcW w:w="1136" w:type="dxa"/>
            <w:shd w:val="clear" w:color="auto" w:fill="D9E2F3" w:themeFill="accent1" w:themeFillTint="33"/>
          </w:tcPr>
          <w:p w14:paraId="6C443A17" w14:textId="49FB31F3" w:rsidR="00893B7A" w:rsidRPr="00531411" w:rsidRDefault="00893B7A" w:rsidP="00F5632B">
            <w:pPr>
              <w:rPr>
                <w:rFonts w:cstheme="minorHAnsi"/>
              </w:rPr>
            </w:pPr>
            <w:r>
              <w:rPr>
                <w:rFonts w:cstheme="minorHAnsi"/>
              </w:rPr>
              <w:t>09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45</w:t>
            </w:r>
            <w:r w:rsidRPr="00531411">
              <w:rPr>
                <w:rFonts w:cstheme="minorHAnsi"/>
              </w:rPr>
              <w:t>-</w:t>
            </w:r>
            <w:r>
              <w:rPr>
                <w:rFonts w:cstheme="minorHAnsi"/>
              </w:rPr>
              <w:t>11</w:t>
            </w:r>
            <w:r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</w:p>
        </w:tc>
        <w:tc>
          <w:tcPr>
            <w:tcW w:w="1347" w:type="dxa"/>
            <w:shd w:val="clear" w:color="auto" w:fill="D9E2F3" w:themeFill="accent1" w:themeFillTint="33"/>
          </w:tcPr>
          <w:p w14:paraId="10757AF8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203" w:type="dxa"/>
            <w:shd w:val="clear" w:color="auto" w:fill="D9E2F3" w:themeFill="accent1" w:themeFillTint="33"/>
          </w:tcPr>
          <w:p w14:paraId="05FB4441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1199" w:type="dxa"/>
            <w:shd w:val="clear" w:color="auto" w:fill="D9E2F3" w:themeFill="accent1" w:themeFillTint="33"/>
          </w:tcPr>
          <w:p w14:paraId="13762205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1</w:t>
            </w:r>
          </w:p>
        </w:tc>
        <w:tc>
          <w:tcPr>
            <w:tcW w:w="2155" w:type="dxa"/>
            <w:shd w:val="clear" w:color="auto" w:fill="D9E2F3" w:themeFill="accent1" w:themeFillTint="33"/>
          </w:tcPr>
          <w:p w14:paraId="3603DA55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2187" w:type="dxa"/>
            <w:shd w:val="clear" w:color="auto" w:fill="D9E2F3" w:themeFill="accent1" w:themeFillTint="33"/>
          </w:tcPr>
          <w:p w14:paraId="4CDBB16A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795" w:type="dxa"/>
            <w:shd w:val="clear" w:color="auto" w:fill="D9E2F3" w:themeFill="accent1" w:themeFillTint="33"/>
          </w:tcPr>
          <w:p w14:paraId="233214BD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66" w:type="dxa"/>
            <w:shd w:val="clear" w:color="auto" w:fill="D9E2F3" w:themeFill="accent1" w:themeFillTint="33"/>
          </w:tcPr>
          <w:p w14:paraId="53525958" w14:textId="77777777" w:rsidR="00893B7A" w:rsidRPr="00531411" w:rsidRDefault="00893B7A" w:rsidP="00F5632B">
            <w:pPr>
              <w:rPr>
                <w:rFonts w:cstheme="minorHAnsi"/>
              </w:rPr>
            </w:pPr>
          </w:p>
        </w:tc>
        <w:tc>
          <w:tcPr>
            <w:tcW w:w="971" w:type="dxa"/>
            <w:shd w:val="clear" w:color="auto" w:fill="D9E2F3" w:themeFill="accent1" w:themeFillTint="33"/>
          </w:tcPr>
          <w:p w14:paraId="193A7823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77" w:type="dxa"/>
            <w:shd w:val="clear" w:color="auto" w:fill="D9E2F3" w:themeFill="accent1" w:themeFillTint="33"/>
          </w:tcPr>
          <w:p w14:paraId="731F9128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258" w:type="dxa"/>
            <w:shd w:val="clear" w:color="auto" w:fill="D9E2F3" w:themeFill="accent1" w:themeFillTint="33"/>
          </w:tcPr>
          <w:p w14:paraId="1D109F73" w14:textId="77777777" w:rsidR="00893B7A" w:rsidRPr="00531411" w:rsidRDefault="00893B7A" w:rsidP="00F5632B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5504C3" w:rsidRPr="00531411" w14:paraId="011E6D54" w14:textId="77777777" w:rsidTr="00E7003F">
        <w:tc>
          <w:tcPr>
            <w:tcW w:w="1136" w:type="dxa"/>
            <w:shd w:val="clear" w:color="auto" w:fill="CCCCFF"/>
          </w:tcPr>
          <w:p w14:paraId="6432228C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72642DF2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08439BFF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24C43B83" w14:textId="4BE49DB3" w:rsidR="005504C3" w:rsidRPr="00531411" w:rsidRDefault="005504C3" w:rsidP="005504C3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172BDB12" w14:textId="10542A9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iędzynarodowe aspekty zarządzania dziedzictwem kulturowym</w:t>
            </w:r>
          </w:p>
        </w:tc>
        <w:tc>
          <w:tcPr>
            <w:tcW w:w="2187" w:type="dxa"/>
            <w:shd w:val="clear" w:color="auto" w:fill="CCCCFF"/>
          </w:tcPr>
          <w:p w14:paraId="08800A26" w14:textId="6DCCF003" w:rsidR="005504C3" w:rsidRPr="00531411" w:rsidRDefault="005504C3" w:rsidP="005504C3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Prof. Z. Kobyliński</w:t>
            </w:r>
          </w:p>
        </w:tc>
        <w:tc>
          <w:tcPr>
            <w:tcW w:w="795" w:type="dxa"/>
            <w:shd w:val="clear" w:color="auto" w:fill="CCCCFF"/>
          </w:tcPr>
          <w:p w14:paraId="331207A8" w14:textId="55940A42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CCCCFF"/>
          </w:tcPr>
          <w:p w14:paraId="55BC862E" w14:textId="65285270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43B4C960" w14:textId="2B5A758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77" w:type="dxa"/>
            <w:shd w:val="clear" w:color="auto" w:fill="CCCCFF"/>
          </w:tcPr>
          <w:p w14:paraId="3C747DDC" w14:textId="46FF1AD2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5C0D3105" w14:textId="0B761D78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5504C3" w:rsidRPr="00531411" w14:paraId="628DD8F7" w14:textId="77777777" w:rsidTr="00E7003F">
        <w:tc>
          <w:tcPr>
            <w:tcW w:w="1136" w:type="dxa"/>
            <w:shd w:val="clear" w:color="auto" w:fill="CCCCFF"/>
          </w:tcPr>
          <w:p w14:paraId="332849E7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2BA7F0FF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64D52473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5FE44A5C" w14:textId="7EE09156" w:rsidR="005504C3" w:rsidRPr="00531411" w:rsidRDefault="005504C3" w:rsidP="005504C3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54058B8E" w14:textId="4040255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arketing w kulturze</w:t>
            </w:r>
          </w:p>
        </w:tc>
        <w:tc>
          <w:tcPr>
            <w:tcW w:w="2187" w:type="dxa"/>
            <w:shd w:val="clear" w:color="auto" w:fill="CCCCFF"/>
          </w:tcPr>
          <w:p w14:paraId="73C7A225" w14:textId="1520A275" w:rsidR="005504C3" w:rsidRPr="00531411" w:rsidRDefault="005504C3" w:rsidP="005504C3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Dr P. Komar</w:t>
            </w:r>
          </w:p>
        </w:tc>
        <w:tc>
          <w:tcPr>
            <w:tcW w:w="795" w:type="dxa"/>
            <w:shd w:val="clear" w:color="auto" w:fill="CCCCFF"/>
          </w:tcPr>
          <w:p w14:paraId="4CA4644B" w14:textId="7D57394B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CCCCFF"/>
          </w:tcPr>
          <w:p w14:paraId="59A87F04" w14:textId="3615FCAF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146EDC22" w14:textId="485C4118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77" w:type="dxa"/>
            <w:shd w:val="clear" w:color="auto" w:fill="CCCCFF"/>
          </w:tcPr>
          <w:p w14:paraId="301D9A44" w14:textId="4B823D7C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7AB3E60F" w14:textId="34044CF7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5504C3" w:rsidRPr="00531411" w14:paraId="4827AE68" w14:textId="77777777" w:rsidTr="00E7003F">
        <w:tc>
          <w:tcPr>
            <w:tcW w:w="1136" w:type="dxa"/>
            <w:shd w:val="clear" w:color="auto" w:fill="CCCCFF"/>
          </w:tcPr>
          <w:p w14:paraId="31285A6A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74215ED5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3F4018C6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19034677" w14:textId="08348E5A" w:rsidR="005504C3" w:rsidRPr="00531411" w:rsidRDefault="005504C3" w:rsidP="005504C3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2DB2F13D" w14:textId="6830497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Archeologia a historia</w:t>
            </w:r>
          </w:p>
        </w:tc>
        <w:tc>
          <w:tcPr>
            <w:tcW w:w="2187" w:type="dxa"/>
            <w:shd w:val="clear" w:color="auto" w:fill="CCCCFF"/>
          </w:tcPr>
          <w:p w14:paraId="44DD78DE" w14:textId="44AA527B" w:rsidR="005504C3" w:rsidRPr="00531411" w:rsidRDefault="005504C3" w:rsidP="005504C3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Dr P. Komar</w:t>
            </w:r>
          </w:p>
        </w:tc>
        <w:tc>
          <w:tcPr>
            <w:tcW w:w="795" w:type="dxa"/>
            <w:shd w:val="clear" w:color="auto" w:fill="CCCCFF"/>
          </w:tcPr>
          <w:p w14:paraId="7F72AFF7" w14:textId="163DEBEF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CCCCFF"/>
          </w:tcPr>
          <w:p w14:paraId="6DD59655" w14:textId="480B1F5F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1E6C9879" w14:textId="304734F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77" w:type="dxa"/>
            <w:shd w:val="clear" w:color="auto" w:fill="CCCCFF"/>
          </w:tcPr>
          <w:p w14:paraId="35F5219B" w14:textId="24DBD799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CCCCFF"/>
          </w:tcPr>
          <w:p w14:paraId="18171259" w14:textId="6AFABD90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5504C3" w:rsidRPr="00531411" w14:paraId="3B4270F4" w14:textId="77777777" w:rsidTr="00E7003F">
        <w:tc>
          <w:tcPr>
            <w:tcW w:w="1136" w:type="dxa"/>
            <w:shd w:val="clear" w:color="auto" w:fill="CCCCFF"/>
          </w:tcPr>
          <w:p w14:paraId="6F8C0796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6A0BEC37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6671FB61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3DC5ACAD" w14:textId="6345BAC8" w:rsidR="005504C3" w:rsidRPr="00531411" w:rsidRDefault="005504C3" w:rsidP="005504C3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637E4D06" w14:textId="4A74C78B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odstawy pracy w środowisku GIS i CAD</w:t>
            </w:r>
          </w:p>
        </w:tc>
        <w:tc>
          <w:tcPr>
            <w:tcW w:w="2187" w:type="dxa"/>
            <w:shd w:val="clear" w:color="auto" w:fill="CCCCFF"/>
          </w:tcPr>
          <w:p w14:paraId="7F5DD9C2" w14:textId="597708E4" w:rsidR="005504C3" w:rsidRPr="00531411" w:rsidRDefault="005504C3" w:rsidP="005504C3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Dr R. Solecki</w:t>
            </w:r>
          </w:p>
        </w:tc>
        <w:tc>
          <w:tcPr>
            <w:tcW w:w="795" w:type="dxa"/>
            <w:shd w:val="clear" w:color="auto" w:fill="CCCCFF"/>
          </w:tcPr>
          <w:p w14:paraId="4E77EDF9" w14:textId="38828E77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66" w:type="dxa"/>
            <w:shd w:val="clear" w:color="auto" w:fill="CCCCFF"/>
          </w:tcPr>
          <w:p w14:paraId="69F14518" w14:textId="7A9A4474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00A96A28" w14:textId="36C81172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7" w:type="dxa"/>
            <w:shd w:val="clear" w:color="auto" w:fill="CCCCFF"/>
          </w:tcPr>
          <w:p w14:paraId="67F4892D" w14:textId="7D4BE43D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CCCCFF"/>
          </w:tcPr>
          <w:p w14:paraId="2B3F6CEC" w14:textId="28C08270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5504C3" w:rsidRPr="00531411" w14:paraId="754EA77B" w14:textId="77777777" w:rsidTr="00E7003F">
        <w:tc>
          <w:tcPr>
            <w:tcW w:w="1136" w:type="dxa"/>
            <w:shd w:val="clear" w:color="auto" w:fill="CCCCFF"/>
          </w:tcPr>
          <w:p w14:paraId="6176EF85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2ACF9F0E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7A15987A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29876999" w14:textId="2F5DD89C" w:rsidR="005504C3" w:rsidRPr="00531411" w:rsidRDefault="005504C3" w:rsidP="005504C3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4AEACE00" w14:textId="55DBFE5D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Organizacja badań archeologicznych: badania powierzchniowe</w:t>
            </w:r>
          </w:p>
        </w:tc>
        <w:tc>
          <w:tcPr>
            <w:tcW w:w="2187" w:type="dxa"/>
            <w:shd w:val="clear" w:color="auto" w:fill="CCCCFF"/>
          </w:tcPr>
          <w:p w14:paraId="2CEDB16A" w14:textId="73BA22BA" w:rsidR="005504C3" w:rsidRPr="00531411" w:rsidRDefault="005504C3" w:rsidP="005504C3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</w:rPr>
              <w:t>Vacat</w:t>
            </w:r>
          </w:p>
        </w:tc>
        <w:tc>
          <w:tcPr>
            <w:tcW w:w="795" w:type="dxa"/>
            <w:shd w:val="clear" w:color="auto" w:fill="CCCCFF"/>
          </w:tcPr>
          <w:p w14:paraId="35BBFA10" w14:textId="46D33DD2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666" w:type="dxa"/>
            <w:shd w:val="clear" w:color="auto" w:fill="CCCCFF"/>
          </w:tcPr>
          <w:p w14:paraId="07750764" w14:textId="30F76BB2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2FA9370F" w14:textId="1EEB4D4E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77" w:type="dxa"/>
            <w:shd w:val="clear" w:color="auto" w:fill="CCCCFF"/>
          </w:tcPr>
          <w:p w14:paraId="09B208FA" w14:textId="4401614F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0E0F2016" w14:textId="03FEE17B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5504C3" w:rsidRPr="00531411" w14:paraId="289D4A02" w14:textId="77777777" w:rsidTr="00E7003F">
        <w:tc>
          <w:tcPr>
            <w:tcW w:w="1136" w:type="dxa"/>
            <w:shd w:val="clear" w:color="auto" w:fill="CCCCFF"/>
          </w:tcPr>
          <w:p w14:paraId="1A529170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6CA22BA2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2470DDAA" w14:textId="77777777" w:rsidR="005504C3" w:rsidRPr="00531411" w:rsidRDefault="005504C3" w:rsidP="005504C3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18F48752" w14:textId="3A50DBA4" w:rsidR="005504C3" w:rsidRPr="00531411" w:rsidRDefault="005504C3" w:rsidP="005504C3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77F80FFB" w14:textId="732DE00B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ykład monograficzny z prahistorii</w:t>
            </w:r>
          </w:p>
        </w:tc>
        <w:tc>
          <w:tcPr>
            <w:tcW w:w="2187" w:type="dxa"/>
            <w:shd w:val="clear" w:color="auto" w:fill="CCCCFF"/>
          </w:tcPr>
          <w:p w14:paraId="0289FD0F" w14:textId="39131D71" w:rsidR="005504C3" w:rsidRPr="00531411" w:rsidRDefault="005504C3" w:rsidP="005504C3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Dr R. Solecki</w:t>
            </w:r>
          </w:p>
        </w:tc>
        <w:tc>
          <w:tcPr>
            <w:tcW w:w="795" w:type="dxa"/>
            <w:shd w:val="clear" w:color="auto" w:fill="CCCCFF"/>
          </w:tcPr>
          <w:p w14:paraId="02BDD915" w14:textId="45B560CA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CCCCFF"/>
          </w:tcPr>
          <w:p w14:paraId="483DA9B0" w14:textId="5A4F07EA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44B654CB" w14:textId="09635E3B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77" w:type="dxa"/>
            <w:shd w:val="clear" w:color="auto" w:fill="CCCCFF"/>
          </w:tcPr>
          <w:p w14:paraId="00A3921D" w14:textId="45BB7CFA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1E2911D1" w14:textId="10B700F3" w:rsidR="005504C3" w:rsidRPr="00531411" w:rsidRDefault="005504C3" w:rsidP="005504C3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7003F" w:rsidRPr="00531411" w14:paraId="10540BD5" w14:textId="77777777" w:rsidTr="00E7003F">
        <w:tc>
          <w:tcPr>
            <w:tcW w:w="1136" w:type="dxa"/>
            <w:shd w:val="clear" w:color="auto" w:fill="CCCCFF"/>
          </w:tcPr>
          <w:p w14:paraId="2C0E92C8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4621CF15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1A123CF6" w14:textId="59E5E86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48B96529" w14:textId="6411A7CF" w:rsidR="00E7003F" w:rsidRPr="00531411" w:rsidRDefault="00E7003F" w:rsidP="00E7003F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0B6AADCA" w14:textId="3F63F33D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ielkie cywilizacje pozaeuropejskie</w:t>
            </w:r>
          </w:p>
        </w:tc>
        <w:tc>
          <w:tcPr>
            <w:tcW w:w="2187" w:type="dxa"/>
            <w:shd w:val="clear" w:color="auto" w:fill="CCCCFF"/>
          </w:tcPr>
          <w:p w14:paraId="1699D456" w14:textId="7877478B" w:rsidR="00E7003F" w:rsidRPr="00531411" w:rsidRDefault="00E7003F" w:rsidP="00E7003F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cstheme="minorHAnsi"/>
              </w:rPr>
              <w:t>Dr M. Żurek</w:t>
            </w:r>
          </w:p>
        </w:tc>
        <w:tc>
          <w:tcPr>
            <w:tcW w:w="795" w:type="dxa"/>
            <w:shd w:val="clear" w:color="auto" w:fill="CCCCFF"/>
          </w:tcPr>
          <w:p w14:paraId="26739254" w14:textId="1300A9BE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666" w:type="dxa"/>
            <w:shd w:val="clear" w:color="auto" w:fill="CCCCFF"/>
          </w:tcPr>
          <w:p w14:paraId="3AC16500" w14:textId="1B7C9672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71" w:type="dxa"/>
            <w:shd w:val="clear" w:color="auto" w:fill="CCCCFF"/>
          </w:tcPr>
          <w:p w14:paraId="284C8B97" w14:textId="15A464A4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7</w:t>
            </w:r>
          </w:p>
        </w:tc>
        <w:tc>
          <w:tcPr>
            <w:tcW w:w="1077" w:type="dxa"/>
            <w:shd w:val="clear" w:color="auto" w:fill="CCCCFF"/>
          </w:tcPr>
          <w:p w14:paraId="1B93EA7D" w14:textId="5EB59728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58" w:type="dxa"/>
            <w:shd w:val="clear" w:color="auto" w:fill="CCCCFF"/>
          </w:tcPr>
          <w:p w14:paraId="14976D98" w14:textId="7774C07B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7003F" w:rsidRPr="00531411" w14:paraId="55A171A0" w14:textId="77777777" w:rsidTr="00E7003F">
        <w:tc>
          <w:tcPr>
            <w:tcW w:w="1136" w:type="dxa"/>
            <w:shd w:val="clear" w:color="auto" w:fill="CCCCFF"/>
          </w:tcPr>
          <w:p w14:paraId="02418CCD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27C344CE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09334C63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CCCCFF"/>
          </w:tcPr>
          <w:p w14:paraId="10062944" w14:textId="4B06EC88" w:rsidR="00E7003F" w:rsidRPr="00531411" w:rsidRDefault="00E7003F" w:rsidP="00E7003F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5769CB20" w14:textId="18858432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Archeologia doświadczalna i odtwórstwo historyczne</w:t>
            </w:r>
          </w:p>
        </w:tc>
        <w:tc>
          <w:tcPr>
            <w:tcW w:w="2187" w:type="dxa"/>
            <w:shd w:val="clear" w:color="auto" w:fill="CCCCFF"/>
          </w:tcPr>
          <w:p w14:paraId="10A27806" w14:textId="01FB529C" w:rsidR="00E7003F" w:rsidRPr="00531411" w:rsidRDefault="00E7003F" w:rsidP="00E7003F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mgr. K. Rabiega</w:t>
            </w:r>
          </w:p>
        </w:tc>
        <w:tc>
          <w:tcPr>
            <w:tcW w:w="795" w:type="dxa"/>
            <w:shd w:val="clear" w:color="auto" w:fill="CCCCFF"/>
          </w:tcPr>
          <w:p w14:paraId="43E33926" w14:textId="34F728DE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666" w:type="dxa"/>
            <w:shd w:val="clear" w:color="auto" w:fill="CCCCFF"/>
          </w:tcPr>
          <w:p w14:paraId="7F143EC4" w14:textId="08E7A212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1FA1A40C" w14:textId="4422BD1F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77" w:type="dxa"/>
            <w:shd w:val="clear" w:color="auto" w:fill="CCCCFF"/>
          </w:tcPr>
          <w:p w14:paraId="46B8EED9" w14:textId="3359E4FF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CCCCFF"/>
          </w:tcPr>
          <w:p w14:paraId="3FAFC83C" w14:textId="4F35A814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7003F" w:rsidRPr="00531411" w14:paraId="2BDA7ED6" w14:textId="77777777" w:rsidTr="00E7003F">
        <w:trPr>
          <w:trHeight w:val="644"/>
        </w:trPr>
        <w:tc>
          <w:tcPr>
            <w:tcW w:w="1136" w:type="dxa"/>
            <w:shd w:val="clear" w:color="auto" w:fill="CCCCFF"/>
          </w:tcPr>
          <w:p w14:paraId="2C26D491" w14:textId="59AB5214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68B579DE" w14:textId="52C7DA7B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15112686" w14:textId="162D3F32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1</w:t>
            </w:r>
          </w:p>
        </w:tc>
        <w:tc>
          <w:tcPr>
            <w:tcW w:w="1199" w:type="dxa"/>
            <w:shd w:val="clear" w:color="auto" w:fill="CCCCFF"/>
          </w:tcPr>
          <w:p w14:paraId="4DFF933C" w14:textId="085E9969" w:rsidR="00E7003F" w:rsidRPr="00531411" w:rsidRDefault="00E7003F" w:rsidP="00E7003F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60C0333F" w14:textId="436BA202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Seminarium magisterskie </w:t>
            </w:r>
          </w:p>
        </w:tc>
        <w:tc>
          <w:tcPr>
            <w:tcW w:w="2187" w:type="dxa"/>
            <w:shd w:val="clear" w:color="auto" w:fill="CCCCFF"/>
          </w:tcPr>
          <w:p w14:paraId="487AD88B" w14:textId="2534D8AF" w:rsidR="00E7003F" w:rsidRPr="00531411" w:rsidRDefault="00E7003F" w:rsidP="00E7003F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prof. P. Urbańczyk</w:t>
            </w:r>
          </w:p>
        </w:tc>
        <w:tc>
          <w:tcPr>
            <w:tcW w:w="795" w:type="dxa"/>
            <w:shd w:val="clear" w:color="auto" w:fill="CCCCFF"/>
          </w:tcPr>
          <w:p w14:paraId="2BD2327A" w14:textId="26814E29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66" w:type="dxa"/>
            <w:shd w:val="clear" w:color="auto" w:fill="CCCCFF"/>
          </w:tcPr>
          <w:p w14:paraId="39E72DF7" w14:textId="49A04140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22259DEE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CCCCFF"/>
          </w:tcPr>
          <w:p w14:paraId="74DB26AF" w14:textId="4FF86E91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CCCCFF"/>
          </w:tcPr>
          <w:p w14:paraId="1667EC22" w14:textId="680654E9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7003F" w:rsidRPr="00531411" w14:paraId="3E149E88" w14:textId="77777777" w:rsidTr="00E7003F">
        <w:tc>
          <w:tcPr>
            <w:tcW w:w="1136" w:type="dxa"/>
            <w:shd w:val="clear" w:color="auto" w:fill="CCCCFF"/>
          </w:tcPr>
          <w:p w14:paraId="675687F1" w14:textId="4E883021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CCCCFF"/>
          </w:tcPr>
          <w:p w14:paraId="7DAA071B" w14:textId="3278790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CCCCFF"/>
          </w:tcPr>
          <w:p w14:paraId="7EDF9FD9" w14:textId="10F08361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2</w:t>
            </w:r>
          </w:p>
        </w:tc>
        <w:tc>
          <w:tcPr>
            <w:tcW w:w="1199" w:type="dxa"/>
            <w:shd w:val="clear" w:color="auto" w:fill="CCCCFF"/>
          </w:tcPr>
          <w:p w14:paraId="64045093" w14:textId="30300EBD" w:rsidR="00E7003F" w:rsidRPr="00531411" w:rsidRDefault="00E7003F" w:rsidP="00E7003F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2155" w:type="dxa"/>
            <w:shd w:val="clear" w:color="auto" w:fill="CCCCFF"/>
          </w:tcPr>
          <w:p w14:paraId="14940447" w14:textId="1C5184D3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2187" w:type="dxa"/>
            <w:shd w:val="clear" w:color="auto" w:fill="CCCCFF"/>
          </w:tcPr>
          <w:p w14:paraId="0D74C85A" w14:textId="47DE8EEF" w:rsidR="00E7003F" w:rsidRPr="00531411" w:rsidRDefault="00E7003F" w:rsidP="00E7003F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531411">
              <w:rPr>
                <w:rFonts w:asciiTheme="minorHAnsi" w:hAnsiTheme="minorHAnsi" w:cstheme="minorHAnsi"/>
                <w:sz w:val="22"/>
                <w:szCs w:val="22"/>
              </w:rPr>
              <w:t>Prof. F. Welc</w:t>
            </w:r>
          </w:p>
        </w:tc>
        <w:tc>
          <w:tcPr>
            <w:tcW w:w="795" w:type="dxa"/>
            <w:shd w:val="clear" w:color="auto" w:fill="CCCCFF"/>
          </w:tcPr>
          <w:p w14:paraId="5436CCC8" w14:textId="758FA8DD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666" w:type="dxa"/>
            <w:shd w:val="clear" w:color="auto" w:fill="CCCCFF"/>
          </w:tcPr>
          <w:p w14:paraId="555AF550" w14:textId="234E1A80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CCCCFF"/>
          </w:tcPr>
          <w:p w14:paraId="61359488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CCCCFF"/>
          </w:tcPr>
          <w:p w14:paraId="1D81E40B" w14:textId="58A4D2E8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CCCCFF"/>
          </w:tcPr>
          <w:p w14:paraId="1B1635A4" w14:textId="7CDEBF61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7003F" w:rsidRPr="00531411" w14:paraId="58C7DD7F" w14:textId="77777777" w:rsidTr="00E7003F">
        <w:tc>
          <w:tcPr>
            <w:tcW w:w="1136" w:type="dxa"/>
            <w:shd w:val="clear" w:color="auto" w:fill="EDEDED" w:themeFill="accent3" w:themeFillTint="33"/>
          </w:tcPr>
          <w:p w14:paraId="50FFE6BE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EDEDED" w:themeFill="accent3" w:themeFillTint="33"/>
          </w:tcPr>
          <w:p w14:paraId="0443DEEB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EDEDED" w:themeFill="accent3" w:themeFillTint="33"/>
          </w:tcPr>
          <w:p w14:paraId="3ACB9352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EDEDED" w:themeFill="accent3" w:themeFillTint="33"/>
          </w:tcPr>
          <w:p w14:paraId="2EDF823D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2155" w:type="dxa"/>
            <w:shd w:val="clear" w:color="auto" w:fill="EDEDED" w:themeFill="accent3" w:themeFillTint="33"/>
          </w:tcPr>
          <w:p w14:paraId="4F9422A5" w14:textId="662294DE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aktyki: badania wykopaliskowe (4 tygodnie)</w:t>
            </w:r>
          </w:p>
        </w:tc>
        <w:tc>
          <w:tcPr>
            <w:tcW w:w="2187" w:type="dxa"/>
            <w:shd w:val="clear" w:color="auto" w:fill="EDEDED" w:themeFill="accent3" w:themeFillTint="33"/>
          </w:tcPr>
          <w:p w14:paraId="0101EE89" w14:textId="15CA8E0D" w:rsidR="00E7003F" w:rsidRPr="00531411" w:rsidRDefault="00E7003F" w:rsidP="00E7003F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95" w:type="dxa"/>
            <w:shd w:val="clear" w:color="auto" w:fill="EDEDED" w:themeFill="accent3" w:themeFillTint="33"/>
          </w:tcPr>
          <w:p w14:paraId="4228A209" w14:textId="2E0BD617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</w:t>
            </w:r>
          </w:p>
        </w:tc>
        <w:tc>
          <w:tcPr>
            <w:tcW w:w="666" w:type="dxa"/>
            <w:shd w:val="clear" w:color="auto" w:fill="EDEDED" w:themeFill="accent3" w:themeFillTint="33"/>
          </w:tcPr>
          <w:p w14:paraId="2BDD09D0" w14:textId="5045CDF2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</w:t>
            </w:r>
          </w:p>
        </w:tc>
        <w:tc>
          <w:tcPr>
            <w:tcW w:w="971" w:type="dxa"/>
            <w:shd w:val="clear" w:color="auto" w:fill="EDEDED" w:themeFill="accent3" w:themeFillTint="33"/>
          </w:tcPr>
          <w:p w14:paraId="329061F0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EDEDED" w:themeFill="accent3" w:themeFillTint="33"/>
          </w:tcPr>
          <w:p w14:paraId="59CE4DFF" w14:textId="68BC3B67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58" w:type="dxa"/>
            <w:shd w:val="clear" w:color="auto" w:fill="EDEDED" w:themeFill="accent3" w:themeFillTint="33"/>
          </w:tcPr>
          <w:p w14:paraId="5A931CE2" w14:textId="64F04F92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7003F" w:rsidRPr="00531411" w14:paraId="64830080" w14:textId="77777777" w:rsidTr="00E7003F">
        <w:tc>
          <w:tcPr>
            <w:tcW w:w="1136" w:type="dxa"/>
            <w:shd w:val="clear" w:color="auto" w:fill="E7E6E6" w:themeFill="background2"/>
          </w:tcPr>
          <w:p w14:paraId="05901D34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347" w:type="dxa"/>
            <w:shd w:val="clear" w:color="auto" w:fill="E7E6E6" w:themeFill="background2"/>
          </w:tcPr>
          <w:p w14:paraId="04BCF803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203" w:type="dxa"/>
            <w:shd w:val="clear" w:color="auto" w:fill="E7E6E6" w:themeFill="background2"/>
          </w:tcPr>
          <w:p w14:paraId="60832D55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199" w:type="dxa"/>
            <w:shd w:val="clear" w:color="auto" w:fill="E7E6E6" w:themeFill="background2"/>
          </w:tcPr>
          <w:p w14:paraId="236EF018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5803" w:type="dxa"/>
            <w:gridSpan w:val="4"/>
            <w:shd w:val="clear" w:color="auto" w:fill="E7E6E6" w:themeFill="background2"/>
          </w:tcPr>
          <w:p w14:paraId="71FD96DE" w14:textId="69E7032E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ascii="Arial" w:hAnsi="Arial" w:cs="Arial"/>
                <w:sz w:val="17"/>
                <w:szCs w:val="17"/>
              </w:rPr>
              <w:t>Wykład monograficzny z oferty zajęć na kierunkach archeologia, historia sztuki, socjologia, zgodnie z planami zajęć (I rok)</w:t>
            </w:r>
          </w:p>
        </w:tc>
        <w:tc>
          <w:tcPr>
            <w:tcW w:w="971" w:type="dxa"/>
            <w:shd w:val="clear" w:color="auto" w:fill="E7E6E6" w:themeFill="background2"/>
          </w:tcPr>
          <w:p w14:paraId="64AC3582" w14:textId="77777777" w:rsidR="00E7003F" w:rsidRPr="00531411" w:rsidRDefault="00E7003F" w:rsidP="00E7003F">
            <w:pPr>
              <w:rPr>
                <w:rFonts w:cstheme="minorHAnsi"/>
              </w:rPr>
            </w:pPr>
          </w:p>
        </w:tc>
        <w:tc>
          <w:tcPr>
            <w:tcW w:w="1077" w:type="dxa"/>
            <w:shd w:val="clear" w:color="auto" w:fill="E7E6E6" w:themeFill="background2"/>
          </w:tcPr>
          <w:p w14:paraId="2891ADCC" w14:textId="680A0D46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58" w:type="dxa"/>
            <w:shd w:val="clear" w:color="auto" w:fill="E7E6E6" w:themeFill="background2"/>
          </w:tcPr>
          <w:p w14:paraId="77C53B5B" w14:textId="77777777" w:rsidR="00E7003F" w:rsidRPr="00531411" w:rsidRDefault="00E7003F" w:rsidP="00E7003F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</w:tbl>
    <w:p w14:paraId="10B724D1" w14:textId="3EB227FA" w:rsidR="007E3FB8" w:rsidRPr="00531411" w:rsidRDefault="007E3FB8" w:rsidP="007E3FB8">
      <w:pPr>
        <w:rPr>
          <w:rFonts w:cstheme="minorHAnsi"/>
        </w:rPr>
      </w:pPr>
    </w:p>
    <w:p w14:paraId="51DE16B4" w14:textId="77777777" w:rsidR="00416215" w:rsidRPr="00531411" w:rsidRDefault="00416215" w:rsidP="007E3FB8">
      <w:pPr>
        <w:rPr>
          <w:rFonts w:cstheme="minorHAnsi"/>
        </w:rPr>
      </w:pPr>
    </w:p>
    <w:p w14:paraId="66D1009F" w14:textId="4B8DC974" w:rsidR="0086236B" w:rsidRPr="00531411" w:rsidRDefault="0086236B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29"/>
        <w:gridCol w:w="19"/>
        <w:gridCol w:w="1246"/>
        <w:gridCol w:w="1173"/>
        <w:gridCol w:w="899"/>
        <w:gridCol w:w="2316"/>
        <w:gridCol w:w="1917"/>
        <w:gridCol w:w="1393"/>
        <w:gridCol w:w="552"/>
        <w:gridCol w:w="993"/>
        <w:gridCol w:w="1093"/>
        <w:gridCol w:w="1264"/>
      </w:tblGrid>
      <w:tr w:rsidR="003515F2" w:rsidRPr="00531411" w14:paraId="332082A3" w14:textId="77777777" w:rsidTr="00016CB6">
        <w:tc>
          <w:tcPr>
            <w:tcW w:w="1129" w:type="dxa"/>
            <w:shd w:val="clear" w:color="auto" w:fill="D0CECE" w:themeFill="background2" w:themeFillShade="E6"/>
          </w:tcPr>
          <w:p w14:paraId="50AAE7DD" w14:textId="77777777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865" w:type="dxa"/>
            <w:gridSpan w:val="11"/>
            <w:shd w:val="clear" w:color="auto" w:fill="D0CECE" w:themeFill="background2" w:themeFillShade="E6"/>
          </w:tcPr>
          <w:p w14:paraId="5D0C1222" w14:textId="1435026E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  – studia magisterskie</w:t>
            </w:r>
          </w:p>
        </w:tc>
      </w:tr>
      <w:tr w:rsidR="003515F2" w:rsidRPr="00531411" w14:paraId="1F3CCEF2" w14:textId="77777777" w:rsidTr="00016CB6">
        <w:tc>
          <w:tcPr>
            <w:tcW w:w="1129" w:type="dxa"/>
            <w:shd w:val="clear" w:color="auto" w:fill="B4C6E7" w:themeFill="accent1" w:themeFillTint="66"/>
          </w:tcPr>
          <w:p w14:paraId="2C994E68" w14:textId="77777777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865" w:type="dxa"/>
            <w:gridSpan w:val="11"/>
            <w:shd w:val="clear" w:color="auto" w:fill="B4C6E7" w:themeFill="accent1" w:themeFillTint="66"/>
          </w:tcPr>
          <w:p w14:paraId="01406A5B" w14:textId="478DF914" w:rsidR="003515F2" w:rsidRPr="00531411" w:rsidRDefault="003515F2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2</w:t>
            </w:r>
          </w:p>
        </w:tc>
      </w:tr>
      <w:tr w:rsidR="003515F2" w:rsidRPr="00531411" w14:paraId="551F8536" w14:textId="77777777" w:rsidTr="00016CB6">
        <w:tc>
          <w:tcPr>
            <w:tcW w:w="1148" w:type="dxa"/>
            <w:gridSpan w:val="2"/>
            <w:shd w:val="clear" w:color="auto" w:fill="B4C6E7" w:themeFill="accent1" w:themeFillTint="66"/>
          </w:tcPr>
          <w:p w14:paraId="7ADBE1FE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odz.</w:t>
            </w:r>
          </w:p>
        </w:tc>
        <w:tc>
          <w:tcPr>
            <w:tcW w:w="1246" w:type="dxa"/>
            <w:shd w:val="clear" w:color="auto" w:fill="B4C6E7" w:themeFill="accent1" w:themeFillTint="66"/>
          </w:tcPr>
          <w:p w14:paraId="6079CEEF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ń</w:t>
            </w:r>
          </w:p>
        </w:tc>
        <w:tc>
          <w:tcPr>
            <w:tcW w:w="1173" w:type="dxa"/>
            <w:shd w:val="clear" w:color="auto" w:fill="B4C6E7" w:themeFill="accent1" w:themeFillTint="66"/>
          </w:tcPr>
          <w:p w14:paraId="3C04A095" w14:textId="4937BF65" w:rsidR="003515F2" w:rsidRPr="00531411" w:rsidRDefault="009F58B8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Liczba godzin</w:t>
            </w:r>
          </w:p>
        </w:tc>
        <w:tc>
          <w:tcPr>
            <w:tcW w:w="899" w:type="dxa"/>
            <w:shd w:val="clear" w:color="auto" w:fill="B4C6E7" w:themeFill="accent1" w:themeFillTint="66"/>
          </w:tcPr>
          <w:p w14:paraId="18915457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ala</w:t>
            </w:r>
          </w:p>
        </w:tc>
        <w:tc>
          <w:tcPr>
            <w:tcW w:w="2316" w:type="dxa"/>
            <w:shd w:val="clear" w:color="auto" w:fill="B4C6E7" w:themeFill="accent1" w:themeFillTint="66"/>
          </w:tcPr>
          <w:p w14:paraId="1A5D49C7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Nazwa przedmiotu</w:t>
            </w:r>
          </w:p>
        </w:tc>
        <w:tc>
          <w:tcPr>
            <w:tcW w:w="1917" w:type="dxa"/>
            <w:shd w:val="clear" w:color="auto" w:fill="B4C6E7" w:themeFill="accent1" w:themeFillTint="66"/>
          </w:tcPr>
          <w:p w14:paraId="07E4054D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wadzący/a</w:t>
            </w:r>
          </w:p>
        </w:tc>
        <w:tc>
          <w:tcPr>
            <w:tcW w:w="1393" w:type="dxa"/>
            <w:shd w:val="clear" w:color="auto" w:fill="B4C6E7" w:themeFill="accent1" w:themeFillTint="66"/>
          </w:tcPr>
          <w:p w14:paraId="51AC22AE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Forma zajęć</w:t>
            </w:r>
          </w:p>
        </w:tc>
        <w:tc>
          <w:tcPr>
            <w:tcW w:w="552" w:type="dxa"/>
            <w:shd w:val="clear" w:color="auto" w:fill="B4C6E7" w:themeFill="accent1" w:themeFillTint="66"/>
          </w:tcPr>
          <w:p w14:paraId="53BB4088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ok</w:t>
            </w:r>
          </w:p>
        </w:tc>
        <w:tc>
          <w:tcPr>
            <w:tcW w:w="993" w:type="dxa"/>
            <w:shd w:val="clear" w:color="auto" w:fill="B4C6E7" w:themeFill="accent1" w:themeFillTint="66"/>
          </w:tcPr>
          <w:p w14:paraId="0F1B76A4" w14:textId="189965EC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oduł</w:t>
            </w:r>
          </w:p>
        </w:tc>
        <w:tc>
          <w:tcPr>
            <w:tcW w:w="1093" w:type="dxa"/>
            <w:shd w:val="clear" w:color="auto" w:fill="B4C6E7" w:themeFill="accent1" w:themeFillTint="66"/>
          </w:tcPr>
          <w:p w14:paraId="51A77AA5" w14:textId="1061B2F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CTS</w:t>
            </w:r>
          </w:p>
        </w:tc>
        <w:tc>
          <w:tcPr>
            <w:tcW w:w="1264" w:type="dxa"/>
            <w:shd w:val="clear" w:color="auto" w:fill="B4C6E7" w:themeFill="accent1" w:themeFillTint="66"/>
          </w:tcPr>
          <w:p w14:paraId="2118F298" w14:textId="77777777" w:rsidR="003515F2" w:rsidRPr="00531411" w:rsidRDefault="003515F2" w:rsidP="00C933A4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posób zaliczenia</w:t>
            </w:r>
          </w:p>
        </w:tc>
      </w:tr>
      <w:tr w:rsidR="003515F2" w:rsidRPr="00531411" w14:paraId="05AB92EE" w14:textId="77777777" w:rsidTr="00016CB6">
        <w:tc>
          <w:tcPr>
            <w:tcW w:w="1148" w:type="dxa"/>
            <w:gridSpan w:val="2"/>
            <w:shd w:val="clear" w:color="auto" w:fill="D9E2F3" w:themeFill="accent1" w:themeFillTint="33"/>
          </w:tcPr>
          <w:p w14:paraId="35465A36" w14:textId="110DA65A" w:rsidR="003515F2" w:rsidRPr="00531411" w:rsidRDefault="003515F2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:45-11:15</w:t>
            </w:r>
          </w:p>
        </w:tc>
        <w:tc>
          <w:tcPr>
            <w:tcW w:w="1246" w:type="dxa"/>
            <w:shd w:val="clear" w:color="auto" w:fill="D9E2F3" w:themeFill="accent1" w:themeFillTint="33"/>
          </w:tcPr>
          <w:p w14:paraId="66FF8B2D" w14:textId="60DB8DED" w:rsidR="003515F2" w:rsidRPr="00531411" w:rsidRDefault="003515F2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73" w:type="dxa"/>
            <w:shd w:val="clear" w:color="auto" w:fill="D9E2F3" w:themeFill="accent1" w:themeFillTint="33"/>
          </w:tcPr>
          <w:p w14:paraId="748B3B13" w14:textId="4D2FDF00" w:rsidR="003515F2" w:rsidRPr="00531411" w:rsidRDefault="00DC431B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899" w:type="dxa"/>
            <w:shd w:val="clear" w:color="auto" w:fill="D9E2F3" w:themeFill="accent1" w:themeFillTint="33"/>
          </w:tcPr>
          <w:p w14:paraId="1C66402A" w14:textId="71416755" w:rsidR="003515F2" w:rsidRPr="00531411" w:rsidRDefault="008C60D2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2</w:t>
            </w:r>
          </w:p>
        </w:tc>
        <w:tc>
          <w:tcPr>
            <w:tcW w:w="2316" w:type="dxa"/>
            <w:shd w:val="clear" w:color="auto" w:fill="D9E2F3" w:themeFill="accent1" w:themeFillTint="33"/>
          </w:tcPr>
          <w:p w14:paraId="19B85344" w14:textId="06AD2A90" w:rsidR="003515F2" w:rsidRPr="00531411" w:rsidRDefault="003515F2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Rezydencja rycerska i szlachecka w późnym średniowieczu i wczesnej nowożytności</w:t>
            </w:r>
          </w:p>
        </w:tc>
        <w:tc>
          <w:tcPr>
            <w:tcW w:w="1917" w:type="dxa"/>
            <w:shd w:val="clear" w:color="auto" w:fill="D9E2F3" w:themeFill="accent1" w:themeFillTint="33"/>
          </w:tcPr>
          <w:p w14:paraId="4F5F2088" w14:textId="6B46CD2A" w:rsidR="003515F2" w:rsidRPr="00531411" w:rsidRDefault="003515F2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M. Żurek</w:t>
            </w:r>
          </w:p>
        </w:tc>
        <w:tc>
          <w:tcPr>
            <w:tcW w:w="1393" w:type="dxa"/>
            <w:shd w:val="clear" w:color="auto" w:fill="D9E2F3" w:themeFill="accent1" w:themeFillTint="33"/>
          </w:tcPr>
          <w:p w14:paraId="0F6FF087" w14:textId="28D0E616" w:rsidR="003515F2" w:rsidRPr="00531411" w:rsidRDefault="003515F2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D9E2F3" w:themeFill="accent1" w:themeFillTint="33"/>
          </w:tcPr>
          <w:p w14:paraId="546B2CD4" w14:textId="77777777" w:rsidR="003515F2" w:rsidRPr="00531411" w:rsidRDefault="003515F2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D9E2F3" w:themeFill="accent1" w:themeFillTint="33"/>
          </w:tcPr>
          <w:p w14:paraId="2B4D4D38" w14:textId="3AA50D2F" w:rsidR="003515F2" w:rsidRPr="00531411" w:rsidRDefault="00866443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93" w:type="dxa"/>
            <w:shd w:val="clear" w:color="auto" w:fill="D9E2F3" w:themeFill="accent1" w:themeFillTint="33"/>
          </w:tcPr>
          <w:p w14:paraId="2EA3AD4A" w14:textId="7AD17573" w:rsidR="003515F2" w:rsidRPr="00531411" w:rsidRDefault="00866443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D9E2F3" w:themeFill="accent1" w:themeFillTint="33"/>
          </w:tcPr>
          <w:p w14:paraId="583BB56A" w14:textId="4CF6EFD4" w:rsidR="003515F2" w:rsidRPr="00531411" w:rsidRDefault="00866443" w:rsidP="00C24D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D009DD" w:rsidRPr="00531411" w14:paraId="382B6CA3" w14:textId="77777777" w:rsidTr="00016CB6">
        <w:tc>
          <w:tcPr>
            <w:tcW w:w="1148" w:type="dxa"/>
            <w:gridSpan w:val="2"/>
            <w:shd w:val="clear" w:color="auto" w:fill="D9E2F3" w:themeFill="accent1" w:themeFillTint="33"/>
          </w:tcPr>
          <w:p w14:paraId="5F98DB4D" w14:textId="1813BDB0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1:30-13:00</w:t>
            </w:r>
          </w:p>
        </w:tc>
        <w:tc>
          <w:tcPr>
            <w:tcW w:w="1246" w:type="dxa"/>
            <w:shd w:val="clear" w:color="auto" w:fill="D9E2F3" w:themeFill="accent1" w:themeFillTint="33"/>
          </w:tcPr>
          <w:p w14:paraId="0621F271" w14:textId="18B32E7C" w:rsidR="00D009DD" w:rsidRPr="00531411" w:rsidRDefault="0020287A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73" w:type="dxa"/>
            <w:shd w:val="clear" w:color="auto" w:fill="D9E2F3" w:themeFill="accent1" w:themeFillTint="33"/>
          </w:tcPr>
          <w:p w14:paraId="5F5E87E1" w14:textId="20EAA69C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899" w:type="dxa"/>
            <w:shd w:val="clear" w:color="auto" w:fill="D9E2F3" w:themeFill="accent1" w:themeFillTint="33"/>
          </w:tcPr>
          <w:p w14:paraId="488FB0BC" w14:textId="1F20E569" w:rsidR="00D009DD" w:rsidRPr="00531411" w:rsidRDefault="003A3FA4" w:rsidP="00D009DD">
            <w:pPr>
              <w:rPr>
                <w:rFonts w:cstheme="minorHAnsi"/>
              </w:rPr>
            </w:pPr>
            <w:r>
              <w:rPr>
                <w:rFonts w:cstheme="minorHAnsi"/>
              </w:rPr>
              <w:t>104</w:t>
            </w:r>
          </w:p>
        </w:tc>
        <w:tc>
          <w:tcPr>
            <w:tcW w:w="2316" w:type="dxa"/>
            <w:shd w:val="clear" w:color="auto" w:fill="D9E2F3" w:themeFill="accent1" w:themeFillTint="33"/>
          </w:tcPr>
          <w:p w14:paraId="4B7BE8A6" w14:textId="408B8201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je myśli archeologicznej</w:t>
            </w:r>
          </w:p>
        </w:tc>
        <w:tc>
          <w:tcPr>
            <w:tcW w:w="1917" w:type="dxa"/>
            <w:shd w:val="clear" w:color="auto" w:fill="D9E2F3" w:themeFill="accent1" w:themeFillTint="33"/>
          </w:tcPr>
          <w:p w14:paraId="6B9905AA" w14:textId="43073089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 M. Szubski</w:t>
            </w:r>
          </w:p>
        </w:tc>
        <w:tc>
          <w:tcPr>
            <w:tcW w:w="1393" w:type="dxa"/>
            <w:shd w:val="clear" w:color="auto" w:fill="D9E2F3" w:themeFill="accent1" w:themeFillTint="33"/>
          </w:tcPr>
          <w:p w14:paraId="687B3108" w14:textId="05DDDF40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552" w:type="dxa"/>
            <w:shd w:val="clear" w:color="auto" w:fill="D9E2F3" w:themeFill="accent1" w:themeFillTint="33"/>
          </w:tcPr>
          <w:p w14:paraId="5914FDDC" w14:textId="2BCA47CF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D9E2F3" w:themeFill="accent1" w:themeFillTint="33"/>
          </w:tcPr>
          <w:p w14:paraId="155BC7BA" w14:textId="0A319476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</w:t>
            </w:r>
          </w:p>
        </w:tc>
        <w:tc>
          <w:tcPr>
            <w:tcW w:w="1093" w:type="dxa"/>
            <w:shd w:val="clear" w:color="auto" w:fill="D9E2F3" w:themeFill="accent1" w:themeFillTint="33"/>
          </w:tcPr>
          <w:p w14:paraId="7D09E623" w14:textId="2B19388D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D9E2F3" w:themeFill="accent1" w:themeFillTint="33"/>
          </w:tcPr>
          <w:p w14:paraId="7FCEB60F" w14:textId="019B5038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D009DD" w:rsidRPr="00531411" w14:paraId="060A2F52" w14:textId="77777777" w:rsidTr="00016CB6">
        <w:tc>
          <w:tcPr>
            <w:tcW w:w="1148" w:type="dxa"/>
            <w:gridSpan w:val="2"/>
            <w:shd w:val="clear" w:color="auto" w:fill="D9E2F3" w:themeFill="accent1" w:themeFillTint="33"/>
          </w:tcPr>
          <w:p w14:paraId="0CE776A5" w14:textId="4A3DF3F8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3:15-14:45</w:t>
            </w:r>
          </w:p>
        </w:tc>
        <w:tc>
          <w:tcPr>
            <w:tcW w:w="1246" w:type="dxa"/>
            <w:shd w:val="clear" w:color="auto" w:fill="D9E2F3" w:themeFill="accent1" w:themeFillTint="33"/>
          </w:tcPr>
          <w:p w14:paraId="26BF45A6" w14:textId="08567D8D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73" w:type="dxa"/>
            <w:shd w:val="clear" w:color="auto" w:fill="D9E2F3" w:themeFill="accent1" w:themeFillTint="33"/>
          </w:tcPr>
          <w:p w14:paraId="12DFC381" w14:textId="408AF1E5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899" w:type="dxa"/>
            <w:shd w:val="clear" w:color="auto" w:fill="D9E2F3" w:themeFill="accent1" w:themeFillTint="33"/>
          </w:tcPr>
          <w:p w14:paraId="2D5BE94E" w14:textId="6C056DE1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08</w:t>
            </w:r>
          </w:p>
        </w:tc>
        <w:tc>
          <w:tcPr>
            <w:tcW w:w="2316" w:type="dxa"/>
            <w:shd w:val="clear" w:color="auto" w:fill="D9E2F3" w:themeFill="accent1" w:themeFillTint="33"/>
          </w:tcPr>
          <w:p w14:paraId="3A122D14" w14:textId="0DB56FF0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ziedzictwo starożytne i wczesnochrześcijańskie w Basenie Morza Śródziemnego</w:t>
            </w:r>
          </w:p>
        </w:tc>
        <w:tc>
          <w:tcPr>
            <w:tcW w:w="1917" w:type="dxa"/>
            <w:shd w:val="clear" w:color="auto" w:fill="D9E2F3" w:themeFill="accent1" w:themeFillTint="33"/>
          </w:tcPr>
          <w:p w14:paraId="665826A3" w14:textId="439F3F0F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. K. Zeman-Wiśniewska</w:t>
            </w:r>
          </w:p>
        </w:tc>
        <w:tc>
          <w:tcPr>
            <w:tcW w:w="1393" w:type="dxa"/>
            <w:shd w:val="clear" w:color="auto" w:fill="D9E2F3" w:themeFill="accent1" w:themeFillTint="33"/>
          </w:tcPr>
          <w:p w14:paraId="5ECF3B44" w14:textId="2775D82E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KW</w:t>
            </w:r>
          </w:p>
        </w:tc>
        <w:tc>
          <w:tcPr>
            <w:tcW w:w="552" w:type="dxa"/>
            <w:shd w:val="clear" w:color="auto" w:fill="D9E2F3" w:themeFill="accent1" w:themeFillTint="33"/>
          </w:tcPr>
          <w:p w14:paraId="4F2189CD" w14:textId="5A4BC29D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D9E2F3" w:themeFill="accent1" w:themeFillTint="33"/>
          </w:tcPr>
          <w:p w14:paraId="1A9B9981" w14:textId="385B644B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093" w:type="dxa"/>
            <w:shd w:val="clear" w:color="auto" w:fill="D9E2F3" w:themeFill="accent1" w:themeFillTint="33"/>
          </w:tcPr>
          <w:p w14:paraId="54B05F1A" w14:textId="6EF319B3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D9E2F3" w:themeFill="accent1" w:themeFillTint="33"/>
          </w:tcPr>
          <w:p w14:paraId="0D3D5C4A" w14:textId="1E5E3AC1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D009DD" w:rsidRPr="00531411" w14:paraId="624BC25F" w14:textId="77777777" w:rsidTr="00016CB6">
        <w:tc>
          <w:tcPr>
            <w:tcW w:w="1148" w:type="dxa"/>
            <w:gridSpan w:val="2"/>
            <w:shd w:val="clear" w:color="auto" w:fill="D9E2F3" w:themeFill="accent1" w:themeFillTint="33"/>
          </w:tcPr>
          <w:p w14:paraId="60C1B88C" w14:textId="5AEBC9F4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5:00-16:45</w:t>
            </w:r>
          </w:p>
        </w:tc>
        <w:tc>
          <w:tcPr>
            <w:tcW w:w="1246" w:type="dxa"/>
            <w:shd w:val="clear" w:color="auto" w:fill="D9E2F3" w:themeFill="accent1" w:themeFillTint="33"/>
          </w:tcPr>
          <w:p w14:paraId="02D1C97A" w14:textId="650CCF7A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torek</w:t>
            </w:r>
          </w:p>
        </w:tc>
        <w:tc>
          <w:tcPr>
            <w:tcW w:w="1173" w:type="dxa"/>
            <w:shd w:val="clear" w:color="auto" w:fill="D9E2F3" w:themeFill="accent1" w:themeFillTint="33"/>
          </w:tcPr>
          <w:p w14:paraId="452AEF0A" w14:textId="6CF9F7F2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899" w:type="dxa"/>
            <w:shd w:val="clear" w:color="auto" w:fill="D9E2F3" w:themeFill="accent1" w:themeFillTint="33"/>
          </w:tcPr>
          <w:p w14:paraId="1B212270" w14:textId="6098E8C6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3</w:t>
            </w:r>
          </w:p>
        </w:tc>
        <w:tc>
          <w:tcPr>
            <w:tcW w:w="2316" w:type="dxa"/>
            <w:shd w:val="clear" w:color="auto" w:fill="D9E2F3" w:themeFill="accent1" w:themeFillTint="33"/>
          </w:tcPr>
          <w:p w14:paraId="6132D7F6" w14:textId="2D939757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7" w:type="dxa"/>
            <w:shd w:val="clear" w:color="auto" w:fill="D9E2F3" w:themeFill="accent1" w:themeFillTint="33"/>
          </w:tcPr>
          <w:p w14:paraId="7693D7D3" w14:textId="1221B77B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F. Welc</w:t>
            </w:r>
          </w:p>
        </w:tc>
        <w:tc>
          <w:tcPr>
            <w:tcW w:w="1393" w:type="dxa"/>
            <w:shd w:val="clear" w:color="auto" w:fill="D9E2F3" w:themeFill="accent1" w:themeFillTint="33"/>
          </w:tcPr>
          <w:p w14:paraId="20CBA33B" w14:textId="3288991D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D9E2F3" w:themeFill="accent1" w:themeFillTint="33"/>
          </w:tcPr>
          <w:p w14:paraId="3F41BF5D" w14:textId="3D66C68D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D9E2F3" w:themeFill="accent1" w:themeFillTint="33"/>
          </w:tcPr>
          <w:p w14:paraId="58571DB6" w14:textId="2ADBE0F9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3" w:type="dxa"/>
            <w:shd w:val="clear" w:color="auto" w:fill="D9E2F3" w:themeFill="accent1" w:themeFillTint="33"/>
          </w:tcPr>
          <w:p w14:paraId="211BC189" w14:textId="50526A73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264" w:type="dxa"/>
            <w:shd w:val="clear" w:color="auto" w:fill="D9E2F3" w:themeFill="accent1" w:themeFillTint="33"/>
          </w:tcPr>
          <w:p w14:paraId="40DC6642" w14:textId="04CAAE40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D009DD" w:rsidRPr="00531411" w14:paraId="0FF7EC1C" w14:textId="77777777" w:rsidTr="00016CB6">
        <w:tc>
          <w:tcPr>
            <w:tcW w:w="1148" w:type="dxa"/>
            <w:gridSpan w:val="2"/>
            <w:shd w:val="clear" w:color="auto" w:fill="DBDBDB" w:themeFill="accent3" w:themeFillTint="66"/>
          </w:tcPr>
          <w:p w14:paraId="67CDFF2F" w14:textId="3514CFE6" w:rsidR="00D009DD" w:rsidRPr="00531411" w:rsidRDefault="00720ADA" w:rsidP="00D009DD">
            <w:pPr>
              <w:rPr>
                <w:rFonts w:cstheme="minorHAnsi"/>
              </w:rPr>
            </w:pPr>
            <w:r>
              <w:rPr>
                <w:rFonts w:cstheme="minorHAnsi"/>
              </w:rPr>
              <w:t>09</w:t>
            </w:r>
            <w:r w:rsidR="00D009DD"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45</w:t>
            </w:r>
            <w:r w:rsidR="00D009DD" w:rsidRPr="00531411">
              <w:rPr>
                <w:rFonts w:cstheme="minorHAnsi"/>
              </w:rPr>
              <w:t>-1</w:t>
            </w:r>
            <w:r>
              <w:rPr>
                <w:rFonts w:cstheme="minorHAnsi"/>
              </w:rPr>
              <w:t>1</w:t>
            </w:r>
            <w:r w:rsidR="00D009DD" w:rsidRPr="00531411">
              <w:rPr>
                <w:rFonts w:cstheme="minorHAnsi"/>
              </w:rPr>
              <w:t>:</w:t>
            </w:r>
            <w:r>
              <w:rPr>
                <w:rFonts w:cstheme="minorHAnsi"/>
              </w:rPr>
              <w:t>15</w:t>
            </w:r>
          </w:p>
        </w:tc>
        <w:tc>
          <w:tcPr>
            <w:tcW w:w="1246" w:type="dxa"/>
            <w:shd w:val="clear" w:color="auto" w:fill="DBDBDB" w:themeFill="accent3" w:themeFillTint="66"/>
          </w:tcPr>
          <w:p w14:paraId="64C389DC" w14:textId="3748562C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czwartek</w:t>
            </w:r>
          </w:p>
        </w:tc>
        <w:tc>
          <w:tcPr>
            <w:tcW w:w="1173" w:type="dxa"/>
            <w:shd w:val="clear" w:color="auto" w:fill="DBDBDB" w:themeFill="accent3" w:themeFillTint="66"/>
          </w:tcPr>
          <w:p w14:paraId="3C8CAA51" w14:textId="2D6EB170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0</w:t>
            </w:r>
          </w:p>
        </w:tc>
        <w:tc>
          <w:tcPr>
            <w:tcW w:w="899" w:type="dxa"/>
            <w:shd w:val="clear" w:color="auto" w:fill="DBDBDB" w:themeFill="accent3" w:themeFillTint="66"/>
          </w:tcPr>
          <w:p w14:paraId="7B6EC6C1" w14:textId="0B1A514B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421</w:t>
            </w:r>
          </w:p>
        </w:tc>
        <w:tc>
          <w:tcPr>
            <w:tcW w:w="2316" w:type="dxa"/>
            <w:shd w:val="clear" w:color="auto" w:fill="DBDBDB" w:themeFill="accent3" w:themeFillTint="66"/>
          </w:tcPr>
          <w:p w14:paraId="63CBD871" w14:textId="430BD423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7" w:type="dxa"/>
            <w:shd w:val="clear" w:color="auto" w:fill="DBDBDB" w:themeFill="accent3" w:themeFillTint="66"/>
          </w:tcPr>
          <w:p w14:paraId="1E3B4A7C" w14:textId="61D4B3B5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1393" w:type="dxa"/>
            <w:shd w:val="clear" w:color="auto" w:fill="DBDBDB" w:themeFill="accent3" w:themeFillTint="66"/>
          </w:tcPr>
          <w:p w14:paraId="63A52BF2" w14:textId="563903D6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DBDBDB" w:themeFill="accent3" w:themeFillTint="66"/>
          </w:tcPr>
          <w:p w14:paraId="5293C5E5" w14:textId="77777777" w:rsidR="00D009DD" w:rsidRPr="00531411" w:rsidRDefault="00D009DD" w:rsidP="00D009D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DBDBDB" w:themeFill="accent3" w:themeFillTint="66"/>
          </w:tcPr>
          <w:p w14:paraId="71FBC846" w14:textId="35D3D701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3" w:type="dxa"/>
            <w:shd w:val="clear" w:color="auto" w:fill="DBDBDB" w:themeFill="accent3" w:themeFillTint="66"/>
          </w:tcPr>
          <w:p w14:paraId="0A1BBA03" w14:textId="1AEC0DDE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6</w:t>
            </w:r>
          </w:p>
        </w:tc>
        <w:tc>
          <w:tcPr>
            <w:tcW w:w="1264" w:type="dxa"/>
            <w:shd w:val="clear" w:color="auto" w:fill="DBDBDB" w:themeFill="accent3" w:themeFillTint="66"/>
          </w:tcPr>
          <w:p w14:paraId="64BBB411" w14:textId="7672188F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D009DD" w:rsidRPr="00531411" w14:paraId="37BB0355" w14:textId="77777777" w:rsidTr="00016CB6">
        <w:tc>
          <w:tcPr>
            <w:tcW w:w="1148" w:type="dxa"/>
            <w:gridSpan w:val="2"/>
            <w:shd w:val="clear" w:color="auto" w:fill="CCCCFF"/>
          </w:tcPr>
          <w:p w14:paraId="2D09B65A" w14:textId="77777777" w:rsidR="00D009DD" w:rsidRPr="00531411" w:rsidRDefault="00D009DD" w:rsidP="00D009DD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68A55C7B" w14:textId="77777777" w:rsidR="00D009DD" w:rsidRPr="00531411" w:rsidRDefault="00D009DD" w:rsidP="00D009DD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2AD9C6F5" w14:textId="3D327FCC" w:rsidR="00D009DD" w:rsidRPr="00531411" w:rsidRDefault="00D009DD" w:rsidP="00D009D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899" w:type="dxa"/>
            <w:shd w:val="clear" w:color="auto" w:fill="CCCCFF"/>
          </w:tcPr>
          <w:p w14:paraId="7FB26A89" w14:textId="77777777" w:rsidR="00D009DD" w:rsidRPr="00531411" w:rsidRDefault="00D009DD" w:rsidP="00D009DD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7AADF92F" w14:textId="5BC7FFBB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t>Zarządzanie dziedzictwem kulturowym poprzez planowanie przestrzenne</w:t>
            </w:r>
          </w:p>
        </w:tc>
        <w:tc>
          <w:tcPr>
            <w:tcW w:w="1917" w:type="dxa"/>
            <w:shd w:val="clear" w:color="auto" w:fill="CCCCFF"/>
          </w:tcPr>
          <w:p w14:paraId="7F3D842B" w14:textId="6B6D458A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ysocki</w:t>
            </w:r>
          </w:p>
        </w:tc>
        <w:tc>
          <w:tcPr>
            <w:tcW w:w="1393" w:type="dxa"/>
            <w:shd w:val="clear" w:color="auto" w:fill="CCCCFF"/>
          </w:tcPr>
          <w:p w14:paraId="76046ED0" w14:textId="5A119E71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231C11E2" w14:textId="268E15E9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147367CA" w14:textId="05A83BCD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93" w:type="dxa"/>
            <w:shd w:val="clear" w:color="auto" w:fill="CCCCFF"/>
          </w:tcPr>
          <w:p w14:paraId="06E6C95F" w14:textId="1350C70B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5EC7F2D0" w14:textId="55E59302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D009DD" w:rsidRPr="00531411" w14:paraId="744D2604" w14:textId="77777777" w:rsidTr="00016CB6">
        <w:tc>
          <w:tcPr>
            <w:tcW w:w="1148" w:type="dxa"/>
            <w:gridSpan w:val="2"/>
            <w:shd w:val="clear" w:color="auto" w:fill="CCCCFF"/>
          </w:tcPr>
          <w:p w14:paraId="03EA6CE4" w14:textId="77777777" w:rsidR="00D009DD" w:rsidRPr="00531411" w:rsidRDefault="00D009DD" w:rsidP="00D009DD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536016B5" w14:textId="77777777" w:rsidR="00D009DD" w:rsidRPr="00531411" w:rsidRDefault="00D009DD" w:rsidP="00D009DD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2853FA38" w14:textId="43E0E500" w:rsidR="00D009DD" w:rsidRPr="00531411" w:rsidRDefault="00D009DD" w:rsidP="00D009DD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899" w:type="dxa"/>
            <w:shd w:val="clear" w:color="auto" w:fill="CCCCFF"/>
          </w:tcPr>
          <w:p w14:paraId="38B2EF5D" w14:textId="77777777" w:rsidR="00D009DD" w:rsidRPr="00531411" w:rsidRDefault="00D009DD" w:rsidP="00D009DD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4395A564" w14:textId="50CCEBDE" w:rsidR="00D009DD" w:rsidRPr="00531411" w:rsidRDefault="00D009DD" w:rsidP="00D009DD">
            <w:pPr>
              <w:rPr>
                <w:lang w:val="en-US"/>
              </w:rPr>
            </w:pPr>
            <w:r w:rsidRPr="00531411">
              <w:rPr>
                <w:lang w:val="en-US"/>
              </w:rPr>
              <w:t xml:space="preserve">Renaissance and Reformation in Northcentral Europe as reflected in archaeology, architecture and art </w:t>
            </w:r>
          </w:p>
        </w:tc>
        <w:tc>
          <w:tcPr>
            <w:tcW w:w="1917" w:type="dxa"/>
            <w:shd w:val="clear" w:color="auto" w:fill="CCCCFF"/>
          </w:tcPr>
          <w:p w14:paraId="5EF6C8AA" w14:textId="7E0D00FC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 xml:space="preserve">Prof. L.D. </w:t>
            </w:r>
            <w:proofErr w:type="spellStart"/>
            <w:r w:rsidRPr="00531411">
              <w:rPr>
                <w:rFonts w:cstheme="minorHAnsi"/>
              </w:rPr>
              <w:t>Nebelsick</w:t>
            </w:r>
            <w:proofErr w:type="spellEnd"/>
          </w:p>
        </w:tc>
        <w:tc>
          <w:tcPr>
            <w:tcW w:w="1393" w:type="dxa"/>
            <w:shd w:val="clear" w:color="auto" w:fill="CCCCFF"/>
          </w:tcPr>
          <w:p w14:paraId="3C7D0BB5" w14:textId="53EBC09A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2436F273" w14:textId="75F31F31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75C7DA83" w14:textId="59615289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8</w:t>
            </w:r>
          </w:p>
        </w:tc>
        <w:tc>
          <w:tcPr>
            <w:tcW w:w="1093" w:type="dxa"/>
            <w:shd w:val="clear" w:color="auto" w:fill="CCCCFF"/>
          </w:tcPr>
          <w:p w14:paraId="6AFFFB7E" w14:textId="64C03EAC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CCCCFF"/>
          </w:tcPr>
          <w:p w14:paraId="7960092E" w14:textId="01BA0BBF" w:rsidR="00D009DD" w:rsidRPr="00531411" w:rsidRDefault="00D009DD" w:rsidP="00D009DD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A3E72" w:rsidRPr="00531411" w14:paraId="11CA515B" w14:textId="77777777" w:rsidTr="00016CB6">
        <w:tc>
          <w:tcPr>
            <w:tcW w:w="1148" w:type="dxa"/>
            <w:gridSpan w:val="2"/>
            <w:shd w:val="clear" w:color="auto" w:fill="CCCCFF"/>
          </w:tcPr>
          <w:p w14:paraId="73C3E46D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3D1F247B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6EC75853" w14:textId="575C6F20" w:rsidR="00EA3E72" w:rsidRPr="00531411" w:rsidRDefault="00EA3E72" w:rsidP="00EA3E7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.letni</w:t>
            </w:r>
            <w:proofErr w:type="spellEnd"/>
          </w:p>
        </w:tc>
        <w:tc>
          <w:tcPr>
            <w:tcW w:w="899" w:type="dxa"/>
            <w:shd w:val="clear" w:color="auto" w:fill="CCCCFF"/>
          </w:tcPr>
          <w:p w14:paraId="70945997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063DF65D" w14:textId="1849C482" w:rsidR="00EA3E72" w:rsidRPr="00531411" w:rsidRDefault="00EA3E72" w:rsidP="00EA3E72">
            <w:pPr>
              <w:rPr>
                <w:lang w:val="en-US"/>
              </w:rPr>
            </w:pPr>
            <w:r w:rsidRPr="00531411">
              <w:rPr>
                <w:rFonts w:cstheme="minorHAnsi"/>
              </w:rPr>
              <w:t>Organizacja badań archeologicznych: wykopaliska</w:t>
            </w:r>
          </w:p>
        </w:tc>
        <w:tc>
          <w:tcPr>
            <w:tcW w:w="1917" w:type="dxa"/>
            <w:shd w:val="clear" w:color="auto" w:fill="CCCCFF"/>
          </w:tcPr>
          <w:p w14:paraId="1220EEAF" w14:textId="610478F4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vacat</w:t>
            </w:r>
          </w:p>
        </w:tc>
        <w:tc>
          <w:tcPr>
            <w:tcW w:w="1393" w:type="dxa"/>
            <w:shd w:val="clear" w:color="auto" w:fill="CCCCFF"/>
          </w:tcPr>
          <w:p w14:paraId="14715916" w14:textId="03A11EA8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5B736C98" w14:textId="5721C9BA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7619E79F" w14:textId="4644D556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93" w:type="dxa"/>
            <w:shd w:val="clear" w:color="auto" w:fill="CCCCFF"/>
          </w:tcPr>
          <w:p w14:paraId="5AD7A7E3" w14:textId="59B92C3E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264" w:type="dxa"/>
            <w:shd w:val="clear" w:color="auto" w:fill="CCCCFF"/>
          </w:tcPr>
          <w:p w14:paraId="1E508350" w14:textId="2FE324DC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A3E72" w:rsidRPr="00531411" w14:paraId="668E1FDF" w14:textId="77777777" w:rsidTr="00016CB6">
        <w:tc>
          <w:tcPr>
            <w:tcW w:w="1148" w:type="dxa"/>
            <w:gridSpan w:val="2"/>
            <w:shd w:val="clear" w:color="auto" w:fill="CCCCFF"/>
          </w:tcPr>
          <w:p w14:paraId="7F75C78B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64751D99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7BFD6B64" w14:textId="2F5D1A89" w:rsidR="00EA3E72" w:rsidRPr="00531411" w:rsidRDefault="00EA3E72" w:rsidP="00EA3E7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899" w:type="dxa"/>
            <w:shd w:val="clear" w:color="auto" w:fill="CCCCFF"/>
          </w:tcPr>
          <w:p w14:paraId="440DE259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63B15675" w14:textId="356CAA34" w:rsidR="00EA3E72" w:rsidRPr="00531411" w:rsidRDefault="00EA3E72" w:rsidP="00EA3E72">
            <w:pPr>
              <w:rPr>
                <w:lang w:val="en-US"/>
              </w:rPr>
            </w:pPr>
            <w:proofErr w:type="spellStart"/>
            <w:r w:rsidRPr="00531411">
              <w:rPr>
                <w:lang w:val="en-US"/>
              </w:rPr>
              <w:t>Archeologia</w:t>
            </w:r>
            <w:proofErr w:type="spellEnd"/>
            <w:r w:rsidRPr="00531411">
              <w:rPr>
                <w:lang w:val="en-US"/>
              </w:rPr>
              <w:t xml:space="preserve"> </w:t>
            </w:r>
            <w:proofErr w:type="spellStart"/>
            <w:r w:rsidRPr="00531411">
              <w:rPr>
                <w:lang w:val="en-US"/>
              </w:rPr>
              <w:t>słowiańszczyzny</w:t>
            </w:r>
            <w:proofErr w:type="spellEnd"/>
          </w:p>
        </w:tc>
        <w:tc>
          <w:tcPr>
            <w:tcW w:w="1917" w:type="dxa"/>
            <w:shd w:val="clear" w:color="auto" w:fill="CCCCFF"/>
          </w:tcPr>
          <w:p w14:paraId="254EB673" w14:textId="7FDD33E5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awrzeniuk</w:t>
            </w:r>
          </w:p>
        </w:tc>
        <w:tc>
          <w:tcPr>
            <w:tcW w:w="1393" w:type="dxa"/>
            <w:shd w:val="clear" w:color="auto" w:fill="CCCCFF"/>
          </w:tcPr>
          <w:p w14:paraId="57BA1B7D" w14:textId="641CDADD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19BD6FB7" w14:textId="01041543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796EC86D" w14:textId="63459E7F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5</w:t>
            </w:r>
          </w:p>
        </w:tc>
        <w:tc>
          <w:tcPr>
            <w:tcW w:w="1093" w:type="dxa"/>
            <w:shd w:val="clear" w:color="auto" w:fill="CCCCFF"/>
          </w:tcPr>
          <w:p w14:paraId="13738923" w14:textId="00DE6820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5260CC65" w14:textId="14B06603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A3E72" w:rsidRPr="00531411" w14:paraId="61DCFA3E" w14:textId="77777777" w:rsidTr="00016CB6">
        <w:tc>
          <w:tcPr>
            <w:tcW w:w="1148" w:type="dxa"/>
            <w:gridSpan w:val="2"/>
            <w:shd w:val="clear" w:color="auto" w:fill="CCCCFF"/>
          </w:tcPr>
          <w:p w14:paraId="7BBE519C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4F4DCA0D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764D42A4" w14:textId="1DE7FE96" w:rsidR="00EA3E72" w:rsidRPr="00531411" w:rsidRDefault="00EA3E72" w:rsidP="00EA3E7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899" w:type="dxa"/>
            <w:shd w:val="clear" w:color="auto" w:fill="CCCCFF"/>
          </w:tcPr>
          <w:p w14:paraId="0D027954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32F546C9" w14:textId="20E16FBB" w:rsidR="00EA3E72" w:rsidRPr="00531411" w:rsidRDefault="00EA3E72" w:rsidP="00EA3E72">
            <w:pPr>
              <w:rPr>
                <w:lang w:val="en-US"/>
              </w:rPr>
            </w:pPr>
            <w:r w:rsidRPr="00531411">
              <w:rPr>
                <w:rFonts w:cstheme="minorHAnsi"/>
              </w:rPr>
              <w:t>Standardy dokumentacji archeologicznej</w:t>
            </w:r>
          </w:p>
        </w:tc>
        <w:tc>
          <w:tcPr>
            <w:tcW w:w="1917" w:type="dxa"/>
            <w:shd w:val="clear" w:color="auto" w:fill="CCCCFF"/>
          </w:tcPr>
          <w:p w14:paraId="06A95A80" w14:textId="038828E3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Vacat</w:t>
            </w:r>
          </w:p>
        </w:tc>
        <w:tc>
          <w:tcPr>
            <w:tcW w:w="1393" w:type="dxa"/>
            <w:shd w:val="clear" w:color="auto" w:fill="CCCCFF"/>
          </w:tcPr>
          <w:p w14:paraId="2A018CEF" w14:textId="199538AD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552" w:type="dxa"/>
            <w:shd w:val="clear" w:color="auto" w:fill="CCCCFF"/>
          </w:tcPr>
          <w:p w14:paraId="18887BA7" w14:textId="0CABFEC5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46FC6C71" w14:textId="3D598EB4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093" w:type="dxa"/>
            <w:shd w:val="clear" w:color="auto" w:fill="CCCCFF"/>
          </w:tcPr>
          <w:p w14:paraId="5CD8FC6C" w14:textId="2FC45FA4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0B589F1E" w14:textId="1B95DEA9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A3E72" w:rsidRPr="00531411" w14:paraId="7E0C1B7A" w14:textId="77777777" w:rsidTr="00016CB6">
        <w:tc>
          <w:tcPr>
            <w:tcW w:w="1148" w:type="dxa"/>
            <w:gridSpan w:val="2"/>
            <w:shd w:val="clear" w:color="auto" w:fill="CCCCFF"/>
          </w:tcPr>
          <w:p w14:paraId="5AAFE172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2868B3AC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53C19E7B" w14:textId="21CFC9CC" w:rsidR="00EA3E72" w:rsidRPr="00531411" w:rsidRDefault="00EA3E72" w:rsidP="00EA3E7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899" w:type="dxa"/>
            <w:shd w:val="clear" w:color="auto" w:fill="CCCCFF"/>
          </w:tcPr>
          <w:p w14:paraId="45E9BC16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32E164F2" w14:textId="51CE36C2" w:rsidR="00EA3E72" w:rsidRPr="00531411" w:rsidRDefault="00EA3E72" w:rsidP="00EA3E72">
            <w:pPr>
              <w:rPr>
                <w:lang w:val="en-US"/>
              </w:rPr>
            </w:pPr>
            <w:proofErr w:type="spellStart"/>
            <w:r w:rsidRPr="00531411">
              <w:rPr>
                <w:lang w:val="en-US"/>
              </w:rPr>
              <w:t>Metodyka</w:t>
            </w:r>
            <w:proofErr w:type="spellEnd"/>
            <w:r w:rsidRPr="00531411">
              <w:rPr>
                <w:lang w:val="en-US"/>
              </w:rPr>
              <w:t xml:space="preserve"> </w:t>
            </w:r>
            <w:proofErr w:type="spellStart"/>
            <w:r w:rsidRPr="00531411">
              <w:rPr>
                <w:lang w:val="en-US"/>
              </w:rPr>
              <w:t>badań</w:t>
            </w:r>
            <w:proofErr w:type="spellEnd"/>
            <w:r w:rsidRPr="00531411">
              <w:rPr>
                <w:lang w:val="en-US"/>
              </w:rPr>
              <w:t xml:space="preserve"> </w:t>
            </w:r>
            <w:proofErr w:type="spellStart"/>
            <w:r w:rsidRPr="00531411">
              <w:rPr>
                <w:lang w:val="en-US"/>
              </w:rPr>
              <w:t>archeologiczno-architektonicznych</w:t>
            </w:r>
            <w:proofErr w:type="spellEnd"/>
          </w:p>
        </w:tc>
        <w:tc>
          <w:tcPr>
            <w:tcW w:w="1917" w:type="dxa"/>
            <w:shd w:val="clear" w:color="auto" w:fill="CCCCFF"/>
          </w:tcPr>
          <w:p w14:paraId="0BEA604C" w14:textId="486B3309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Dr J. Wysocki</w:t>
            </w:r>
          </w:p>
        </w:tc>
        <w:tc>
          <w:tcPr>
            <w:tcW w:w="1393" w:type="dxa"/>
            <w:shd w:val="clear" w:color="auto" w:fill="CCCCFF"/>
          </w:tcPr>
          <w:p w14:paraId="397D08EB" w14:textId="5391B8FC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W</w:t>
            </w:r>
          </w:p>
        </w:tc>
        <w:tc>
          <w:tcPr>
            <w:tcW w:w="552" w:type="dxa"/>
            <w:shd w:val="clear" w:color="auto" w:fill="CCCCFF"/>
          </w:tcPr>
          <w:p w14:paraId="0CCBF9E3" w14:textId="77271766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2529406E" w14:textId="102D29A1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3</w:t>
            </w:r>
          </w:p>
        </w:tc>
        <w:tc>
          <w:tcPr>
            <w:tcW w:w="1093" w:type="dxa"/>
            <w:shd w:val="clear" w:color="auto" w:fill="CCCCFF"/>
          </w:tcPr>
          <w:p w14:paraId="083E3D21" w14:textId="25119B95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56BBCF4A" w14:textId="2F8A74E1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</w:t>
            </w:r>
          </w:p>
        </w:tc>
      </w:tr>
      <w:tr w:rsidR="00EA3E72" w:rsidRPr="00531411" w14:paraId="391E3D04" w14:textId="77777777" w:rsidTr="00016CB6">
        <w:tc>
          <w:tcPr>
            <w:tcW w:w="1148" w:type="dxa"/>
            <w:gridSpan w:val="2"/>
            <w:shd w:val="clear" w:color="auto" w:fill="CCCCFF"/>
          </w:tcPr>
          <w:p w14:paraId="3705D851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7648683A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52D370E1" w14:textId="3B7D4A49" w:rsidR="00EA3E72" w:rsidRPr="00531411" w:rsidRDefault="00EA3E72" w:rsidP="00EA3E72">
            <w:pPr>
              <w:rPr>
                <w:rFonts w:cstheme="minorHAnsi"/>
              </w:rPr>
            </w:pPr>
            <w:proofErr w:type="spellStart"/>
            <w:r w:rsidRPr="00531411">
              <w:rPr>
                <w:rFonts w:cstheme="minorHAnsi"/>
              </w:rPr>
              <w:t>sem</w:t>
            </w:r>
            <w:proofErr w:type="spellEnd"/>
            <w:r w:rsidRPr="00531411">
              <w:rPr>
                <w:rFonts w:cstheme="minorHAnsi"/>
              </w:rPr>
              <w:t>. letni</w:t>
            </w:r>
          </w:p>
        </w:tc>
        <w:tc>
          <w:tcPr>
            <w:tcW w:w="899" w:type="dxa"/>
            <w:shd w:val="clear" w:color="auto" w:fill="CCCCFF"/>
          </w:tcPr>
          <w:p w14:paraId="149E52AA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18D5FEF4" w14:textId="5CFAD12E" w:rsidR="00EA3E72" w:rsidRPr="00531411" w:rsidRDefault="00EA3E72" w:rsidP="00EA3E72">
            <w:r w:rsidRPr="00531411">
              <w:t>Aspekty praktyczne zarządzania dziedzictwem kulturowym</w:t>
            </w:r>
          </w:p>
        </w:tc>
        <w:tc>
          <w:tcPr>
            <w:tcW w:w="1917" w:type="dxa"/>
            <w:shd w:val="clear" w:color="auto" w:fill="CCCCFF"/>
          </w:tcPr>
          <w:p w14:paraId="64A29D25" w14:textId="2C10FA2F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Mgr K. Rabiega</w:t>
            </w:r>
          </w:p>
        </w:tc>
        <w:tc>
          <w:tcPr>
            <w:tcW w:w="1393" w:type="dxa"/>
            <w:shd w:val="clear" w:color="auto" w:fill="CCCCFF"/>
          </w:tcPr>
          <w:p w14:paraId="4D7391B9" w14:textId="08E3B1D4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ĆW</w:t>
            </w:r>
          </w:p>
        </w:tc>
        <w:tc>
          <w:tcPr>
            <w:tcW w:w="552" w:type="dxa"/>
            <w:shd w:val="clear" w:color="auto" w:fill="CCCCFF"/>
          </w:tcPr>
          <w:p w14:paraId="65AA34A8" w14:textId="08CAD4F9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302BD59F" w14:textId="2FA2C481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</w:p>
        </w:tc>
        <w:tc>
          <w:tcPr>
            <w:tcW w:w="1093" w:type="dxa"/>
            <w:shd w:val="clear" w:color="auto" w:fill="CCCCFF"/>
          </w:tcPr>
          <w:p w14:paraId="4DB2F1B0" w14:textId="68590FA6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2</w:t>
            </w:r>
          </w:p>
        </w:tc>
        <w:tc>
          <w:tcPr>
            <w:tcW w:w="1264" w:type="dxa"/>
            <w:shd w:val="clear" w:color="auto" w:fill="CCCCFF"/>
          </w:tcPr>
          <w:p w14:paraId="64EED2EA" w14:textId="733CD543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A3E72" w:rsidRPr="00531411" w14:paraId="1359CF60" w14:textId="77777777" w:rsidTr="00016CB6">
        <w:tc>
          <w:tcPr>
            <w:tcW w:w="1148" w:type="dxa"/>
            <w:gridSpan w:val="2"/>
            <w:shd w:val="clear" w:color="auto" w:fill="CCCCFF"/>
          </w:tcPr>
          <w:p w14:paraId="26B43464" w14:textId="652F3B0E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6A4AA7CF" w14:textId="5AA3E286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4D1494FA" w14:textId="289F45D1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1</w:t>
            </w:r>
          </w:p>
        </w:tc>
        <w:tc>
          <w:tcPr>
            <w:tcW w:w="899" w:type="dxa"/>
            <w:shd w:val="clear" w:color="auto" w:fill="CCCCFF"/>
          </w:tcPr>
          <w:p w14:paraId="29A4206D" w14:textId="2E886B56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187CB4C4" w14:textId="7D56EB3A" w:rsidR="00EA3E72" w:rsidRPr="00531411" w:rsidRDefault="00EA3E72" w:rsidP="00EA3E72"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7" w:type="dxa"/>
            <w:shd w:val="clear" w:color="auto" w:fill="CCCCFF"/>
          </w:tcPr>
          <w:p w14:paraId="032F7B67" w14:textId="281FD5FB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p. Urbańczyk</w:t>
            </w:r>
          </w:p>
        </w:tc>
        <w:tc>
          <w:tcPr>
            <w:tcW w:w="1393" w:type="dxa"/>
            <w:shd w:val="clear" w:color="auto" w:fill="CCCCFF"/>
          </w:tcPr>
          <w:p w14:paraId="4F9DDABC" w14:textId="137AD077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CCCCFF"/>
          </w:tcPr>
          <w:p w14:paraId="75DD409A" w14:textId="699C10D6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0106F02F" w14:textId="4611E22F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3" w:type="dxa"/>
            <w:shd w:val="clear" w:color="auto" w:fill="CCCCFF"/>
          </w:tcPr>
          <w:p w14:paraId="440450C7" w14:textId="2B4B98E7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64" w:type="dxa"/>
            <w:shd w:val="clear" w:color="auto" w:fill="CCCCFF"/>
          </w:tcPr>
          <w:p w14:paraId="749BAD71" w14:textId="3CCB2578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A3E72" w:rsidRPr="00531411" w14:paraId="567971A8" w14:textId="77777777" w:rsidTr="00016CB6">
        <w:tc>
          <w:tcPr>
            <w:tcW w:w="1148" w:type="dxa"/>
            <w:gridSpan w:val="2"/>
            <w:shd w:val="clear" w:color="auto" w:fill="CCCCFF"/>
          </w:tcPr>
          <w:p w14:paraId="7158F27E" w14:textId="21EB913B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246" w:type="dxa"/>
            <w:shd w:val="clear" w:color="auto" w:fill="CCCCFF"/>
          </w:tcPr>
          <w:p w14:paraId="7C5BB3EC" w14:textId="428A9C88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CCCCFF"/>
          </w:tcPr>
          <w:p w14:paraId="65125127" w14:textId="53184F65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grupa 2</w:t>
            </w:r>
          </w:p>
        </w:tc>
        <w:tc>
          <w:tcPr>
            <w:tcW w:w="899" w:type="dxa"/>
            <w:shd w:val="clear" w:color="auto" w:fill="CCCCFF"/>
          </w:tcPr>
          <w:p w14:paraId="0AC03F14" w14:textId="2B531CE6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2316" w:type="dxa"/>
            <w:shd w:val="clear" w:color="auto" w:fill="CCCCFF"/>
          </w:tcPr>
          <w:p w14:paraId="0C40AA0D" w14:textId="3D702254" w:rsidR="00EA3E72" w:rsidRPr="00531411" w:rsidRDefault="00EA3E72" w:rsidP="00EA3E72">
            <w:r w:rsidRPr="00531411">
              <w:rPr>
                <w:rFonts w:cstheme="minorHAnsi"/>
              </w:rPr>
              <w:t>Seminarium magisterskie</w:t>
            </w:r>
          </w:p>
        </w:tc>
        <w:tc>
          <w:tcPr>
            <w:tcW w:w="1917" w:type="dxa"/>
            <w:shd w:val="clear" w:color="auto" w:fill="CCCCFF"/>
          </w:tcPr>
          <w:p w14:paraId="27C868A6" w14:textId="2F1CC697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prof. F. Welc</w:t>
            </w:r>
          </w:p>
        </w:tc>
        <w:tc>
          <w:tcPr>
            <w:tcW w:w="1393" w:type="dxa"/>
            <w:shd w:val="clear" w:color="auto" w:fill="CCCCFF"/>
          </w:tcPr>
          <w:p w14:paraId="4E637D6C" w14:textId="1D61FF24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S</w:t>
            </w:r>
          </w:p>
        </w:tc>
        <w:tc>
          <w:tcPr>
            <w:tcW w:w="552" w:type="dxa"/>
            <w:shd w:val="clear" w:color="auto" w:fill="CCCCFF"/>
          </w:tcPr>
          <w:p w14:paraId="59CF7F42" w14:textId="5385BA6E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II</w:t>
            </w:r>
          </w:p>
        </w:tc>
        <w:tc>
          <w:tcPr>
            <w:tcW w:w="993" w:type="dxa"/>
            <w:shd w:val="clear" w:color="auto" w:fill="CCCCFF"/>
          </w:tcPr>
          <w:p w14:paraId="5D89045E" w14:textId="371F067B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-</w:t>
            </w:r>
          </w:p>
        </w:tc>
        <w:tc>
          <w:tcPr>
            <w:tcW w:w="1093" w:type="dxa"/>
            <w:shd w:val="clear" w:color="auto" w:fill="CCCCFF"/>
          </w:tcPr>
          <w:p w14:paraId="0851FDD1" w14:textId="39C49842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9</w:t>
            </w:r>
          </w:p>
        </w:tc>
        <w:tc>
          <w:tcPr>
            <w:tcW w:w="1264" w:type="dxa"/>
            <w:shd w:val="clear" w:color="auto" w:fill="CCCCFF"/>
          </w:tcPr>
          <w:p w14:paraId="4C82F18C" w14:textId="641E7101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ZO</w:t>
            </w:r>
          </w:p>
        </w:tc>
      </w:tr>
      <w:tr w:rsidR="00EA3E72" w:rsidRPr="00531411" w14:paraId="46E4C940" w14:textId="77777777" w:rsidTr="00016CB6">
        <w:tc>
          <w:tcPr>
            <w:tcW w:w="1148" w:type="dxa"/>
            <w:gridSpan w:val="2"/>
            <w:shd w:val="clear" w:color="auto" w:fill="E7E6E6" w:themeFill="background2"/>
          </w:tcPr>
          <w:p w14:paraId="43427000" w14:textId="77777777" w:rsidR="00EA3E72" w:rsidRPr="00531411" w:rsidRDefault="00EA3E72" w:rsidP="00EA3E72">
            <w:pPr>
              <w:rPr>
                <w:rFonts w:cstheme="minorHAnsi"/>
                <w:bCs/>
              </w:rPr>
            </w:pPr>
          </w:p>
        </w:tc>
        <w:tc>
          <w:tcPr>
            <w:tcW w:w="1246" w:type="dxa"/>
            <w:shd w:val="clear" w:color="auto" w:fill="E7E6E6" w:themeFill="background2"/>
          </w:tcPr>
          <w:p w14:paraId="66CF8BC9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173" w:type="dxa"/>
            <w:shd w:val="clear" w:color="auto" w:fill="E7E6E6" w:themeFill="background2"/>
          </w:tcPr>
          <w:p w14:paraId="43328B6A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899" w:type="dxa"/>
            <w:shd w:val="clear" w:color="auto" w:fill="E7E6E6" w:themeFill="background2"/>
          </w:tcPr>
          <w:p w14:paraId="051B42D8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6178" w:type="dxa"/>
            <w:gridSpan w:val="4"/>
            <w:shd w:val="clear" w:color="auto" w:fill="E7E6E6" w:themeFill="background2"/>
          </w:tcPr>
          <w:p w14:paraId="01E00A13" w14:textId="39AA8589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ascii="Arial" w:hAnsi="Arial" w:cs="Arial"/>
                <w:sz w:val="17"/>
                <w:szCs w:val="17"/>
              </w:rPr>
              <w:t xml:space="preserve">Wykłady monograficzne (II rok) [zaleca się realizację w </w:t>
            </w:r>
            <w:proofErr w:type="spellStart"/>
            <w:r w:rsidRPr="00531411">
              <w:rPr>
                <w:rFonts w:ascii="Arial" w:hAnsi="Arial" w:cs="Arial"/>
                <w:sz w:val="17"/>
                <w:szCs w:val="17"/>
              </w:rPr>
              <w:t>sem</w:t>
            </w:r>
            <w:proofErr w:type="spellEnd"/>
            <w:r w:rsidRPr="00531411">
              <w:rPr>
                <w:rFonts w:ascii="Arial" w:hAnsi="Arial" w:cs="Arial"/>
                <w:sz w:val="17"/>
                <w:szCs w:val="17"/>
              </w:rPr>
              <w:t>. zimowym]</w:t>
            </w:r>
          </w:p>
        </w:tc>
        <w:tc>
          <w:tcPr>
            <w:tcW w:w="993" w:type="dxa"/>
            <w:shd w:val="clear" w:color="auto" w:fill="E7E6E6" w:themeFill="background2"/>
          </w:tcPr>
          <w:p w14:paraId="0B0728A3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093" w:type="dxa"/>
            <w:shd w:val="clear" w:color="auto" w:fill="E7E6E6" w:themeFill="background2"/>
          </w:tcPr>
          <w:p w14:paraId="0AEF37D3" w14:textId="6C797840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2</w:t>
            </w:r>
          </w:p>
        </w:tc>
        <w:tc>
          <w:tcPr>
            <w:tcW w:w="1264" w:type="dxa"/>
            <w:shd w:val="clear" w:color="auto" w:fill="E7E6E6" w:themeFill="background2"/>
          </w:tcPr>
          <w:p w14:paraId="163D409F" w14:textId="77777777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E/ZO</w:t>
            </w:r>
          </w:p>
        </w:tc>
      </w:tr>
      <w:tr w:rsidR="00EA3E72" w:rsidRPr="00531411" w14:paraId="3254A803" w14:textId="77777777" w:rsidTr="00016CB6">
        <w:tc>
          <w:tcPr>
            <w:tcW w:w="10644" w:type="dxa"/>
            <w:gridSpan w:val="9"/>
            <w:shd w:val="clear" w:color="auto" w:fill="E7E6E6" w:themeFill="background2"/>
          </w:tcPr>
          <w:p w14:paraId="3B7D5E23" w14:textId="4BEE5FF6" w:rsidR="00EA3E72" w:rsidRPr="00531411" w:rsidRDefault="00EA3E72" w:rsidP="00EA3E72">
            <w:pPr>
              <w:rPr>
                <w:rFonts w:ascii="Arial" w:hAnsi="Arial" w:cs="Arial"/>
                <w:sz w:val="17"/>
                <w:szCs w:val="17"/>
              </w:rPr>
            </w:pPr>
            <w:r w:rsidRPr="00531411">
              <w:rPr>
                <w:rFonts w:ascii="Arial" w:hAnsi="Arial" w:cs="Arial"/>
                <w:sz w:val="17"/>
                <w:szCs w:val="17"/>
              </w:rPr>
              <w:t>Ilość punktów konieczna do uzyskania w ciągu studiów magisterskich (I-II rok)</w:t>
            </w:r>
          </w:p>
        </w:tc>
        <w:tc>
          <w:tcPr>
            <w:tcW w:w="993" w:type="dxa"/>
            <w:shd w:val="clear" w:color="auto" w:fill="E7E6E6" w:themeFill="background2"/>
          </w:tcPr>
          <w:p w14:paraId="4505CEE7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  <w:tc>
          <w:tcPr>
            <w:tcW w:w="1093" w:type="dxa"/>
            <w:shd w:val="clear" w:color="auto" w:fill="E7E6E6" w:themeFill="background2"/>
          </w:tcPr>
          <w:p w14:paraId="53912620" w14:textId="1E27D9F3" w:rsidR="00EA3E72" w:rsidRPr="00531411" w:rsidRDefault="00EA3E72" w:rsidP="00EA3E72">
            <w:pPr>
              <w:rPr>
                <w:rFonts w:cstheme="minorHAnsi"/>
              </w:rPr>
            </w:pPr>
            <w:r w:rsidRPr="00531411">
              <w:rPr>
                <w:rFonts w:cstheme="minorHAnsi"/>
              </w:rPr>
              <w:t>1</w:t>
            </w:r>
            <w:r w:rsidR="002818AB">
              <w:rPr>
                <w:rFonts w:cstheme="minorHAnsi"/>
              </w:rPr>
              <w:t>20</w:t>
            </w:r>
          </w:p>
        </w:tc>
        <w:tc>
          <w:tcPr>
            <w:tcW w:w="1264" w:type="dxa"/>
            <w:shd w:val="clear" w:color="auto" w:fill="E7E6E6" w:themeFill="background2"/>
          </w:tcPr>
          <w:p w14:paraId="0270896C" w14:textId="77777777" w:rsidR="00EA3E72" w:rsidRPr="00531411" w:rsidRDefault="00EA3E72" w:rsidP="00EA3E72">
            <w:pPr>
              <w:rPr>
                <w:rFonts w:cstheme="minorHAnsi"/>
              </w:rPr>
            </w:pPr>
          </w:p>
        </w:tc>
      </w:tr>
    </w:tbl>
    <w:p w14:paraId="1DAC82A9" w14:textId="77777777" w:rsidR="00706B9E" w:rsidRPr="00531411" w:rsidRDefault="00706B9E" w:rsidP="007E3FB8"/>
    <w:p w14:paraId="3A6B44A5" w14:textId="1A0EF5A0" w:rsidR="004560C2" w:rsidRPr="00531411" w:rsidRDefault="007C6CC8" w:rsidP="007E3FB8">
      <w:r w:rsidRPr="00531411">
        <w:lastRenderedPageBreak/>
        <w:t>Zajęcia do wyboru:</w:t>
      </w:r>
    </w:p>
    <w:tbl>
      <w:tblPr>
        <w:tblW w:w="116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60"/>
        <w:gridCol w:w="1240"/>
        <w:gridCol w:w="1240"/>
        <w:gridCol w:w="1380"/>
        <w:gridCol w:w="799"/>
        <w:gridCol w:w="41"/>
      </w:tblGrid>
      <w:tr w:rsidR="00E53849" w:rsidRPr="00531411" w14:paraId="353D6594" w14:textId="77777777" w:rsidTr="00E53849">
        <w:trPr>
          <w:trHeight w:val="255"/>
        </w:trPr>
        <w:tc>
          <w:tcPr>
            <w:tcW w:w="6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B5185" w14:textId="77777777" w:rsidR="00E53849" w:rsidRPr="00531411" w:rsidRDefault="00E53849" w:rsidP="007C6C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Archeologia podwodna i ochrona podwodnego dziedzictwa kulturowego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49AD27" w14:textId="0B530E34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. R. Solecki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33D65" w14:textId="1F18B7A3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3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7430D" w14:textId="77777777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  <w:tc>
          <w:tcPr>
            <w:tcW w:w="84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43121" w14:textId="77777777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Z</w:t>
            </w:r>
          </w:p>
        </w:tc>
      </w:tr>
      <w:tr w:rsidR="00E53849" w:rsidRPr="00531411" w14:paraId="267B5D44" w14:textId="77777777" w:rsidTr="00E53849">
        <w:trPr>
          <w:trHeight w:val="255"/>
        </w:trPr>
        <w:tc>
          <w:tcPr>
            <w:tcW w:w="6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EA726" w14:textId="77777777" w:rsidR="00E53849" w:rsidRPr="00531411" w:rsidRDefault="00E53849" w:rsidP="007C6C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Planowanie przestrzenne i rewitalizacja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B6D860" w14:textId="30FC8B31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J. Wysocki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F221E" w14:textId="3D77C8CA" w:rsidR="00E53849" w:rsidRPr="00531411" w:rsidRDefault="00CC07E0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KW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69C8D0D" w14:textId="77777777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BEF63" w14:textId="77777777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Z</w:t>
            </w:r>
          </w:p>
        </w:tc>
      </w:tr>
      <w:tr w:rsidR="00E53849" w:rsidRPr="00531411" w14:paraId="37A66597" w14:textId="77777777" w:rsidTr="00E53849">
        <w:trPr>
          <w:trHeight w:val="510"/>
        </w:trPr>
        <w:tc>
          <w:tcPr>
            <w:tcW w:w="6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5CB4C" w14:textId="77777777" w:rsidR="00E53849" w:rsidRPr="00531411" w:rsidRDefault="00E53849" w:rsidP="007C6C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spółczesne problemy myśli</w:t>
            </w: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br/>
              <w:t>konserwatorskiej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14A62E" w14:textId="2155AF55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 J. Wysocki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51B66" w14:textId="2A6755C9" w:rsidR="00E53849" w:rsidRPr="00531411" w:rsidRDefault="00CC07E0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KW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38C40A" w14:textId="77777777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tacjonarnie</w:t>
            </w:r>
          </w:p>
        </w:tc>
        <w:tc>
          <w:tcPr>
            <w:tcW w:w="8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57F02" w14:textId="77777777" w:rsidR="00E53849" w:rsidRPr="00531411" w:rsidRDefault="00E53849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Z</w:t>
            </w:r>
          </w:p>
        </w:tc>
      </w:tr>
      <w:tr w:rsidR="00E53849" w:rsidRPr="00542DDC" w14:paraId="75D21900" w14:textId="77777777" w:rsidTr="00E538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1" w:type="dxa"/>
          <w:trHeight w:val="255"/>
        </w:trPr>
        <w:tc>
          <w:tcPr>
            <w:tcW w:w="11619" w:type="dxa"/>
            <w:gridSpan w:val="5"/>
          </w:tcPr>
          <w:p w14:paraId="65AE968A" w14:textId="3592597C" w:rsidR="00E53849" w:rsidRPr="00542DDC" w:rsidRDefault="00E53849" w:rsidP="00964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 xml:space="preserve">lub </w:t>
            </w:r>
            <w:r w:rsidR="00BB74A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i</w:t>
            </w: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nne zajęcia z oferty WNHS za zgodą prowadzącego i kierownika kierunku</w:t>
            </w:r>
          </w:p>
        </w:tc>
      </w:tr>
    </w:tbl>
    <w:p w14:paraId="4AF1AE01" w14:textId="77777777" w:rsidR="007C6CC8" w:rsidRPr="007C6CC8" w:rsidRDefault="007C6CC8" w:rsidP="00E878E6"/>
    <w:sectPr w:rsidR="007C6CC8" w:rsidRPr="007C6CC8" w:rsidSect="00C933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BKZVNL+ArialMT">
    <w:altName w:val="Arial"/>
    <w:panose1 w:val="00000000000000000000"/>
    <w:charset w:val="EE"/>
    <w:family w:val="swiss"/>
    <w:notTrueType/>
    <w:pitch w:val="default"/>
    <w:sig w:usb0="00000005" w:usb1="00000000" w:usb2="00000000" w:usb3="00000000" w:csb0="0000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Tc3MzcxNDO1NLdU0lEKTi0uzszPAykwNqgFABGz3lotAAAA"/>
  </w:docVars>
  <w:rsids>
    <w:rsidRoot w:val="005B4644"/>
    <w:rsid w:val="00003570"/>
    <w:rsid w:val="00015522"/>
    <w:rsid w:val="00016174"/>
    <w:rsid w:val="00016CB6"/>
    <w:rsid w:val="0002583B"/>
    <w:rsid w:val="00033570"/>
    <w:rsid w:val="00043725"/>
    <w:rsid w:val="0004620A"/>
    <w:rsid w:val="000479A9"/>
    <w:rsid w:val="0005162E"/>
    <w:rsid w:val="0005622E"/>
    <w:rsid w:val="00061207"/>
    <w:rsid w:val="00064A77"/>
    <w:rsid w:val="00071216"/>
    <w:rsid w:val="00080064"/>
    <w:rsid w:val="000848D1"/>
    <w:rsid w:val="000A6CD2"/>
    <w:rsid w:val="000B23F6"/>
    <w:rsid w:val="000C0A9D"/>
    <w:rsid w:val="000C2E73"/>
    <w:rsid w:val="000C678B"/>
    <w:rsid w:val="000D0798"/>
    <w:rsid w:val="000E2D04"/>
    <w:rsid w:val="000F380F"/>
    <w:rsid w:val="00101549"/>
    <w:rsid w:val="00104F60"/>
    <w:rsid w:val="00113A30"/>
    <w:rsid w:val="00116A10"/>
    <w:rsid w:val="001303D0"/>
    <w:rsid w:val="00131EE5"/>
    <w:rsid w:val="00134E82"/>
    <w:rsid w:val="001504D6"/>
    <w:rsid w:val="00150EC2"/>
    <w:rsid w:val="00156B06"/>
    <w:rsid w:val="0016439B"/>
    <w:rsid w:val="00167995"/>
    <w:rsid w:val="00171E98"/>
    <w:rsid w:val="001932B1"/>
    <w:rsid w:val="0019712E"/>
    <w:rsid w:val="001A2037"/>
    <w:rsid w:val="001A4D02"/>
    <w:rsid w:val="001A6E2D"/>
    <w:rsid w:val="001A73D6"/>
    <w:rsid w:val="001B68CC"/>
    <w:rsid w:val="001B7DFD"/>
    <w:rsid w:val="001C6061"/>
    <w:rsid w:val="001C7855"/>
    <w:rsid w:val="001D6E80"/>
    <w:rsid w:val="001E01B4"/>
    <w:rsid w:val="001F5A75"/>
    <w:rsid w:val="002003EF"/>
    <w:rsid w:val="0020120C"/>
    <w:rsid w:val="0020287A"/>
    <w:rsid w:val="00205D09"/>
    <w:rsid w:val="00210300"/>
    <w:rsid w:val="002117D7"/>
    <w:rsid w:val="00227882"/>
    <w:rsid w:val="002328A2"/>
    <w:rsid w:val="00232E17"/>
    <w:rsid w:val="00233EEA"/>
    <w:rsid w:val="002372CC"/>
    <w:rsid w:val="002509E5"/>
    <w:rsid w:val="0026717B"/>
    <w:rsid w:val="002763B7"/>
    <w:rsid w:val="002818AB"/>
    <w:rsid w:val="00296ED6"/>
    <w:rsid w:val="002B2EA8"/>
    <w:rsid w:val="002B4629"/>
    <w:rsid w:val="002D0B9A"/>
    <w:rsid w:val="002D2B76"/>
    <w:rsid w:val="002E4F3D"/>
    <w:rsid w:val="0031743A"/>
    <w:rsid w:val="003240DE"/>
    <w:rsid w:val="00324649"/>
    <w:rsid w:val="0032530D"/>
    <w:rsid w:val="00332CB1"/>
    <w:rsid w:val="00335EC0"/>
    <w:rsid w:val="00344DF7"/>
    <w:rsid w:val="003452EC"/>
    <w:rsid w:val="00346FF0"/>
    <w:rsid w:val="003476F5"/>
    <w:rsid w:val="003515F2"/>
    <w:rsid w:val="00354373"/>
    <w:rsid w:val="00356FF4"/>
    <w:rsid w:val="00362391"/>
    <w:rsid w:val="003635A5"/>
    <w:rsid w:val="003672FD"/>
    <w:rsid w:val="00374C40"/>
    <w:rsid w:val="00380153"/>
    <w:rsid w:val="0038043D"/>
    <w:rsid w:val="00386FB9"/>
    <w:rsid w:val="0039436A"/>
    <w:rsid w:val="00396B51"/>
    <w:rsid w:val="003A0603"/>
    <w:rsid w:val="003A3FA4"/>
    <w:rsid w:val="003A5BAB"/>
    <w:rsid w:val="003B08C1"/>
    <w:rsid w:val="003B3896"/>
    <w:rsid w:val="003C7CF2"/>
    <w:rsid w:val="003E4BF9"/>
    <w:rsid w:val="003E7586"/>
    <w:rsid w:val="003F5F6A"/>
    <w:rsid w:val="00401B14"/>
    <w:rsid w:val="00416215"/>
    <w:rsid w:val="00417910"/>
    <w:rsid w:val="004222CC"/>
    <w:rsid w:val="004304E9"/>
    <w:rsid w:val="004511CF"/>
    <w:rsid w:val="004524BC"/>
    <w:rsid w:val="004555F6"/>
    <w:rsid w:val="004560C2"/>
    <w:rsid w:val="00462C4C"/>
    <w:rsid w:val="00481DDD"/>
    <w:rsid w:val="004919CE"/>
    <w:rsid w:val="00491AB5"/>
    <w:rsid w:val="004B418F"/>
    <w:rsid w:val="004C70A1"/>
    <w:rsid w:val="004D19A8"/>
    <w:rsid w:val="004D3AD7"/>
    <w:rsid w:val="004E58C1"/>
    <w:rsid w:val="004F043B"/>
    <w:rsid w:val="004F3D1F"/>
    <w:rsid w:val="004F5A42"/>
    <w:rsid w:val="004F5FB8"/>
    <w:rsid w:val="00504606"/>
    <w:rsid w:val="005073A4"/>
    <w:rsid w:val="005146EF"/>
    <w:rsid w:val="005275B4"/>
    <w:rsid w:val="00531411"/>
    <w:rsid w:val="005338AF"/>
    <w:rsid w:val="00542DDC"/>
    <w:rsid w:val="00545994"/>
    <w:rsid w:val="005504C3"/>
    <w:rsid w:val="00572830"/>
    <w:rsid w:val="00594FAF"/>
    <w:rsid w:val="005A7476"/>
    <w:rsid w:val="005B4644"/>
    <w:rsid w:val="005C165D"/>
    <w:rsid w:val="005D198F"/>
    <w:rsid w:val="005E06F8"/>
    <w:rsid w:val="005E71E8"/>
    <w:rsid w:val="00600473"/>
    <w:rsid w:val="00606F56"/>
    <w:rsid w:val="00610DE4"/>
    <w:rsid w:val="00613570"/>
    <w:rsid w:val="00650370"/>
    <w:rsid w:val="00652B5C"/>
    <w:rsid w:val="00657BE5"/>
    <w:rsid w:val="006668A1"/>
    <w:rsid w:val="006740E9"/>
    <w:rsid w:val="006755B0"/>
    <w:rsid w:val="00676174"/>
    <w:rsid w:val="0067752B"/>
    <w:rsid w:val="00690202"/>
    <w:rsid w:val="00691E27"/>
    <w:rsid w:val="006B7646"/>
    <w:rsid w:val="006C0719"/>
    <w:rsid w:val="006C330A"/>
    <w:rsid w:val="006C3A51"/>
    <w:rsid w:val="006C7B9F"/>
    <w:rsid w:val="006E110C"/>
    <w:rsid w:val="006E18A0"/>
    <w:rsid w:val="00701778"/>
    <w:rsid w:val="00706B9E"/>
    <w:rsid w:val="00717609"/>
    <w:rsid w:val="00720ADA"/>
    <w:rsid w:val="00721165"/>
    <w:rsid w:val="00731FA2"/>
    <w:rsid w:val="0073209C"/>
    <w:rsid w:val="00732268"/>
    <w:rsid w:val="00761AB8"/>
    <w:rsid w:val="007624A6"/>
    <w:rsid w:val="00775D4A"/>
    <w:rsid w:val="00775E5B"/>
    <w:rsid w:val="0078132C"/>
    <w:rsid w:val="00796132"/>
    <w:rsid w:val="007C41F2"/>
    <w:rsid w:val="007C6CC8"/>
    <w:rsid w:val="007D46BC"/>
    <w:rsid w:val="007E3FB8"/>
    <w:rsid w:val="007E6FA7"/>
    <w:rsid w:val="007F0415"/>
    <w:rsid w:val="007F2D0E"/>
    <w:rsid w:val="00803719"/>
    <w:rsid w:val="00807E2C"/>
    <w:rsid w:val="0081364E"/>
    <w:rsid w:val="00826B00"/>
    <w:rsid w:val="00827C54"/>
    <w:rsid w:val="00827E44"/>
    <w:rsid w:val="00830F6C"/>
    <w:rsid w:val="00840B03"/>
    <w:rsid w:val="0086236B"/>
    <w:rsid w:val="00866443"/>
    <w:rsid w:val="00872912"/>
    <w:rsid w:val="00877CBF"/>
    <w:rsid w:val="00886036"/>
    <w:rsid w:val="00893B7A"/>
    <w:rsid w:val="008B10E3"/>
    <w:rsid w:val="008B46C8"/>
    <w:rsid w:val="008C60D2"/>
    <w:rsid w:val="008D44F9"/>
    <w:rsid w:val="008D6132"/>
    <w:rsid w:val="008D64DA"/>
    <w:rsid w:val="008E783A"/>
    <w:rsid w:val="008E786E"/>
    <w:rsid w:val="00900354"/>
    <w:rsid w:val="00905E5B"/>
    <w:rsid w:val="00906502"/>
    <w:rsid w:val="009153A7"/>
    <w:rsid w:val="00915A2F"/>
    <w:rsid w:val="00920828"/>
    <w:rsid w:val="00926714"/>
    <w:rsid w:val="009313CB"/>
    <w:rsid w:val="00950BEE"/>
    <w:rsid w:val="009551B9"/>
    <w:rsid w:val="00956FEC"/>
    <w:rsid w:val="009608B1"/>
    <w:rsid w:val="0096352D"/>
    <w:rsid w:val="00973C6F"/>
    <w:rsid w:val="00984132"/>
    <w:rsid w:val="0098721B"/>
    <w:rsid w:val="0099041C"/>
    <w:rsid w:val="00997E4C"/>
    <w:rsid w:val="009C1170"/>
    <w:rsid w:val="009D09CA"/>
    <w:rsid w:val="009D0A6F"/>
    <w:rsid w:val="009D48A5"/>
    <w:rsid w:val="009F58B8"/>
    <w:rsid w:val="00A16F5B"/>
    <w:rsid w:val="00A3124C"/>
    <w:rsid w:val="00A31F8D"/>
    <w:rsid w:val="00A44F7B"/>
    <w:rsid w:val="00A6147F"/>
    <w:rsid w:val="00A65F6A"/>
    <w:rsid w:val="00A66915"/>
    <w:rsid w:val="00A66E63"/>
    <w:rsid w:val="00A84F16"/>
    <w:rsid w:val="00A97249"/>
    <w:rsid w:val="00AA0E0A"/>
    <w:rsid w:val="00AA2A5A"/>
    <w:rsid w:val="00AB4C0F"/>
    <w:rsid w:val="00AB55E0"/>
    <w:rsid w:val="00AD4396"/>
    <w:rsid w:val="00AD629C"/>
    <w:rsid w:val="00AE4638"/>
    <w:rsid w:val="00AE6261"/>
    <w:rsid w:val="00AE673D"/>
    <w:rsid w:val="00AF341D"/>
    <w:rsid w:val="00B002E9"/>
    <w:rsid w:val="00B006DD"/>
    <w:rsid w:val="00B03EFE"/>
    <w:rsid w:val="00B1074B"/>
    <w:rsid w:val="00B12621"/>
    <w:rsid w:val="00B134CE"/>
    <w:rsid w:val="00B26646"/>
    <w:rsid w:val="00B304F1"/>
    <w:rsid w:val="00B328A1"/>
    <w:rsid w:val="00B3451E"/>
    <w:rsid w:val="00B34A35"/>
    <w:rsid w:val="00B34B40"/>
    <w:rsid w:val="00B45F20"/>
    <w:rsid w:val="00B510C6"/>
    <w:rsid w:val="00B611AD"/>
    <w:rsid w:val="00B6181D"/>
    <w:rsid w:val="00B6211A"/>
    <w:rsid w:val="00B7481C"/>
    <w:rsid w:val="00B82205"/>
    <w:rsid w:val="00B83267"/>
    <w:rsid w:val="00B95045"/>
    <w:rsid w:val="00B962AA"/>
    <w:rsid w:val="00BA3466"/>
    <w:rsid w:val="00BB74AA"/>
    <w:rsid w:val="00BC58AB"/>
    <w:rsid w:val="00BF18A1"/>
    <w:rsid w:val="00C166B0"/>
    <w:rsid w:val="00C24DDD"/>
    <w:rsid w:val="00C34C13"/>
    <w:rsid w:val="00C35F4B"/>
    <w:rsid w:val="00C42334"/>
    <w:rsid w:val="00C42D6E"/>
    <w:rsid w:val="00C43B38"/>
    <w:rsid w:val="00C507EA"/>
    <w:rsid w:val="00C5089B"/>
    <w:rsid w:val="00C63158"/>
    <w:rsid w:val="00C64AAC"/>
    <w:rsid w:val="00C933A4"/>
    <w:rsid w:val="00C939FB"/>
    <w:rsid w:val="00C959FD"/>
    <w:rsid w:val="00CA061F"/>
    <w:rsid w:val="00CA1050"/>
    <w:rsid w:val="00CA10D6"/>
    <w:rsid w:val="00CA4943"/>
    <w:rsid w:val="00CA6716"/>
    <w:rsid w:val="00CB26F2"/>
    <w:rsid w:val="00CB34A1"/>
    <w:rsid w:val="00CB67A1"/>
    <w:rsid w:val="00CC07E0"/>
    <w:rsid w:val="00CC14E7"/>
    <w:rsid w:val="00CC71A1"/>
    <w:rsid w:val="00CF2A1A"/>
    <w:rsid w:val="00CF6770"/>
    <w:rsid w:val="00D009DD"/>
    <w:rsid w:val="00D1350E"/>
    <w:rsid w:val="00D15741"/>
    <w:rsid w:val="00D1786C"/>
    <w:rsid w:val="00D26180"/>
    <w:rsid w:val="00D27FA7"/>
    <w:rsid w:val="00D32482"/>
    <w:rsid w:val="00D517F8"/>
    <w:rsid w:val="00D539D9"/>
    <w:rsid w:val="00D600F9"/>
    <w:rsid w:val="00D60DAF"/>
    <w:rsid w:val="00D62E41"/>
    <w:rsid w:val="00D91CBD"/>
    <w:rsid w:val="00DB0551"/>
    <w:rsid w:val="00DB236A"/>
    <w:rsid w:val="00DB2615"/>
    <w:rsid w:val="00DC431B"/>
    <w:rsid w:val="00DD0717"/>
    <w:rsid w:val="00DD2FCA"/>
    <w:rsid w:val="00DE3A27"/>
    <w:rsid w:val="00DE7636"/>
    <w:rsid w:val="00DF1732"/>
    <w:rsid w:val="00E01932"/>
    <w:rsid w:val="00E11305"/>
    <w:rsid w:val="00E16174"/>
    <w:rsid w:val="00E24315"/>
    <w:rsid w:val="00E263EA"/>
    <w:rsid w:val="00E31696"/>
    <w:rsid w:val="00E4042E"/>
    <w:rsid w:val="00E47859"/>
    <w:rsid w:val="00E53849"/>
    <w:rsid w:val="00E56A3C"/>
    <w:rsid w:val="00E667E7"/>
    <w:rsid w:val="00E7003F"/>
    <w:rsid w:val="00E811CD"/>
    <w:rsid w:val="00E878E6"/>
    <w:rsid w:val="00E93051"/>
    <w:rsid w:val="00E97705"/>
    <w:rsid w:val="00EA3E72"/>
    <w:rsid w:val="00EC6387"/>
    <w:rsid w:val="00ED0D68"/>
    <w:rsid w:val="00ED591F"/>
    <w:rsid w:val="00ED7655"/>
    <w:rsid w:val="00ED7E57"/>
    <w:rsid w:val="00EE38B5"/>
    <w:rsid w:val="00EE51A2"/>
    <w:rsid w:val="00EE6C90"/>
    <w:rsid w:val="00EF1694"/>
    <w:rsid w:val="00EF176A"/>
    <w:rsid w:val="00F02FA7"/>
    <w:rsid w:val="00F12AB4"/>
    <w:rsid w:val="00F1354F"/>
    <w:rsid w:val="00F30646"/>
    <w:rsid w:val="00F33DFE"/>
    <w:rsid w:val="00F47AC9"/>
    <w:rsid w:val="00F577CD"/>
    <w:rsid w:val="00F6119C"/>
    <w:rsid w:val="00F703BF"/>
    <w:rsid w:val="00F8677D"/>
    <w:rsid w:val="00F90822"/>
    <w:rsid w:val="00F909B2"/>
    <w:rsid w:val="00F92C61"/>
    <w:rsid w:val="00F9349B"/>
    <w:rsid w:val="00FB1F6E"/>
    <w:rsid w:val="00FB651B"/>
    <w:rsid w:val="00FD2A40"/>
    <w:rsid w:val="00FD5F7D"/>
    <w:rsid w:val="00FD7389"/>
    <w:rsid w:val="00FD7E09"/>
    <w:rsid w:val="00FE4C91"/>
    <w:rsid w:val="00FE76A3"/>
    <w:rsid w:val="00FF1A0A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A2090"/>
  <w15:docId w15:val="{CC2827E5-A7C2-4388-9179-A50E0CFE9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043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3F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7E3F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7E3FB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markedcontent">
    <w:name w:val="markedcontent"/>
    <w:basedOn w:val="Domylnaczcionkaakapitu"/>
    <w:rsid w:val="0099041C"/>
  </w:style>
  <w:style w:type="character" w:customStyle="1" w:styleId="wrtext">
    <w:name w:val="wrtext"/>
    <w:basedOn w:val="Domylnaczcionkaakapitu"/>
    <w:rsid w:val="00EE38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3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537</Words>
  <Characters>9225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eman-Wiśniewska</dc:creator>
  <cp:keywords/>
  <dc:description/>
  <cp:lastModifiedBy>Agnieszka Rojczyk</cp:lastModifiedBy>
  <cp:revision>2</cp:revision>
  <cp:lastPrinted>2021-10-04T12:14:00Z</cp:lastPrinted>
  <dcterms:created xsi:type="dcterms:W3CDTF">2022-10-18T13:54:00Z</dcterms:created>
  <dcterms:modified xsi:type="dcterms:W3CDTF">2022-10-18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28d97462ef1aa05cb7fe7d2f03b8a31e20be16db34ba9623271af8ea7f9c7f</vt:lpwstr>
  </property>
</Properties>
</file>